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53AE2A6E" w:rsidR="00E1338C" w:rsidRDefault="007A3345" w:rsidP="00B477D4">
      <w:pPr>
        <w:tabs>
          <w:tab w:val="left" w:pos="1843"/>
        </w:tabs>
        <w:jc w:val="left"/>
        <w:rPr>
          <w:noProof/>
          <w:szCs w:val="20"/>
          <w:lang w:eastAsia="en-GB"/>
        </w:rPr>
      </w:pPr>
      <w:r>
        <w:rPr>
          <w:rFonts w:eastAsia="Calibri" w:cs="Arial"/>
          <w:noProof/>
          <w:lang w:eastAsia="en-GB"/>
        </w:rPr>
        <w:drawing>
          <wp:anchor distT="0" distB="0" distL="114300" distR="114300" simplePos="0" relativeHeight="251673600" behindDoc="1" locked="0" layoutInCell="1" allowOverlap="1" wp14:anchorId="3B57D061" wp14:editId="350A91F1">
            <wp:simplePos x="0" y="0"/>
            <wp:positionH relativeFrom="column">
              <wp:posOffset>-971550</wp:posOffset>
            </wp:positionH>
            <wp:positionV relativeFrom="paragraph">
              <wp:posOffset>163830</wp:posOffset>
            </wp:positionV>
            <wp:extent cx="14040125" cy="9372600"/>
            <wp:effectExtent l="0" t="0" r="0" b="0"/>
            <wp:wrapNone/>
            <wp:docPr id="23" name="Picture 23" descr="C:\Users\Anh Thi Ngoc Luu\Downloads\paint-272413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 Thi Ngoc Luu\Downloads\paint-2724137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40125" cy="9372600"/>
                    </a:xfrm>
                    <a:prstGeom prst="rect">
                      <a:avLst/>
                    </a:prstGeom>
                  </pic:spPr>
                </pic:pic>
              </a:graphicData>
            </a:graphic>
            <wp14:sizeRelH relativeFrom="page">
              <wp14:pctWidth>0</wp14:pctWidth>
            </wp14:sizeRelH>
            <wp14:sizeRelV relativeFrom="page">
              <wp14:pctHeight>0</wp14:pctHeight>
            </wp14:sizeRelV>
          </wp:anchor>
        </w:drawing>
      </w:r>
      <w:r w:rsidR="00D511CD">
        <w:rPr>
          <w:noProof/>
        </w:rPr>
        <mc:AlternateContent>
          <mc:Choice Requires="wps">
            <w:drawing>
              <wp:anchor distT="0" distB="0" distL="114300" distR="114300" simplePos="0" relativeHeight="251662336" behindDoc="0" locked="0" layoutInCell="1" allowOverlap="1" wp14:anchorId="4905265F" wp14:editId="0797599D">
                <wp:simplePos x="0" y="0"/>
                <wp:positionH relativeFrom="column">
                  <wp:posOffset>-1393825</wp:posOffset>
                </wp:positionH>
                <wp:positionV relativeFrom="paragraph">
                  <wp:posOffset>130218</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301B1A45" id="_x0000_t32" coordsize="21600,21600" o:spt="32" o:oned="t" path="m,l21600,21600e" filled="f">
                <v:path arrowok="t" fillok="f" o:connecttype="none"/>
                <o:lock v:ext="edit" shapetype="t"/>
              </v:shapetype>
              <v:shape id="AutoShape 2" o:spid="_x0000_s1026" type="#_x0000_t32" style="position:absolute;margin-left:-109.75pt;margin-top:10.25pt;width:850.4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LtDzAEAAH4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" strokecolor="#00907c" strokeweight="4pt"/>
            </w:pict>
          </mc:Fallback>
        </mc:AlternateContent>
      </w:r>
      <w:r w:rsidR="00D511CD">
        <w:rPr>
          <w:noProof/>
        </w:rPr>
        <mc:AlternateContent>
          <mc:Choice Requires="wps">
            <w:drawing>
              <wp:anchor distT="0" distB="0" distL="114300" distR="114300" simplePos="0" relativeHeight="251661312" behindDoc="0" locked="0" layoutInCell="1" allowOverlap="1" wp14:anchorId="565F5677" wp14:editId="48261A6A">
                <wp:simplePos x="0" y="0"/>
                <wp:positionH relativeFrom="column">
                  <wp:posOffset>-1471930</wp:posOffset>
                </wp:positionH>
                <wp:positionV relativeFrom="paragraph">
                  <wp:posOffset>80271</wp:posOffset>
                </wp:positionV>
                <wp:extent cx="10800080" cy="0"/>
                <wp:effectExtent l="0" t="19050" r="39370"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1E109A8" id="AutoShape 2" o:spid="_x0000_s1026" type="#_x0000_t32" style="position:absolute;margin-left:-115.9pt;margin-top:6.3pt;width:850.4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" strokecolor="#9cb92d" strokeweight="4pt"/>
            </w:pict>
          </mc:Fallback>
        </mc:AlternateContent>
      </w:r>
      <w:r w:rsidR="00D511CD">
        <w:rPr>
          <w:rFonts w:eastAsia="Calibri" w:cs="Arial"/>
          <w:noProof/>
          <w:lang w:eastAsia="en-GB"/>
        </w:rPr>
        <w:drawing>
          <wp:anchor distT="0" distB="0" distL="114300" distR="114300" simplePos="0" relativeHeight="251650048" behindDoc="0" locked="0" layoutInCell="1" allowOverlap="1" wp14:anchorId="01783BF6" wp14:editId="78D041FA">
            <wp:simplePos x="0" y="0"/>
            <wp:positionH relativeFrom="column">
              <wp:posOffset>-603013</wp:posOffset>
            </wp:positionH>
            <wp:positionV relativeFrom="paragraph">
              <wp:posOffset>-956890</wp:posOffset>
            </wp:positionV>
            <wp:extent cx="1587173" cy="8970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a:stretch/>
                  </pic:blipFill>
                  <pic:spPr bwMode="auto">
                    <a:xfrm>
                      <a:off x="0" y="0"/>
                      <a:ext cx="1587173" cy="897097"/>
                    </a:xfrm>
                    <a:prstGeom prst="rect">
                      <a:avLst/>
                    </a:prstGeom>
                    <a:noFill/>
                    <a:ln w="9525">
                      <a:noFill/>
                      <a:miter lim="800000"/>
                      <a:headEnd/>
                      <a:tailEnd/>
                    </a:ln>
                  </pic:spPr>
                </pic:pic>
              </a:graphicData>
            </a:graphic>
          </wp:anchor>
        </w:drawing>
      </w:r>
      <w:r w:rsidR="002D4410">
        <w:rPr>
          <w:noProof/>
          <w:szCs w:val="20"/>
          <w:lang w:eastAsia="en-GB"/>
        </w:rPr>
        <mc:AlternateContent>
          <mc:Choice Requires="wps">
            <w:drawing>
              <wp:anchor distT="0" distB="0" distL="114300" distR="114300" simplePos="0" relativeHeight="251649024" behindDoc="1" locked="0" layoutInCell="1" allowOverlap="1" wp14:anchorId="4CDBC91C" wp14:editId="687FFC1E">
                <wp:simplePos x="0" y="0"/>
                <wp:positionH relativeFrom="column">
                  <wp:posOffset>-1438835</wp:posOffset>
                </wp:positionH>
                <wp:positionV relativeFrom="paragraph">
                  <wp:posOffset>-1555019</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D7DAD56" id="Rectangle 11" o:spid="_x0000_s1026" style="position:absolute;margin-left:-113.3pt;margin-top:-122.45pt;width:665.25pt;height:108.4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" strokecolor="white"/>
            </w:pict>
          </mc:Fallback>
        </mc:AlternateContent>
      </w:r>
    </w:p>
    <w:p w14:paraId="57E5B85A" w14:textId="6F17845B" w:rsidR="00A80D3B" w:rsidRPr="00623B7B" w:rsidRDefault="00A80D3B" w:rsidP="00B477D4">
      <w:pPr>
        <w:tabs>
          <w:tab w:val="left" w:pos="1843"/>
        </w:tabs>
        <w:jc w:val="left"/>
        <w:rPr>
          <w:szCs w:val="20"/>
        </w:rPr>
      </w:pPr>
    </w:p>
    <w:p w14:paraId="40B1CF2F" w14:textId="1E08D3B3" w:rsidR="00257ED7" w:rsidRPr="00623B7B" w:rsidRDefault="00257ED7" w:rsidP="0030197E">
      <w:pPr>
        <w:tabs>
          <w:tab w:val="left" w:pos="2880"/>
        </w:tabs>
        <w:jc w:val="left"/>
        <w:rPr>
          <w:szCs w:val="20"/>
        </w:rPr>
      </w:pPr>
    </w:p>
    <w:p w14:paraId="00660F3A" w14:textId="07BDCA04" w:rsidR="00257ED7" w:rsidRPr="00623B7B" w:rsidRDefault="00257ED7" w:rsidP="00B477D4">
      <w:pPr>
        <w:tabs>
          <w:tab w:val="left" w:pos="1843"/>
        </w:tabs>
        <w:jc w:val="left"/>
        <w:rPr>
          <w:szCs w:val="20"/>
        </w:rPr>
      </w:pPr>
    </w:p>
    <w:p w14:paraId="6662CCAE" w14:textId="0715C089" w:rsidR="00257ED7" w:rsidRPr="00623B7B" w:rsidRDefault="004E6516" w:rsidP="004E6516">
      <w:pPr>
        <w:tabs>
          <w:tab w:val="left" w:pos="3540"/>
        </w:tabs>
        <w:jc w:val="left"/>
        <w:rPr>
          <w:szCs w:val="20"/>
        </w:rPr>
      </w:pPr>
      <w:r>
        <w:rPr>
          <w:szCs w:val="20"/>
        </w:rPr>
        <w:tab/>
      </w:r>
    </w:p>
    <w:p w14:paraId="77531A48" w14:textId="55DC53EE" w:rsidR="00257ED7" w:rsidRPr="00623B7B" w:rsidRDefault="004E6516" w:rsidP="004E6516">
      <w:pPr>
        <w:tabs>
          <w:tab w:val="left" w:pos="5490"/>
        </w:tabs>
        <w:jc w:val="left"/>
        <w:rPr>
          <w:szCs w:val="20"/>
        </w:rPr>
      </w:pPr>
      <w:r>
        <w:rPr>
          <w:szCs w:val="20"/>
        </w:rPr>
        <w:tab/>
      </w:r>
    </w:p>
    <w:p w14:paraId="4A243A09" w14:textId="799C20CB" w:rsidR="00257ED7" w:rsidRPr="00623B7B" w:rsidRDefault="00257ED7" w:rsidP="00B477D4">
      <w:pPr>
        <w:tabs>
          <w:tab w:val="left" w:pos="1843"/>
        </w:tabs>
        <w:jc w:val="left"/>
        <w:rPr>
          <w:szCs w:val="20"/>
        </w:rPr>
      </w:pPr>
    </w:p>
    <w:p w14:paraId="6AD34B1A" w14:textId="5E0CE437" w:rsidR="00257ED7" w:rsidRPr="00623B7B" w:rsidRDefault="00D511CD" w:rsidP="00B477D4">
      <w:pPr>
        <w:tabs>
          <w:tab w:val="left" w:pos="1843"/>
        </w:tabs>
        <w:jc w:val="left"/>
        <w:rPr>
          <w:szCs w:val="20"/>
        </w:rPr>
      </w:pPr>
      <w:r>
        <w:rPr>
          <w:noProof/>
          <w:szCs w:val="20"/>
        </w:rPr>
        <mc:AlternateContent>
          <mc:Choice Requires="wps">
            <w:drawing>
              <wp:anchor distT="0" distB="0" distL="114300" distR="114300" simplePos="0" relativeHeight="251652096" behindDoc="0" locked="0" layoutInCell="1" allowOverlap="1" wp14:anchorId="2A7F105D" wp14:editId="41C38282">
                <wp:simplePos x="0" y="0"/>
                <wp:positionH relativeFrom="page">
                  <wp:align>right</wp:align>
                </wp:positionH>
                <wp:positionV relativeFrom="paragraph">
                  <wp:posOffset>186054</wp:posOffset>
                </wp:positionV>
                <wp:extent cx="7620000" cy="1800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1800225"/>
                        </a:xfrm>
                        <a:prstGeom prst="rect">
                          <a:avLst/>
                        </a:prstGeom>
                        <a:solidFill>
                          <a:schemeClr val="bg1">
                            <a:lumMod val="95000"/>
                            <a:alpha val="75000"/>
                          </a:schemeClr>
                        </a:solidFill>
                        <a:ln>
                          <a:noFill/>
                        </a:ln>
                      </wps:spPr>
                      <wps:txb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77777777" w:rsidR="00841080" w:rsidRDefault="00841080" w:rsidP="00841080">
                            <w:pPr>
                              <w:jc w:val="center"/>
                              <w:rPr>
                                <w:b/>
                                <w:sz w:val="62"/>
                                <w:szCs w:val="62"/>
                              </w:rPr>
                            </w:pPr>
                            <w:r>
                              <w:rPr>
                                <w:b/>
                                <w:sz w:val="62"/>
                                <w:szCs w:val="62"/>
                              </w:rPr>
                              <w:t>Guide to outsourcing of</w:t>
                            </w:r>
                          </w:p>
                          <w:p w14:paraId="615F03C9" w14:textId="77777777" w:rsidR="00841080" w:rsidRPr="00191D9F" w:rsidRDefault="00841080" w:rsidP="00841080">
                            <w:pPr>
                              <w:jc w:val="center"/>
                              <w:rPr>
                                <w:b/>
                                <w:sz w:val="62"/>
                                <w:szCs w:val="62"/>
                              </w:rPr>
                            </w:pPr>
                            <w:r>
                              <w:rPr>
                                <w:b/>
                                <w:sz w:val="62"/>
                                <w:szCs w:val="62"/>
                              </w:rPr>
                              <w:t>FSC™</w:t>
                            </w:r>
                            <w:r w:rsidRPr="00E77170">
                              <w:rPr>
                                <w:b/>
                                <w:sz w:val="62"/>
                                <w:szCs w:val="62"/>
                                <w:vertAlign w:val="superscript"/>
                              </w:rPr>
                              <w:t xml:space="preserve"> </w:t>
                            </w:r>
                            <w:r>
                              <w:rPr>
                                <w:b/>
                                <w:sz w:val="62"/>
                                <w:szCs w:val="62"/>
                              </w:rPr>
                              <w:t>production activities</w:t>
                            </w:r>
                          </w:p>
                          <w:p w14:paraId="6AA6220E" w14:textId="7A1EC9DC" w:rsidR="00FC5CC3" w:rsidRPr="00D511CD" w:rsidRDefault="00FC5CC3" w:rsidP="00841080">
                            <w:pPr>
                              <w:spacing w:before="76" w:after="76"/>
                              <w:jc w:val="center"/>
                              <w:rPr>
                                <w:b/>
                                <w:color w:val="0D0D0D" w:themeColor="text1" w:themeTint="F2"/>
                                <w:sz w:val="5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7F105D" id="_x0000_t202" coordsize="21600,21600" o:spt="202" path="m,l,21600r21600,l21600,xe">
                <v:stroke joinstyle="miter"/>
                <v:path gradientshapeok="t" o:connecttype="rect"/>
              </v:shapetype>
              <v:shape id="Text Box 17419" o:spid="_x0000_s1026" type="#_x0000_t202" style="position:absolute;margin-left:548.8pt;margin-top:14.65pt;width:600pt;height:141.75pt;z-index:2516520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" fillcolor="#f2f2f2 [3052]" stroked="f">
                <v:fill opacity="49087f"/>
                <v:textbo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77777777" w:rsidR="00841080" w:rsidRDefault="00841080" w:rsidP="00841080">
                      <w:pPr>
                        <w:jc w:val="center"/>
                        <w:rPr>
                          <w:b/>
                          <w:sz w:val="62"/>
                          <w:szCs w:val="62"/>
                        </w:rPr>
                      </w:pPr>
                      <w:r>
                        <w:rPr>
                          <w:b/>
                          <w:sz w:val="62"/>
                          <w:szCs w:val="62"/>
                        </w:rPr>
                        <w:t>Guide to outsourcing of</w:t>
                      </w:r>
                    </w:p>
                    <w:p w14:paraId="615F03C9" w14:textId="77777777" w:rsidR="00841080" w:rsidRPr="00191D9F" w:rsidRDefault="00841080" w:rsidP="00841080">
                      <w:pPr>
                        <w:jc w:val="center"/>
                        <w:rPr>
                          <w:b/>
                          <w:sz w:val="62"/>
                          <w:szCs w:val="62"/>
                        </w:rPr>
                      </w:pPr>
                      <w:r>
                        <w:rPr>
                          <w:b/>
                          <w:sz w:val="62"/>
                          <w:szCs w:val="62"/>
                        </w:rPr>
                        <w:t>FSC™</w:t>
                      </w:r>
                      <w:r w:rsidRPr="00E77170">
                        <w:rPr>
                          <w:b/>
                          <w:sz w:val="62"/>
                          <w:szCs w:val="62"/>
                          <w:vertAlign w:val="superscript"/>
                        </w:rPr>
                        <w:t xml:space="preserve"> </w:t>
                      </w:r>
                      <w:r>
                        <w:rPr>
                          <w:b/>
                          <w:sz w:val="62"/>
                          <w:szCs w:val="62"/>
                        </w:rPr>
                        <w:t>production activities</w:t>
                      </w:r>
                    </w:p>
                    <w:p w14:paraId="6AA6220E" w14:textId="7A1EC9DC" w:rsidR="00FC5CC3" w:rsidRPr="00D511CD" w:rsidRDefault="00FC5CC3" w:rsidP="00841080">
                      <w:pPr>
                        <w:spacing w:before="76" w:after="76"/>
                        <w:jc w:val="center"/>
                        <w:rPr>
                          <w:b/>
                          <w:color w:val="0D0D0D" w:themeColor="text1" w:themeTint="F2"/>
                          <w:sz w:val="56"/>
                        </w:rPr>
                      </w:pPr>
                    </w:p>
                  </w:txbxContent>
                </v:textbox>
                <w10:wrap anchorx="page"/>
              </v:shape>
            </w:pict>
          </mc:Fallback>
        </mc:AlternateContent>
      </w:r>
    </w:p>
    <w:p w14:paraId="46F50A7F" w14:textId="21826745" w:rsidR="00257ED7" w:rsidRPr="00623B7B" w:rsidRDefault="00257ED7" w:rsidP="00B477D4">
      <w:pPr>
        <w:tabs>
          <w:tab w:val="left" w:pos="1843"/>
        </w:tabs>
        <w:jc w:val="left"/>
        <w:rPr>
          <w:szCs w:val="20"/>
        </w:rPr>
      </w:pPr>
    </w:p>
    <w:p w14:paraId="41A09343" w14:textId="5D86871C" w:rsidR="00257ED7" w:rsidRPr="00623B7B" w:rsidRDefault="00257ED7" w:rsidP="00B477D4">
      <w:pPr>
        <w:tabs>
          <w:tab w:val="left" w:pos="1843"/>
        </w:tabs>
        <w:jc w:val="left"/>
        <w:rPr>
          <w:szCs w:val="20"/>
        </w:rPr>
      </w:pPr>
    </w:p>
    <w:p w14:paraId="483E451C" w14:textId="6AA45FE4" w:rsidR="00257ED7" w:rsidRPr="00623B7B" w:rsidRDefault="00257ED7" w:rsidP="00B477D4">
      <w:pPr>
        <w:tabs>
          <w:tab w:val="left" w:pos="1843"/>
        </w:tabs>
        <w:jc w:val="left"/>
        <w:rPr>
          <w:szCs w:val="20"/>
        </w:rPr>
      </w:pPr>
    </w:p>
    <w:p w14:paraId="17EE1FDC" w14:textId="738CFE4E" w:rsidR="00257ED7" w:rsidRPr="00623B7B" w:rsidRDefault="00257ED7" w:rsidP="00B477D4">
      <w:pPr>
        <w:tabs>
          <w:tab w:val="left" w:pos="1843"/>
        </w:tabs>
        <w:jc w:val="left"/>
        <w:rPr>
          <w:szCs w:val="20"/>
        </w:rPr>
      </w:pPr>
    </w:p>
    <w:p w14:paraId="254908D9" w14:textId="39C73F9D" w:rsidR="00257ED7" w:rsidRPr="00623B7B" w:rsidRDefault="00257ED7" w:rsidP="00B477D4">
      <w:pPr>
        <w:tabs>
          <w:tab w:val="left" w:pos="1843"/>
        </w:tabs>
        <w:jc w:val="left"/>
        <w:rPr>
          <w:szCs w:val="20"/>
        </w:rPr>
      </w:pPr>
    </w:p>
    <w:p w14:paraId="7DE54312" w14:textId="756E45C1" w:rsidR="00257ED7" w:rsidRPr="00623B7B" w:rsidRDefault="00257ED7" w:rsidP="00B477D4">
      <w:pPr>
        <w:tabs>
          <w:tab w:val="left" w:pos="1843"/>
        </w:tabs>
        <w:jc w:val="left"/>
        <w:rPr>
          <w:szCs w:val="20"/>
        </w:rPr>
      </w:pPr>
    </w:p>
    <w:p w14:paraId="5F4B0C5D" w14:textId="1A9075FC" w:rsidR="00257ED7" w:rsidRPr="00623B7B" w:rsidRDefault="00257ED7" w:rsidP="00B477D4">
      <w:pPr>
        <w:tabs>
          <w:tab w:val="left" w:pos="1843"/>
        </w:tabs>
        <w:jc w:val="left"/>
        <w:rPr>
          <w:szCs w:val="20"/>
        </w:rPr>
      </w:pPr>
    </w:p>
    <w:p w14:paraId="5D262B51" w14:textId="51A59BA5" w:rsidR="00257ED7" w:rsidRPr="00623B7B" w:rsidRDefault="00841080" w:rsidP="00B477D4">
      <w:pPr>
        <w:tabs>
          <w:tab w:val="left" w:pos="1843"/>
        </w:tabs>
        <w:jc w:val="left"/>
        <w:rPr>
          <w:szCs w:val="20"/>
        </w:rPr>
      </w:pPr>
      <w:r>
        <w:rPr>
          <w:noProof/>
          <w:szCs w:val="20"/>
        </w:rPr>
        <mc:AlternateContent>
          <mc:Choice Requires="wps">
            <w:drawing>
              <wp:anchor distT="0" distB="0" distL="114300" distR="114300" simplePos="0" relativeHeight="251654144" behindDoc="0" locked="0" layoutInCell="1" allowOverlap="1" wp14:anchorId="47B21E5A" wp14:editId="65753357">
                <wp:simplePos x="0" y="0"/>
                <wp:positionH relativeFrom="column">
                  <wp:posOffset>4152900</wp:posOffset>
                </wp:positionH>
                <wp:positionV relativeFrom="paragraph">
                  <wp:posOffset>5327015</wp:posOffset>
                </wp:positionV>
                <wp:extent cx="209359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7B21E5A" id="Text Box 6" o:spid="_x0000_s1027" type="#_x0000_t202" style="position:absolute;margin-left:327pt;margin-top:419.45pt;width:164.85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" filled="f" stroked="f">
                <v:textbo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v:textbox>
              </v:shape>
            </w:pict>
          </mc:Fallback>
        </mc:AlternateContent>
      </w:r>
      <w:r w:rsidR="00536289">
        <w:rPr>
          <w:noProof/>
          <w:szCs w:val="20"/>
        </w:rPr>
        <mc:AlternateContent>
          <mc:Choice Requires="wps">
            <w:drawing>
              <wp:anchor distT="0" distB="0" distL="114300" distR="114300" simplePos="0" relativeHeight="251653120" behindDoc="0" locked="0" layoutInCell="1" allowOverlap="1" wp14:anchorId="5ACB6C90" wp14:editId="15E8C077">
                <wp:simplePos x="0" y="0"/>
                <wp:positionH relativeFrom="column">
                  <wp:posOffset>-574535</wp:posOffset>
                </wp:positionH>
                <wp:positionV relativeFrom="paragraph">
                  <wp:posOffset>5330892</wp:posOffset>
                </wp:positionV>
                <wp:extent cx="5389296" cy="408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296"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ACB6C90" id="Text Box 18" o:spid="_x0000_s1028" type="#_x0000_t202" style="position:absolute;margin-left:-45.25pt;margin-top:419.75pt;width:424.35pt;height:32.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" filled="f" stroked="f">
                <v:textbo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v:textbox>
              </v:shape>
            </w:pict>
          </mc:Fallback>
        </mc:AlternateContent>
      </w:r>
      <w:r w:rsidR="00D511CD">
        <w:rPr>
          <w:noProof/>
          <w:szCs w:val="20"/>
        </w:rPr>
        <mc:AlternateContent>
          <mc:Choice Requires="wps">
            <w:drawing>
              <wp:anchor distT="0" distB="0" distL="114300" distR="114300" simplePos="0" relativeHeight="251651072" behindDoc="0" locked="0" layoutInCell="1" allowOverlap="1" wp14:anchorId="72BF0946" wp14:editId="27E20FD2">
                <wp:simplePos x="0" y="0"/>
                <wp:positionH relativeFrom="column">
                  <wp:posOffset>-1147222</wp:posOffset>
                </wp:positionH>
                <wp:positionV relativeFrom="paragraph">
                  <wp:posOffset>5063281</wp:posOffset>
                </wp:positionV>
                <wp:extent cx="7909401" cy="1186227"/>
                <wp:effectExtent l="19050" t="19050" r="34925"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9401" cy="1186227"/>
                        </a:xfrm>
                        <a:prstGeom prst="rect">
                          <a:avLst/>
                        </a:prstGeom>
                        <a:solidFill>
                          <a:srgbClr val="00907C"/>
                        </a:solidFill>
                        <a:ln w="57150">
                          <a:solidFill>
                            <a:schemeClr val="bg1"/>
                          </a:solidFill>
                          <a:miter lim="800000"/>
                          <a:headEnd/>
                          <a:tailEnd/>
                        </a:ln>
                      </wps:spPr>
                      <wps:txbx>
                        <w:txbxContent>
                          <w:p w14:paraId="0DDFAE9F" w14:textId="77777777" w:rsidR="00E1338C" w:rsidRDefault="00E1338C" w:rsidP="00E1338C">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2BF0946" id="Rectangle 1" o:spid="_x0000_s1029" style="position:absolute;margin-left:-90.35pt;margin-top:398.7pt;width:622.8pt;height:93.4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" fillcolor="#00907c" strokecolor="white [3212]" strokeweight="4.5pt">
                <v:textbox>
                  <w:txbxContent>
                    <w:p w14:paraId="0DDFAE9F" w14:textId="77777777" w:rsidR="00E1338C" w:rsidRDefault="00E1338C" w:rsidP="00E1338C">
                      <w:pPr>
                        <w:jc w:val="center"/>
                      </w:pPr>
                    </w:p>
                  </w:txbxContent>
                </v:textbox>
              </v:rect>
            </w:pict>
          </mc:Fallback>
        </mc:AlternateContent>
      </w:r>
    </w:p>
    <w:p w14:paraId="506DD93F" w14:textId="499AA28C" w:rsidR="00AC7AED" w:rsidRDefault="00AC7AED" w:rsidP="00AC7AED">
      <w:pPr>
        <w:spacing w:before="0" w:after="200" w:line="276" w:lineRule="auto"/>
        <w:jc w:val="left"/>
        <w:rPr>
          <w:szCs w:val="20"/>
        </w:rPr>
        <w:sectPr w:rsidR="00AC7AED" w:rsidSect="00667FE1">
          <w:headerReference w:type="default" r:id="rId14"/>
          <w:footerReference w:type="even" r:id="rId15"/>
          <w:footerReference w:type="default" r:id="rId16"/>
          <w:headerReference w:type="first" r:id="rId17"/>
          <w:pgSz w:w="11907" w:h="16839" w:code="9"/>
          <w:pgMar w:top="1701" w:right="1440" w:bottom="900" w:left="1440" w:header="720" w:footer="340" w:gutter="0"/>
          <w:cols w:space="720"/>
        </w:sectPr>
      </w:pPr>
    </w:p>
    <w:p w14:paraId="39AABCF5" w14:textId="77777777" w:rsidR="00667FE1" w:rsidRPr="00623B7B" w:rsidRDefault="00667FE1" w:rsidP="00B477D4">
      <w:pPr>
        <w:tabs>
          <w:tab w:val="left" w:pos="1843"/>
        </w:tabs>
        <w:jc w:val="left"/>
        <w:rPr>
          <w:rFonts w:eastAsia="Times New Roman" w:cs="Times New Roman"/>
          <w:snapToGrid w:val="0"/>
          <w:color w:val="000000"/>
          <w:w w:val="0"/>
          <w:szCs w:val="20"/>
          <w:u w:color="000000"/>
          <w:bdr w:val="none" w:sz="0" w:space="0" w:color="000000"/>
          <w:shd w:val="clear" w:color="000000" w:fill="000000"/>
        </w:rPr>
      </w:pPr>
    </w:p>
    <w:p w14:paraId="2D6664B7" w14:textId="77777777" w:rsidR="001C4EFF" w:rsidRPr="00E15925" w:rsidRDefault="001C4EFF" w:rsidP="001C4EFF">
      <w:pPr>
        <w:spacing w:after="240" w:line="23" w:lineRule="atLeast"/>
        <w:rPr>
          <w:rFonts w:cs="Arial"/>
          <w:b/>
          <w:color w:val="005C40"/>
          <w:sz w:val="32"/>
          <w:szCs w:val="32"/>
        </w:rPr>
      </w:pPr>
      <w:r w:rsidRPr="00E15925">
        <w:rPr>
          <w:rFonts w:cs="Arial"/>
          <w:b/>
          <w:color w:val="005C40"/>
          <w:sz w:val="32"/>
          <w:szCs w:val="32"/>
        </w:rPr>
        <w:t>Introduction to this guide</w:t>
      </w:r>
    </w:p>
    <w:p w14:paraId="4C327A40" w14:textId="77777777" w:rsidR="001C4EFF" w:rsidRPr="00E15925" w:rsidRDefault="001C4EFF" w:rsidP="001C4EFF">
      <w:pPr>
        <w:rPr>
          <w:szCs w:val="18"/>
        </w:rPr>
      </w:pPr>
      <w:r w:rsidRPr="00E15925">
        <w:rPr>
          <w:rFonts w:cs="Arial"/>
          <w:b/>
          <w:noProof/>
          <w:color w:val="005C40"/>
          <w:sz w:val="32"/>
          <w:szCs w:val="32"/>
        </w:rPr>
        <mc:AlternateContent>
          <mc:Choice Requires="wps">
            <w:drawing>
              <wp:anchor distT="0" distB="0" distL="114300" distR="114300" simplePos="0" relativeHeight="251675648" behindDoc="0" locked="0" layoutInCell="1" allowOverlap="1" wp14:anchorId="512F2369" wp14:editId="186E58FA">
                <wp:simplePos x="0" y="0"/>
                <wp:positionH relativeFrom="margin">
                  <wp:posOffset>-635</wp:posOffset>
                </wp:positionH>
                <wp:positionV relativeFrom="paragraph">
                  <wp:posOffset>211455</wp:posOffset>
                </wp:positionV>
                <wp:extent cx="5572125" cy="1657350"/>
                <wp:effectExtent l="0" t="0" r="9525"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65735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CE429C" w14:textId="77777777" w:rsidR="001C4EFF" w:rsidRPr="00C162EA" w:rsidRDefault="001C4EFF" w:rsidP="001C4EFF">
                            <w:pPr>
                              <w:ind w:left="1980" w:hanging="1980"/>
                              <w:rPr>
                                <w:b/>
                              </w:rPr>
                            </w:pPr>
                            <w:r w:rsidRPr="00C162EA">
                              <w:rPr>
                                <w:b/>
                                <w:szCs w:val="20"/>
                              </w:rPr>
                              <w:t>IMPORTANT</w:t>
                            </w:r>
                          </w:p>
                          <w:p w14:paraId="73DE2CB7" w14:textId="4AC6E91A" w:rsidR="001C4EFF" w:rsidRPr="00877C2D" w:rsidRDefault="001C4EFF" w:rsidP="001C4EFF">
                            <w:pPr>
                              <w:rPr>
                                <w:b/>
                              </w:rPr>
                            </w:pPr>
                            <w:r w:rsidRPr="00C162EA">
                              <w:rPr>
                                <w:szCs w:val="20"/>
                              </w:rPr>
                              <w:t xml:space="preserve">This document is provided by </w:t>
                            </w:r>
                            <w:r>
                              <w:rPr>
                                <w:szCs w:val="20"/>
                              </w:rPr>
                              <w:t xml:space="preserve">Preferred </w:t>
                            </w:r>
                            <w:proofErr w:type="gramStart"/>
                            <w:r>
                              <w:rPr>
                                <w:szCs w:val="20"/>
                              </w:rPr>
                              <w:t>By</w:t>
                            </w:r>
                            <w:proofErr w:type="gramEnd"/>
                            <w:r>
                              <w:rPr>
                                <w:szCs w:val="20"/>
                              </w:rPr>
                              <w:t xml:space="preserve"> Nature</w:t>
                            </w:r>
                            <w:r w:rsidRPr="00C162EA">
                              <w:rPr>
                                <w:szCs w:val="20"/>
                              </w:rPr>
                              <w:t xml:space="preserve"> as a help for you if you outsource part or all of your FSC</w:t>
                            </w:r>
                            <w:r>
                              <w:rPr>
                                <w:szCs w:val="20"/>
                              </w:rPr>
                              <w:t>-</w:t>
                            </w:r>
                            <w:r w:rsidRPr="00C162EA">
                              <w:rPr>
                                <w:szCs w:val="20"/>
                              </w:rPr>
                              <w:t xml:space="preserve">certified production. It has been designed to provide information </w:t>
                            </w:r>
                            <w:r w:rsidR="00015D71">
                              <w:rPr>
                                <w:szCs w:val="20"/>
                              </w:rPr>
                              <w:t xml:space="preserve">about </w:t>
                            </w:r>
                            <w:r w:rsidRPr="00C162EA">
                              <w:rPr>
                                <w:szCs w:val="20"/>
                              </w:rPr>
                              <w:t xml:space="preserve">the applicable FSC standards and policies (see </w:t>
                            </w:r>
                            <w:r>
                              <w:rPr>
                                <w:szCs w:val="20"/>
                              </w:rPr>
                              <w:t xml:space="preserve">Table 1 </w:t>
                            </w:r>
                            <w:r w:rsidRPr="00C162EA">
                              <w:rPr>
                                <w:szCs w:val="20"/>
                              </w:rPr>
                              <w:t xml:space="preserve">below). Although we have </w:t>
                            </w:r>
                            <w:proofErr w:type="gramStart"/>
                            <w:r w:rsidRPr="00C162EA">
                              <w:rPr>
                                <w:szCs w:val="20"/>
                              </w:rPr>
                              <w:t>made an effort</w:t>
                            </w:r>
                            <w:proofErr w:type="gramEnd"/>
                            <w:r w:rsidRPr="00C162EA">
                              <w:rPr>
                                <w:szCs w:val="20"/>
                              </w:rPr>
                              <w:t xml:space="preserve"> to include elements covering all standard requirements, we do not provide any guarantee for the completeness of this guidance. </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2F2369" id="Text Box 25" o:spid="_x0000_s1030" type="#_x0000_t202" style="position:absolute;left:0;text-align:left;margin-left:-.05pt;margin-top:16.65pt;width:438.75pt;height:13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" fillcolor="#91b11b" stroked="f">
                <v:fill opacity="32896f"/>
                <v:textbox inset="21.6pt,21.6pt,21.6pt,21.6pt">
                  <w:txbxContent>
                    <w:p w14:paraId="30CE429C" w14:textId="77777777" w:rsidR="001C4EFF" w:rsidRPr="00C162EA" w:rsidRDefault="001C4EFF" w:rsidP="001C4EFF">
                      <w:pPr>
                        <w:ind w:left="1980" w:hanging="1980"/>
                        <w:rPr>
                          <w:b/>
                        </w:rPr>
                      </w:pPr>
                      <w:r w:rsidRPr="00C162EA">
                        <w:rPr>
                          <w:b/>
                          <w:szCs w:val="20"/>
                        </w:rPr>
                        <w:t>IMPORTANT</w:t>
                      </w:r>
                    </w:p>
                    <w:p w14:paraId="73DE2CB7" w14:textId="4AC6E91A" w:rsidR="001C4EFF" w:rsidRPr="00877C2D" w:rsidRDefault="001C4EFF" w:rsidP="001C4EFF">
                      <w:pPr>
                        <w:rPr>
                          <w:b/>
                        </w:rPr>
                      </w:pPr>
                      <w:r w:rsidRPr="00C162EA">
                        <w:rPr>
                          <w:szCs w:val="20"/>
                        </w:rPr>
                        <w:t xml:space="preserve">This document is provided by </w:t>
                      </w:r>
                      <w:r>
                        <w:rPr>
                          <w:szCs w:val="20"/>
                        </w:rPr>
                        <w:t xml:space="preserve">Preferred </w:t>
                      </w:r>
                      <w:proofErr w:type="gramStart"/>
                      <w:r>
                        <w:rPr>
                          <w:szCs w:val="20"/>
                        </w:rPr>
                        <w:t>By</w:t>
                      </w:r>
                      <w:proofErr w:type="gramEnd"/>
                      <w:r>
                        <w:rPr>
                          <w:szCs w:val="20"/>
                        </w:rPr>
                        <w:t xml:space="preserve"> Nature</w:t>
                      </w:r>
                      <w:r w:rsidRPr="00C162EA">
                        <w:rPr>
                          <w:szCs w:val="20"/>
                        </w:rPr>
                        <w:t xml:space="preserve"> as a help for you if you outsource part or all of your FSC</w:t>
                      </w:r>
                      <w:r>
                        <w:rPr>
                          <w:szCs w:val="20"/>
                        </w:rPr>
                        <w:t>-</w:t>
                      </w:r>
                      <w:r w:rsidRPr="00C162EA">
                        <w:rPr>
                          <w:szCs w:val="20"/>
                        </w:rPr>
                        <w:t xml:space="preserve">certified production. It has been designed to provide information </w:t>
                      </w:r>
                      <w:r w:rsidR="00015D71">
                        <w:rPr>
                          <w:szCs w:val="20"/>
                        </w:rPr>
                        <w:t xml:space="preserve">about </w:t>
                      </w:r>
                      <w:r w:rsidRPr="00C162EA">
                        <w:rPr>
                          <w:szCs w:val="20"/>
                        </w:rPr>
                        <w:t xml:space="preserve">the applicable FSC standards and policies (see </w:t>
                      </w:r>
                      <w:r>
                        <w:rPr>
                          <w:szCs w:val="20"/>
                        </w:rPr>
                        <w:t xml:space="preserve">Table 1 </w:t>
                      </w:r>
                      <w:r w:rsidRPr="00C162EA">
                        <w:rPr>
                          <w:szCs w:val="20"/>
                        </w:rPr>
                        <w:t xml:space="preserve">below). Although we have </w:t>
                      </w:r>
                      <w:proofErr w:type="gramStart"/>
                      <w:r w:rsidRPr="00C162EA">
                        <w:rPr>
                          <w:szCs w:val="20"/>
                        </w:rPr>
                        <w:t>made an effort</w:t>
                      </w:r>
                      <w:proofErr w:type="gramEnd"/>
                      <w:r w:rsidRPr="00C162EA">
                        <w:rPr>
                          <w:szCs w:val="20"/>
                        </w:rPr>
                        <w:t xml:space="preserve"> to include elements covering all standard requirements, we do not provide any guarantee for the completeness of this guidance. </w:t>
                      </w:r>
                    </w:p>
                  </w:txbxContent>
                </v:textbox>
                <w10:wrap type="square" anchorx="margin"/>
              </v:shape>
            </w:pict>
          </mc:Fallback>
        </mc:AlternateContent>
      </w:r>
    </w:p>
    <w:p w14:paraId="4788C4D0" w14:textId="77777777" w:rsidR="001C4EFF" w:rsidRDefault="001C4EFF" w:rsidP="001C4EFF">
      <w:pPr>
        <w:rPr>
          <w:b/>
          <w:szCs w:val="18"/>
        </w:rPr>
      </w:pPr>
    </w:p>
    <w:p w14:paraId="64F3380D" w14:textId="77777777" w:rsidR="001C4EFF" w:rsidRPr="00E15925" w:rsidRDefault="001C4EFF" w:rsidP="001C4EFF">
      <w:pPr>
        <w:rPr>
          <w:b/>
          <w:szCs w:val="18"/>
        </w:rPr>
      </w:pPr>
    </w:p>
    <w:p w14:paraId="61BA386A" w14:textId="77777777" w:rsidR="001C4EFF" w:rsidRPr="00E15925" w:rsidRDefault="001C4EFF" w:rsidP="001C4EFF">
      <w:pPr>
        <w:rPr>
          <w:b/>
          <w:szCs w:val="18"/>
        </w:rPr>
      </w:pPr>
      <w:r w:rsidRPr="00E15925">
        <w:rPr>
          <w:b/>
          <w:szCs w:val="18"/>
        </w:rPr>
        <w:t>TABLE 1. FSC documents applicable to outsourcing</w:t>
      </w:r>
    </w:p>
    <w:tbl>
      <w:tblPr>
        <w:tblStyle w:val="Tablaconcuadrcul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944"/>
        <w:gridCol w:w="2835"/>
      </w:tblGrid>
      <w:tr w:rsidR="001C4EFF" w:rsidRPr="00E15925" w14:paraId="780F7825" w14:textId="77777777" w:rsidTr="00277D13">
        <w:tc>
          <w:tcPr>
            <w:tcW w:w="5944" w:type="dxa"/>
          </w:tcPr>
          <w:p w14:paraId="401337B7" w14:textId="77777777" w:rsidR="001C4EFF" w:rsidRPr="00E15925" w:rsidRDefault="001C4EFF" w:rsidP="00277D13">
            <w:pPr>
              <w:spacing w:before="60" w:after="60" w:line="276" w:lineRule="auto"/>
              <w:rPr>
                <w:szCs w:val="18"/>
                <w:lang w:val="en-GB"/>
              </w:rPr>
            </w:pPr>
            <w:r w:rsidRPr="00E15925">
              <w:rPr>
                <w:szCs w:val="18"/>
                <w:lang w:val="en-GB"/>
              </w:rPr>
              <w:t>FSC Chain of Custody Standard</w:t>
            </w:r>
          </w:p>
        </w:tc>
        <w:tc>
          <w:tcPr>
            <w:tcW w:w="2835" w:type="dxa"/>
          </w:tcPr>
          <w:p w14:paraId="3C4D2EF6" w14:textId="57E20D64" w:rsidR="001C4EFF" w:rsidRPr="00E15925" w:rsidRDefault="001C4EFF" w:rsidP="00277D13">
            <w:pPr>
              <w:spacing w:before="60" w:after="60" w:line="276" w:lineRule="auto"/>
              <w:rPr>
                <w:szCs w:val="18"/>
                <w:lang w:val="en-GB"/>
              </w:rPr>
            </w:pPr>
            <w:r w:rsidRPr="00E15925">
              <w:rPr>
                <w:szCs w:val="18"/>
                <w:lang w:val="en-GB"/>
              </w:rPr>
              <w:t>FSC-STD-40-004 V3-</w:t>
            </w:r>
            <w:r w:rsidR="00F04223">
              <w:rPr>
                <w:szCs w:val="18"/>
                <w:lang w:val="en-GB"/>
              </w:rPr>
              <w:t>1</w:t>
            </w:r>
          </w:p>
        </w:tc>
      </w:tr>
      <w:tr w:rsidR="001C4EFF" w:rsidRPr="00E15925" w14:paraId="1C00833E" w14:textId="77777777" w:rsidTr="00277D13">
        <w:tc>
          <w:tcPr>
            <w:tcW w:w="5944" w:type="dxa"/>
          </w:tcPr>
          <w:p w14:paraId="0481090C" w14:textId="77777777" w:rsidR="001C4EFF" w:rsidRPr="00E15925" w:rsidRDefault="001C4EFF" w:rsidP="00277D13">
            <w:pPr>
              <w:spacing w:before="60" w:after="60" w:line="276" w:lineRule="auto"/>
              <w:rPr>
                <w:szCs w:val="18"/>
                <w:lang w:val="en-GB"/>
              </w:rPr>
            </w:pPr>
            <w:r w:rsidRPr="00E15925">
              <w:rPr>
                <w:szCs w:val="20"/>
                <w:lang w:val="en-GB"/>
              </w:rPr>
              <w:t>FSC accreditation standard for Chain of Custody evaluations</w:t>
            </w:r>
          </w:p>
        </w:tc>
        <w:tc>
          <w:tcPr>
            <w:tcW w:w="2835" w:type="dxa"/>
          </w:tcPr>
          <w:p w14:paraId="6544D086" w14:textId="1628A6C6" w:rsidR="001C4EFF" w:rsidRPr="00E15925" w:rsidRDefault="001C4EFF" w:rsidP="00277D13">
            <w:pPr>
              <w:spacing w:before="60" w:after="60" w:line="276" w:lineRule="auto"/>
              <w:rPr>
                <w:szCs w:val="18"/>
                <w:lang w:val="en-GB"/>
              </w:rPr>
            </w:pPr>
            <w:r w:rsidRPr="00E15925">
              <w:rPr>
                <w:szCs w:val="20"/>
                <w:lang w:val="en-GB"/>
              </w:rPr>
              <w:t>FSC-STD-20-011 V4-</w:t>
            </w:r>
            <w:r w:rsidR="00311F2F">
              <w:rPr>
                <w:szCs w:val="20"/>
                <w:lang w:val="en-GB"/>
              </w:rPr>
              <w:t>2</w:t>
            </w:r>
          </w:p>
        </w:tc>
      </w:tr>
    </w:tbl>
    <w:p w14:paraId="5AB79DD7" w14:textId="77777777" w:rsidR="001C4EFF" w:rsidRPr="00E15925" w:rsidRDefault="001C4EFF" w:rsidP="001C4EFF">
      <w:pPr>
        <w:rPr>
          <w:szCs w:val="18"/>
        </w:rPr>
      </w:pPr>
    </w:p>
    <w:p w14:paraId="3AA71D86" w14:textId="77777777" w:rsidR="004D4E70" w:rsidRPr="00623B7B" w:rsidRDefault="004D4E70" w:rsidP="00B477D4">
      <w:pPr>
        <w:jc w:val="left"/>
        <w:rPr>
          <w:rFonts w:cs="Arial"/>
          <w:sz w:val="16"/>
          <w:szCs w:val="1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7"/>
        <w:gridCol w:w="6160"/>
      </w:tblGrid>
      <w:tr w:rsidR="006B07C4" w:rsidRPr="00623B7B" w14:paraId="0C3668C7" w14:textId="77777777" w:rsidTr="00D42DE3">
        <w:tc>
          <w:tcPr>
            <w:tcW w:w="2886" w:type="dxa"/>
          </w:tcPr>
          <w:p w14:paraId="38246CA8" w14:textId="082585C6" w:rsidR="004D4E70" w:rsidRPr="00623B7B" w:rsidRDefault="004D4E70" w:rsidP="00B477D4">
            <w:pPr>
              <w:jc w:val="left"/>
              <w:rPr>
                <w:rFonts w:cs="Arial"/>
                <w:sz w:val="16"/>
                <w:szCs w:val="16"/>
              </w:rPr>
            </w:pPr>
            <w:r w:rsidRPr="00623B7B">
              <w:rPr>
                <w:noProof/>
                <w:lang w:eastAsia="en-GB"/>
              </w:rPr>
              <w:drawing>
                <wp:inline distT="0" distB="0" distL="0" distR="0" wp14:anchorId="755DE4F1" wp14:editId="15498768">
                  <wp:extent cx="1477978"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8"/>
                          <a:stretch>
                            <a:fillRect/>
                          </a:stretch>
                        </pic:blipFill>
                        <pic:spPr bwMode="auto">
                          <a:xfrm>
                            <a:off x="0" y="0"/>
                            <a:ext cx="1477978" cy="352666"/>
                          </a:xfrm>
                          <a:prstGeom prst="rect">
                            <a:avLst/>
                          </a:prstGeom>
                          <a:noFill/>
                          <a:ln>
                            <a:noFill/>
                          </a:ln>
                        </pic:spPr>
                      </pic:pic>
                    </a:graphicData>
                  </a:graphic>
                </wp:inline>
              </w:drawing>
            </w:r>
          </w:p>
        </w:tc>
        <w:tc>
          <w:tcPr>
            <w:tcW w:w="6357" w:type="dxa"/>
          </w:tcPr>
          <w:p w14:paraId="68692DBD" w14:textId="24C2E3BF" w:rsidR="006854B0" w:rsidRPr="00623B7B" w:rsidRDefault="00D124F2" w:rsidP="00B477D4">
            <w:pPr>
              <w:jc w:val="left"/>
              <w:rPr>
                <w:iCs/>
                <w:sz w:val="16"/>
                <w:szCs w:val="16"/>
              </w:rPr>
            </w:pPr>
            <w:r>
              <w:rPr>
                <w:iCs/>
                <w:sz w:val="16"/>
                <w:szCs w:val="16"/>
              </w:rPr>
              <w:t>Preferred by Nature</w:t>
            </w:r>
            <w:r w:rsidR="006854B0" w:rsidRPr="00623B7B">
              <w:rPr>
                <w:iCs/>
                <w:sz w:val="16"/>
                <w:szCs w:val="16"/>
              </w:rPr>
              <w:t xml:space="preserve"> has adopted an “</w:t>
            </w:r>
            <w:r>
              <w:rPr>
                <w:iCs/>
                <w:sz w:val="16"/>
                <w:szCs w:val="16"/>
              </w:rPr>
              <w:t>O</w:t>
            </w:r>
            <w:r w:rsidR="006854B0" w:rsidRPr="00623B7B">
              <w:rPr>
                <w:iCs/>
                <w:sz w:val="16"/>
                <w:szCs w:val="16"/>
              </w:rPr>
              <w:t xml:space="preserve">pen </w:t>
            </w:r>
            <w:r>
              <w:rPr>
                <w:iCs/>
                <w:sz w:val="16"/>
                <w:szCs w:val="16"/>
              </w:rPr>
              <w:t>S</w:t>
            </w:r>
            <w:r w:rsidR="006854B0" w:rsidRPr="00623B7B">
              <w:rPr>
                <w:iCs/>
                <w:sz w:val="16"/>
                <w:szCs w:val="16"/>
              </w:rPr>
              <w:t xml:space="preserve">ource” policy to share what we develop </w:t>
            </w:r>
            <w:r w:rsidR="00651D1D" w:rsidRPr="00623B7B">
              <w:rPr>
                <w:iCs/>
                <w:sz w:val="16"/>
                <w:szCs w:val="16"/>
              </w:rPr>
              <w:t xml:space="preserve">to </w:t>
            </w:r>
            <w:r w:rsidR="00F009E9" w:rsidRPr="00623B7B">
              <w:rPr>
                <w:iCs/>
                <w:sz w:val="16"/>
                <w:szCs w:val="16"/>
              </w:rPr>
              <w:t xml:space="preserve">advance </w:t>
            </w:r>
            <w:r w:rsidR="006854B0" w:rsidRPr="00623B7B">
              <w:rPr>
                <w:iCs/>
                <w:sz w:val="16"/>
                <w:szCs w:val="16"/>
              </w:rPr>
              <w:t xml:space="preserve">sustainability. </w:t>
            </w:r>
            <w:r w:rsidR="00F009E9" w:rsidRPr="00623B7B">
              <w:rPr>
                <w:iCs/>
                <w:sz w:val="16"/>
                <w:szCs w:val="16"/>
              </w:rPr>
              <w:t>This work is published under t</w:t>
            </w:r>
            <w:r w:rsidR="00F009E9" w:rsidRPr="00623B7B">
              <w:rPr>
                <w:rStyle w:val="Hipervnculo"/>
                <w:color w:val="auto"/>
                <w:sz w:val="16"/>
                <w:szCs w:val="16"/>
                <w:u w:val="none"/>
              </w:rPr>
              <w:t xml:space="preserve">he </w:t>
            </w:r>
            <w:hyperlink r:id="rId19" w:history="1">
              <w:r w:rsidR="00F009E9" w:rsidRPr="00623B7B">
                <w:rPr>
                  <w:rStyle w:val="Hipervnculo"/>
                  <w:iCs/>
                  <w:sz w:val="16"/>
                  <w:szCs w:val="16"/>
                  <w:u w:val="none"/>
                </w:rPr>
                <w:t xml:space="preserve">Creative </w:t>
              </w:r>
              <w:r w:rsidR="00651D1D" w:rsidRPr="00623B7B">
                <w:rPr>
                  <w:rStyle w:val="Hipervnculo"/>
                  <w:iCs/>
                  <w:sz w:val="16"/>
                  <w:szCs w:val="16"/>
                  <w:u w:val="none"/>
                </w:rPr>
                <w:t>Commons Attribution</w:t>
              </w:r>
              <w:r w:rsidR="00F009E9" w:rsidRPr="00623B7B">
                <w:rPr>
                  <w:rStyle w:val="Hipervnculo"/>
                  <w:iCs/>
                  <w:sz w:val="16"/>
                  <w:szCs w:val="16"/>
                  <w:u w:val="none"/>
                </w:rPr>
                <w:t xml:space="preserve"> Share-Alike 3.0 license</w:t>
              </w:r>
            </w:hyperlink>
            <w:r w:rsidR="00F009E9" w:rsidRPr="00623B7B">
              <w:rPr>
                <w:iCs/>
                <w:sz w:val="16"/>
                <w:szCs w:val="16"/>
              </w:rPr>
              <w:t xml:space="preserve">. </w:t>
            </w:r>
            <w:r w:rsidR="006854B0" w:rsidRPr="00623B7B">
              <w:rPr>
                <w:iCs/>
                <w:sz w:val="16"/>
                <w:szCs w:val="16"/>
              </w:rPr>
              <w:t xml:space="preserve">Permission is hereby granted, free of charge, to any person obtaining a copy of this document, to deal in the document without restriction, including without limitation the rights to use, copy, modify, merge, publish, and/or distribute copies of the document, subject to the following conditions: </w:t>
            </w:r>
          </w:p>
          <w:p w14:paraId="260C9B28" w14:textId="5832F3D2" w:rsidR="006854B0" w:rsidRPr="00C026F5" w:rsidRDefault="006854B0" w:rsidP="004D392C">
            <w:pPr>
              <w:pStyle w:val="Prrafodelista"/>
              <w:numPr>
                <w:ilvl w:val="0"/>
                <w:numId w:val="3"/>
              </w:numPr>
              <w:ind w:left="354"/>
              <w:jc w:val="left"/>
              <w:rPr>
                <w:rFonts w:eastAsiaTheme="minorHAnsi" w:cstheme="minorBidi"/>
                <w:sz w:val="16"/>
                <w:szCs w:val="16"/>
                <w:lang w:val="en-GB"/>
              </w:rPr>
            </w:pPr>
            <w:r w:rsidRPr="00623B7B">
              <w:rPr>
                <w:rFonts w:cs="Times New Roman"/>
                <w:iCs/>
                <w:sz w:val="16"/>
                <w:szCs w:val="16"/>
                <w:lang w:val="en-GB"/>
              </w:rPr>
              <w:t>The above copyright notice and this permission notice shall be included in all copies or substantial portions of the document. W</w:t>
            </w:r>
            <w:r w:rsidRPr="00623B7B">
              <w:rPr>
                <w:rFonts w:cs="Times New Roman"/>
                <w:sz w:val="16"/>
                <w:szCs w:val="16"/>
                <w:lang w:val="en-GB"/>
              </w:rPr>
              <w:t>e would appreciate receiving a copy of any modified version.</w:t>
            </w:r>
          </w:p>
          <w:p w14:paraId="35C0A831" w14:textId="555EFF76" w:rsidR="00C026F5" w:rsidRPr="00623B7B" w:rsidRDefault="00C026F5" w:rsidP="004D392C">
            <w:pPr>
              <w:pStyle w:val="Prrafodelista"/>
              <w:numPr>
                <w:ilvl w:val="0"/>
                <w:numId w:val="3"/>
              </w:numPr>
              <w:ind w:left="354"/>
              <w:jc w:val="left"/>
              <w:rPr>
                <w:rFonts w:eastAsiaTheme="minorHAnsi" w:cstheme="minorBidi"/>
                <w:sz w:val="16"/>
                <w:szCs w:val="16"/>
                <w:lang w:val="en-GB"/>
              </w:rPr>
            </w:pPr>
            <w:r w:rsidRPr="00C026F5">
              <w:rPr>
                <w:rFonts w:eastAsiaTheme="minorHAnsi" w:cstheme="minorBidi"/>
                <w:sz w:val="16"/>
                <w:szCs w:val="16"/>
                <w:lang w:val="en-GB"/>
              </w:rPr>
              <w:t xml:space="preserve">You must credit </w:t>
            </w:r>
            <w:r w:rsidR="00D124F2">
              <w:rPr>
                <w:rFonts w:eastAsiaTheme="minorHAnsi" w:cstheme="minorBidi"/>
                <w:sz w:val="16"/>
                <w:szCs w:val="16"/>
                <w:lang w:val="en-GB"/>
              </w:rPr>
              <w:t>Preferred by Nature</w:t>
            </w:r>
            <w:r w:rsidRPr="00C026F5">
              <w:rPr>
                <w:rFonts w:eastAsiaTheme="minorHAnsi" w:cstheme="minorBidi"/>
                <w:sz w:val="16"/>
                <w:szCs w:val="16"/>
                <w:lang w:val="en-GB"/>
              </w:rPr>
              <w:t xml:space="preserve"> and include a visible link to our website www.</w:t>
            </w:r>
            <w:r w:rsidR="00D124F2">
              <w:rPr>
                <w:rFonts w:eastAsiaTheme="minorHAnsi" w:cstheme="minorBidi"/>
                <w:sz w:val="16"/>
                <w:szCs w:val="16"/>
                <w:lang w:val="en-GB"/>
              </w:rPr>
              <w:t>preferredbynature</w:t>
            </w:r>
            <w:r w:rsidRPr="00C026F5">
              <w:rPr>
                <w:rFonts w:eastAsiaTheme="minorHAnsi" w:cstheme="minorBidi"/>
                <w:sz w:val="16"/>
                <w:szCs w:val="16"/>
                <w:lang w:val="en-GB"/>
              </w:rPr>
              <w:t>.</w:t>
            </w:r>
            <w:r>
              <w:rPr>
                <w:rFonts w:eastAsiaTheme="minorHAnsi" w:cstheme="minorBidi"/>
                <w:sz w:val="16"/>
                <w:szCs w:val="16"/>
                <w:lang w:val="en-GB"/>
              </w:rPr>
              <w:t>org</w:t>
            </w:r>
            <w:r w:rsidR="00FE06DE">
              <w:rPr>
                <w:rFonts w:eastAsiaTheme="minorHAnsi" w:cstheme="minorBidi"/>
                <w:sz w:val="16"/>
                <w:szCs w:val="16"/>
                <w:lang w:val="en-GB"/>
              </w:rPr>
              <w:t>.</w:t>
            </w:r>
          </w:p>
          <w:p w14:paraId="4CA90BCC" w14:textId="3DB50FCF" w:rsidR="004D4E70" w:rsidRPr="00623B7B" w:rsidRDefault="004D4E70" w:rsidP="00667FE1">
            <w:pPr>
              <w:pStyle w:val="Prrafodelista"/>
              <w:ind w:left="354"/>
              <w:jc w:val="left"/>
              <w:rPr>
                <w:rFonts w:cs="Times New Roman"/>
                <w:sz w:val="16"/>
                <w:szCs w:val="16"/>
                <w:lang w:val="en-GB"/>
              </w:rPr>
            </w:pPr>
          </w:p>
        </w:tc>
      </w:tr>
      <w:tr w:rsidR="00D42DE3" w:rsidRPr="00623B7B" w14:paraId="25D6EDD7" w14:textId="77777777" w:rsidTr="00F410B7">
        <w:tc>
          <w:tcPr>
            <w:tcW w:w="9243" w:type="dxa"/>
            <w:gridSpan w:val="2"/>
          </w:tcPr>
          <w:p w14:paraId="1E5E61B4" w14:textId="77777777" w:rsidR="00D42DE3" w:rsidRPr="00623B7B" w:rsidRDefault="00D42DE3" w:rsidP="00B477D4">
            <w:pPr>
              <w:jc w:val="left"/>
              <w:rPr>
                <w:sz w:val="16"/>
                <w:szCs w:val="16"/>
              </w:rPr>
            </w:pPr>
          </w:p>
        </w:tc>
      </w:tr>
    </w:tbl>
    <w:p w14:paraId="416F1477" w14:textId="492D5A9F" w:rsidR="002B28ED" w:rsidRPr="00623B7B" w:rsidRDefault="002B28ED" w:rsidP="00B477D4">
      <w:pPr>
        <w:spacing w:before="0" w:after="200" w:line="276" w:lineRule="auto"/>
        <w:jc w:val="left"/>
        <w:rPr>
          <w:sz w:val="16"/>
          <w:szCs w:val="16"/>
        </w:rPr>
      </w:pPr>
      <w:r w:rsidRPr="00623B7B">
        <w:rPr>
          <w:sz w:val="16"/>
          <w:szCs w:val="16"/>
        </w:rPr>
        <w:br w:type="page"/>
      </w:r>
    </w:p>
    <w:p w14:paraId="5D70FE62" w14:textId="790C36FF" w:rsidR="004900AD" w:rsidRPr="00623B7B" w:rsidRDefault="004900AD" w:rsidP="00B477D4">
      <w:pPr>
        <w:jc w:val="left"/>
        <w:rPr>
          <w:sz w:val="16"/>
          <w:szCs w:val="16"/>
        </w:rPr>
      </w:pPr>
    </w:p>
    <w:p w14:paraId="52DBD7AF" w14:textId="77777777" w:rsidR="004900AD" w:rsidRPr="004847EA" w:rsidRDefault="004900AD" w:rsidP="00AB48F1">
      <w:pPr>
        <w:rPr>
          <w:b/>
          <w:bCs/>
          <w:color w:val="00907C"/>
          <w:sz w:val="32"/>
          <w:szCs w:val="32"/>
        </w:rPr>
      </w:pPr>
      <w:bookmarkStart w:id="0" w:name="_Toc347375046"/>
      <w:r w:rsidRPr="004847EA">
        <w:rPr>
          <w:b/>
          <w:bCs/>
          <w:color w:val="00907C"/>
          <w:sz w:val="32"/>
          <w:szCs w:val="32"/>
        </w:rPr>
        <w:t>Contents</w:t>
      </w:r>
      <w:bookmarkEnd w:id="0"/>
    </w:p>
    <w:p w14:paraId="322B825B" w14:textId="3FE821F1" w:rsidR="007F2294" w:rsidRDefault="002B28ED">
      <w:pPr>
        <w:pStyle w:val="TDC1"/>
        <w:rPr>
          <w:rFonts w:asciiTheme="minorHAnsi" w:eastAsiaTheme="minorEastAsia" w:hAnsiTheme="minorHAnsi" w:cstheme="minorBidi"/>
          <w:noProof/>
          <w:sz w:val="22"/>
          <w:lang w:val="es-GT" w:eastAsia="zh-CN"/>
        </w:rPr>
      </w:pPr>
      <w:r w:rsidRPr="001448D8">
        <w:rPr>
          <w:rFonts w:cs="Arial"/>
          <w:sz w:val="20"/>
          <w:szCs w:val="20"/>
          <w:lang w:val="en-GB"/>
        </w:rPr>
        <w:fldChar w:fldCharType="begin"/>
      </w:r>
      <w:r w:rsidRPr="001448D8">
        <w:rPr>
          <w:rFonts w:cs="Arial"/>
          <w:sz w:val="20"/>
          <w:szCs w:val="20"/>
          <w:lang w:val="en-GB"/>
        </w:rPr>
        <w:instrText xml:space="preserve"> TOC \o "1-3" \h \z \u </w:instrText>
      </w:r>
      <w:r w:rsidRPr="001448D8">
        <w:rPr>
          <w:rFonts w:cs="Arial"/>
          <w:sz w:val="20"/>
          <w:szCs w:val="20"/>
          <w:lang w:val="en-GB"/>
        </w:rPr>
        <w:fldChar w:fldCharType="separate"/>
      </w:r>
      <w:hyperlink w:anchor="_Toc116996989" w:history="1">
        <w:r w:rsidR="007F2294" w:rsidRPr="00541D0A">
          <w:rPr>
            <w:rStyle w:val="Hipervnculo"/>
            <w:b/>
            <w:noProof/>
            <w:lang w:val="en-GB"/>
          </w:rPr>
          <w:t>1.</w:t>
        </w:r>
        <w:r w:rsidR="007F2294">
          <w:rPr>
            <w:rFonts w:asciiTheme="minorHAnsi" w:eastAsiaTheme="minorEastAsia" w:hAnsiTheme="minorHAnsi" w:cstheme="minorBidi"/>
            <w:noProof/>
            <w:sz w:val="22"/>
            <w:lang w:val="es-GT" w:eastAsia="zh-CN"/>
          </w:rPr>
          <w:tab/>
        </w:r>
        <w:r w:rsidR="007F2294" w:rsidRPr="00541D0A">
          <w:rPr>
            <w:rStyle w:val="Hipervnculo"/>
            <w:b/>
            <w:noProof/>
            <w:lang w:val="en-GB"/>
          </w:rPr>
          <w:t>Key points</w:t>
        </w:r>
        <w:r w:rsidR="007F2294">
          <w:rPr>
            <w:noProof/>
            <w:webHidden/>
          </w:rPr>
          <w:tab/>
        </w:r>
        <w:r w:rsidR="007F2294">
          <w:rPr>
            <w:noProof/>
            <w:webHidden/>
          </w:rPr>
          <w:fldChar w:fldCharType="begin"/>
        </w:r>
        <w:r w:rsidR="007F2294">
          <w:rPr>
            <w:noProof/>
            <w:webHidden/>
          </w:rPr>
          <w:instrText xml:space="preserve"> PAGEREF _Toc116996989 \h </w:instrText>
        </w:r>
        <w:r w:rsidR="007F2294">
          <w:rPr>
            <w:noProof/>
            <w:webHidden/>
          </w:rPr>
        </w:r>
        <w:r w:rsidR="007F2294">
          <w:rPr>
            <w:noProof/>
            <w:webHidden/>
          </w:rPr>
          <w:fldChar w:fldCharType="separate"/>
        </w:r>
        <w:r w:rsidR="007F2294">
          <w:rPr>
            <w:noProof/>
            <w:webHidden/>
          </w:rPr>
          <w:t>4</w:t>
        </w:r>
        <w:r w:rsidR="007F2294">
          <w:rPr>
            <w:noProof/>
            <w:webHidden/>
          </w:rPr>
          <w:fldChar w:fldCharType="end"/>
        </w:r>
      </w:hyperlink>
    </w:p>
    <w:p w14:paraId="4A34A8BD" w14:textId="58A6F0C7" w:rsidR="007F2294" w:rsidRDefault="007F2294">
      <w:pPr>
        <w:pStyle w:val="TDC1"/>
        <w:rPr>
          <w:rFonts w:asciiTheme="minorHAnsi" w:eastAsiaTheme="minorEastAsia" w:hAnsiTheme="minorHAnsi" w:cstheme="minorBidi"/>
          <w:noProof/>
          <w:sz w:val="22"/>
          <w:lang w:val="es-GT" w:eastAsia="zh-CN"/>
        </w:rPr>
      </w:pPr>
      <w:hyperlink w:anchor="_Toc116996990" w:history="1">
        <w:r w:rsidRPr="00541D0A">
          <w:rPr>
            <w:rStyle w:val="Hipervnculo"/>
            <w:b/>
            <w:noProof/>
            <w:lang w:val="en-GB"/>
          </w:rPr>
          <w:t>2.</w:t>
        </w:r>
        <w:r>
          <w:rPr>
            <w:rFonts w:asciiTheme="minorHAnsi" w:eastAsiaTheme="minorEastAsia" w:hAnsiTheme="minorHAnsi" w:cstheme="minorBidi"/>
            <w:noProof/>
            <w:sz w:val="22"/>
            <w:lang w:val="es-GT" w:eastAsia="zh-CN"/>
          </w:rPr>
          <w:tab/>
        </w:r>
        <w:r w:rsidRPr="00541D0A">
          <w:rPr>
            <w:rStyle w:val="Hipervnculo"/>
            <w:b/>
            <w:noProof/>
            <w:lang w:val="en-GB"/>
          </w:rPr>
          <w:t>Four steps you need to take when outsourcing FSC production activities</w:t>
        </w:r>
        <w:r>
          <w:rPr>
            <w:noProof/>
            <w:webHidden/>
          </w:rPr>
          <w:tab/>
        </w:r>
        <w:r>
          <w:rPr>
            <w:noProof/>
            <w:webHidden/>
          </w:rPr>
          <w:fldChar w:fldCharType="begin"/>
        </w:r>
        <w:r>
          <w:rPr>
            <w:noProof/>
            <w:webHidden/>
          </w:rPr>
          <w:instrText xml:space="preserve"> PAGEREF _Toc116996990 \h </w:instrText>
        </w:r>
        <w:r>
          <w:rPr>
            <w:noProof/>
            <w:webHidden/>
          </w:rPr>
        </w:r>
        <w:r>
          <w:rPr>
            <w:noProof/>
            <w:webHidden/>
          </w:rPr>
          <w:fldChar w:fldCharType="separate"/>
        </w:r>
        <w:r>
          <w:rPr>
            <w:noProof/>
            <w:webHidden/>
          </w:rPr>
          <w:t>4</w:t>
        </w:r>
        <w:r>
          <w:rPr>
            <w:noProof/>
            <w:webHidden/>
          </w:rPr>
          <w:fldChar w:fldCharType="end"/>
        </w:r>
      </w:hyperlink>
    </w:p>
    <w:p w14:paraId="613A36AC" w14:textId="0768B078" w:rsidR="007F2294" w:rsidRDefault="007F2294">
      <w:pPr>
        <w:pStyle w:val="TDC1"/>
        <w:rPr>
          <w:rFonts w:asciiTheme="minorHAnsi" w:eastAsiaTheme="minorEastAsia" w:hAnsiTheme="minorHAnsi" w:cstheme="minorBidi"/>
          <w:noProof/>
          <w:sz w:val="22"/>
          <w:lang w:val="es-GT" w:eastAsia="zh-CN"/>
        </w:rPr>
      </w:pPr>
      <w:hyperlink w:anchor="_Toc116996991" w:history="1">
        <w:r w:rsidRPr="00541D0A">
          <w:rPr>
            <w:rStyle w:val="Hipervnculo"/>
            <w:b/>
            <w:noProof/>
            <w:lang w:val="en-GB"/>
          </w:rPr>
          <w:t>3.</w:t>
        </w:r>
        <w:r>
          <w:rPr>
            <w:rFonts w:asciiTheme="minorHAnsi" w:eastAsiaTheme="minorEastAsia" w:hAnsiTheme="minorHAnsi" w:cstheme="minorBidi"/>
            <w:noProof/>
            <w:sz w:val="22"/>
            <w:lang w:val="es-GT" w:eastAsia="zh-CN"/>
          </w:rPr>
          <w:tab/>
        </w:r>
        <w:r w:rsidRPr="00541D0A">
          <w:rPr>
            <w:rStyle w:val="Hipervnculo"/>
            <w:b/>
            <w:noProof/>
            <w:lang w:val="en-GB"/>
          </w:rPr>
          <w:t>Benefits of using an FSC-certified contractor</w:t>
        </w:r>
        <w:r>
          <w:rPr>
            <w:noProof/>
            <w:webHidden/>
          </w:rPr>
          <w:tab/>
        </w:r>
        <w:r>
          <w:rPr>
            <w:noProof/>
            <w:webHidden/>
          </w:rPr>
          <w:fldChar w:fldCharType="begin"/>
        </w:r>
        <w:r>
          <w:rPr>
            <w:noProof/>
            <w:webHidden/>
          </w:rPr>
          <w:instrText xml:space="preserve"> PAGEREF _Toc116996991 \h </w:instrText>
        </w:r>
        <w:r>
          <w:rPr>
            <w:noProof/>
            <w:webHidden/>
          </w:rPr>
        </w:r>
        <w:r>
          <w:rPr>
            <w:noProof/>
            <w:webHidden/>
          </w:rPr>
          <w:fldChar w:fldCharType="separate"/>
        </w:r>
        <w:r>
          <w:rPr>
            <w:noProof/>
            <w:webHidden/>
          </w:rPr>
          <w:t>5</w:t>
        </w:r>
        <w:r>
          <w:rPr>
            <w:noProof/>
            <w:webHidden/>
          </w:rPr>
          <w:fldChar w:fldCharType="end"/>
        </w:r>
      </w:hyperlink>
    </w:p>
    <w:p w14:paraId="1150406D" w14:textId="61FBBCEB" w:rsidR="007F2294" w:rsidRDefault="007F2294">
      <w:pPr>
        <w:pStyle w:val="TDC1"/>
        <w:rPr>
          <w:rFonts w:asciiTheme="minorHAnsi" w:eastAsiaTheme="minorEastAsia" w:hAnsiTheme="minorHAnsi" w:cstheme="minorBidi"/>
          <w:noProof/>
          <w:sz w:val="22"/>
          <w:lang w:val="es-GT" w:eastAsia="zh-CN"/>
        </w:rPr>
      </w:pPr>
      <w:hyperlink w:anchor="_Toc116996992" w:history="1">
        <w:r w:rsidRPr="00541D0A">
          <w:rPr>
            <w:rStyle w:val="Hipervnculo"/>
            <w:b/>
            <w:noProof/>
            <w:lang w:val="en-GB"/>
          </w:rPr>
          <w:t>4.</w:t>
        </w:r>
        <w:r>
          <w:rPr>
            <w:rFonts w:asciiTheme="minorHAnsi" w:eastAsiaTheme="minorEastAsia" w:hAnsiTheme="minorHAnsi" w:cstheme="minorBidi"/>
            <w:noProof/>
            <w:sz w:val="22"/>
            <w:lang w:val="es-GT" w:eastAsia="zh-CN"/>
          </w:rPr>
          <w:tab/>
        </w:r>
        <w:r w:rsidRPr="00541D0A">
          <w:rPr>
            <w:rStyle w:val="Hipervnculo"/>
            <w:b/>
            <w:noProof/>
            <w:lang w:val="en-GB"/>
          </w:rPr>
          <w:t>What if the scope of outsourcing needs to expand in between the audits?</w:t>
        </w:r>
        <w:r>
          <w:rPr>
            <w:noProof/>
            <w:webHidden/>
          </w:rPr>
          <w:tab/>
        </w:r>
        <w:r>
          <w:rPr>
            <w:noProof/>
            <w:webHidden/>
          </w:rPr>
          <w:fldChar w:fldCharType="begin"/>
        </w:r>
        <w:r>
          <w:rPr>
            <w:noProof/>
            <w:webHidden/>
          </w:rPr>
          <w:instrText xml:space="preserve"> PAGEREF _Toc116996992 \h </w:instrText>
        </w:r>
        <w:r>
          <w:rPr>
            <w:noProof/>
            <w:webHidden/>
          </w:rPr>
        </w:r>
        <w:r>
          <w:rPr>
            <w:noProof/>
            <w:webHidden/>
          </w:rPr>
          <w:fldChar w:fldCharType="separate"/>
        </w:r>
        <w:r>
          <w:rPr>
            <w:noProof/>
            <w:webHidden/>
          </w:rPr>
          <w:t>7</w:t>
        </w:r>
        <w:r>
          <w:rPr>
            <w:noProof/>
            <w:webHidden/>
          </w:rPr>
          <w:fldChar w:fldCharType="end"/>
        </w:r>
      </w:hyperlink>
    </w:p>
    <w:p w14:paraId="4EC44434" w14:textId="3DBA5B1D" w:rsidR="007F2294" w:rsidRDefault="007F2294">
      <w:pPr>
        <w:pStyle w:val="TDC1"/>
        <w:rPr>
          <w:rFonts w:asciiTheme="minorHAnsi" w:eastAsiaTheme="minorEastAsia" w:hAnsiTheme="minorHAnsi" w:cstheme="minorBidi"/>
          <w:noProof/>
          <w:sz w:val="22"/>
          <w:lang w:val="es-GT" w:eastAsia="zh-CN"/>
        </w:rPr>
      </w:pPr>
      <w:hyperlink w:anchor="_Toc116996993" w:history="1">
        <w:r w:rsidRPr="00541D0A">
          <w:rPr>
            <w:rStyle w:val="Hipervnculo"/>
            <w:noProof/>
          </w:rPr>
          <w:t>1</w:t>
        </w:r>
        <w:r>
          <w:rPr>
            <w:rFonts w:asciiTheme="minorHAnsi" w:eastAsiaTheme="minorEastAsia" w:hAnsiTheme="minorHAnsi" w:cstheme="minorBidi"/>
            <w:noProof/>
            <w:sz w:val="22"/>
            <w:lang w:val="es-GT" w:eastAsia="zh-CN"/>
          </w:rPr>
          <w:tab/>
        </w:r>
        <w:r w:rsidRPr="00541D0A">
          <w:rPr>
            <w:rStyle w:val="Hipervnculo"/>
            <w:noProof/>
          </w:rPr>
          <w:t>Annex 1: SAMPLE Outsourcing Agreement for Non-FSC-certified Contractors</w:t>
        </w:r>
        <w:r>
          <w:rPr>
            <w:noProof/>
            <w:webHidden/>
          </w:rPr>
          <w:tab/>
        </w:r>
        <w:r>
          <w:rPr>
            <w:noProof/>
            <w:webHidden/>
          </w:rPr>
          <w:fldChar w:fldCharType="begin"/>
        </w:r>
        <w:r>
          <w:rPr>
            <w:noProof/>
            <w:webHidden/>
          </w:rPr>
          <w:instrText xml:space="preserve"> PAGEREF _Toc116996993 \h </w:instrText>
        </w:r>
        <w:r>
          <w:rPr>
            <w:noProof/>
            <w:webHidden/>
          </w:rPr>
        </w:r>
        <w:r>
          <w:rPr>
            <w:noProof/>
            <w:webHidden/>
          </w:rPr>
          <w:fldChar w:fldCharType="separate"/>
        </w:r>
        <w:r>
          <w:rPr>
            <w:noProof/>
            <w:webHidden/>
          </w:rPr>
          <w:t>8</w:t>
        </w:r>
        <w:r>
          <w:rPr>
            <w:noProof/>
            <w:webHidden/>
          </w:rPr>
          <w:fldChar w:fldCharType="end"/>
        </w:r>
      </w:hyperlink>
    </w:p>
    <w:p w14:paraId="5A7957FB" w14:textId="1E7E5D4B" w:rsidR="007F2294" w:rsidRDefault="007F2294">
      <w:pPr>
        <w:pStyle w:val="TDC1"/>
        <w:rPr>
          <w:rFonts w:asciiTheme="minorHAnsi" w:eastAsiaTheme="minorEastAsia" w:hAnsiTheme="minorHAnsi" w:cstheme="minorBidi"/>
          <w:noProof/>
          <w:sz w:val="22"/>
          <w:lang w:val="es-GT" w:eastAsia="zh-CN"/>
        </w:rPr>
      </w:pPr>
      <w:hyperlink w:anchor="_Toc116996994" w:history="1">
        <w:r w:rsidRPr="00541D0A">
          <w:rPr>
            <w:rStyle w:val="Hipervnculo"/>
            <w:noProof/>
          </w:rPr>
          <w:t>2</w:t>
        </w:r>
        <w:r>
          <w:rPr>
            <w:rFonts w:asciiTheme="minorHAnsi" w:eastAsiaTheme="minorEastAsia" w:hAnsiTheme="minorHAnsi" w:cstheme="minorBidi"/>
            <w:noProof/>
            <w:sz w:val="22"/>
            <w:lang w:val="es-GT" w:eastAsia="zh-CN"/>
          </w:rPr>
          <w:tab/>
        </w:r>
        <w:r w:rsidRPr="00541D0A">
          <w:rPr>
            <w:rStyle w:val="Hipervnculo"/>
            <w:noProof/>
          </w:rPr>
          <w:t>Annex 2: List of Contractors</w:t>
        </w:r>
        <w:r>
          <w:rPr>
            <w:noProof/>
            <w:webHidden/>
          </w:rPr>
          <w:tab/>
        </w:r>
        <w:r>
          <w:rPr>
            <w:noProof/>
            <w:webHidden/>
          </w:rPr>
          <w:fldChar w:fldCharType="begin"/>
        </w:r>
        <w:r>
          <w:rPr>
            <w:noProof/>
            <w:webHidden/>
          </w:rPr>
          <w:instrText xml:space="preserve"> PAGEREF _Toc116996994 \h </w:instrText>
        </w:r>
        <w:r>
          <w:rPr>
            <w:noProof/>
            <w:webHidden/>
          </w:rPr>
        </w:r>
        <w:r>
          <w:rPr>
            <w:noProof/>
            <w:webHidden/>
          </w:rPr>
          <w:fldChar w:fldCharType="separate"/>
        </w:r>
        <w:r>
          <w:rPr>
            <w:noProof/>
            <w:webHidden/>
          </w:rPr>
          <w:t>9</w:t>
        </w:r>
        <w:r>
          <w:rPr>
            <w:noProof/>
            <w:webHidden/>
          </w:rPr>
          <w:fldChar w:fldCharType="end"/>
        </w:r>
      </w:hyperlink>
    </w:p>
    <w:p w14:paraId="0D3DA86A" w14:textId="7C3110E5" w:rsidR="00E559D1" w:rsidRPr="00623B7B" w:rsidRDefault="002B28ED" w:rsidP="00B477D4">
      <w:pPr>
        <w:jc w:val="left"/>
        <w:rPr>
          <w:rFonts w:eastAsia="Calibri" w:cs="Arial"/>
        </w:rPr>
      </w:pPr>
      <w:r w:rsidRPr="001448D8">
        <w:rPr>
          <w:rFonts w:eastAsia="Calibri" w:cs="Arial"/>
          <w:sz w:val="20"/>
          <w:szCs w:val="20"/>
        </w:rPr>
        <w:fldChar w:fldCharType="end"/>
      </w:r>
      <w:r w:rsidR="00E559D1" w:rsidRPr="00623B7B">
        <w:rPr>
          <w:rFonts w:eastAsia="Calibri" w:cs="Arial"/>
        </w:rPr>
        <w:br w:type="page"/>
      </w:r>
    </w:p>
    <w:p w14:paraId="2664E4C1" w14:textId="77777777" w:rsidR="00841080" w:rsidRPr="00E15925" w:rsidRDefault="00841080" w:rsidP="004D392C">
      <w:pPr>
        <w:pStyle w:val="Prrafodelista"/>
        <w:numPr>
          <w:ilvl w:val="0"/>
          <w:numId w:val="12"/>
        </w:numPr>
        <w:spacing w:after="240" w:line="276" w:lineRule="auto"/>
        <w:ind w:left="360"/>
        <w:outlineLvl w:val="0"/>
        <w:rPr>
          <w:b/>
          <w:color w:val="005C40"/>
          <w:sz w:val="24"/>
          <w:lang w:val="en-GB"/>
        </w:rPr>
      </w:pPr>
      <w:bookmarkStart w:id="1" w:name="_Toc498509645"/>
      <w:bookmarkStart w:id="2" w:name="_Toc116996989"/>
      <w:r w:rsidRPr="00E15925">
        <w:rPr>
          <w:b/>
          <w:color w:val="005C40"/>
          <w:sz w:val="24"/>
          <w:lang w:val="en-GB"/>
        </w:rPr>
        <w:lastRenderedPageBreak/>
        <w:t>Key points</w:t>
      </w:r>
      <w:bookmarkEnd w:id="1"/>
      <w:bookmarkEnd w:id="2"/>
    </w:p>
    <w:p w14:paraId="07A884D4" w14:textId="77777777" w:rsidR="00841080" w:rsidRPr="00E15925" w:rsidRDefault="00841080" w:rsidP="00841080">
      <w:r w:rsidRPr="00E15925">
        <w:t xml:space="preserve">Activities within the scope of your certificate may be outsourced to FSC-CoC-certified and/or non-FSC-CoC-certified contractors. </w:t>
      </w:r>
    </w:p>
    <w:p w14:paraId="66FC5BC8" w14:textId="77777777" w:rsidR="00841080" w:rsidRPr="00E15925" w:rsidRDefault="00841080" w:rsidP="00841080">
      <w:r w:rsidRPr="00E15925">
        <w:t xml:space="preserve">However, you need to be aware of the following key requirements:  </w:t>
      </w:r>
    </w:p>
    <w:p w14:paraId="7A59EC48" w14:textId="77777777" w:rsidR="00841080" w:rsidRPr="00E15925" w:rsidRDefault="00841080" w:rsidP="004D392C">
      <w:pPr>
        <w:pStyle w:val="Prrafodelista"/>
        <w:numPr>
          <w:ilvl w:val="0"/>
          <w:numId w:val="7"/>
        </w:numPr>
        <w:spacing w:before="0" w:after="200" w:line="276" w:lineRule="auto"/>
        <w:jc w:val="left"/>
        <w:rPr>
          <w:szCs w:val="18"/>
          <w:lang w:val="en-GB"/>
        </w:rPr>
      </w:pPr>
      <w:r w:rsidRPr="00E15925">
        <w:rPr>
          <w:szCs w:val="18"/>
          <w:lang w:val="en-GB"/>
        </w:rPr>
        <w:t>As the certificate holder, you are still overall responsible for compliance with the FSC requirements.</w:t>
      </w:r>
    </w:p>
    <w:p w14:paraId="66CA842F" w14:textId="77777777" w:rsidR="00841080" w:rsidRPr="00E15925" w:rsidRDefault="00841080" w:rsidP="004D392C">
      <w:pPr>
        <w:pStyle w:val="Prrafodelista"/>
        <w:numPr>
          <w:ilvl w:val="0"/>
          <w:numId w:val="7"/>
        </w:numPr>
        <w:spacing w:before="0" w:after="200" w:line="276" w:lineRule="auto"/>
        <w:jc w:val="left"/>
        <w:rPr>
          <w:szCs w:val="18"/>
          <w:lang w:val="en-GB"/>
        </w:rPr>
      </w:pPr>
      <w:r w:rsidRPr="00E15925">
        <w:rPr>
          <w:szCs w:val="18"/>
          <w:lang w:val="en-GB"/>
        </w:rPr>
        <w:t>A written outsourcing agreement is required</w:t>
      </w:r>
      <w:r>
        <w:rPr>
          <w:szCs w:val="18"/>
          <w:lang w:val="en-GB"/>
        </w:rPr>
        <w:t xml:space="preserve"> when outsourcing to non-FSC-</w:t>
      </w:r>
      <w:r w:rsidRPr="000452C0">
        <w:rPr>
          <w:szCs w:val="18"/>
          <w:lang w:val="en-GB"/>
        </w:rPr>
        <w:t>certified contractors</w:t>
      </w:r>
      <w:r w:rsidRPr="00E15925">
        <w:rPr>
          <w:szCs w:val="18"/>
          <w:lang w:val="en-GB"/>
        </w:rPr>
        <w:t>.</w:t>
      </w:r>
    </w:p>
    <w:p w14:paraId="023DED00" w14:textId="02557BFF" w:rsidR="00841080" w:rsidRDefault="00841080" w:rsidP="004D392C">
      <w:pPr>
        <w:pStyle w:val="Prrafodelista"/>
        <w:numPr>
          <w:ilvl w:val="0"/>
          <w:numId w:val="7"/>
        </w:numPr>
        <w:spacing w:before="0" w:after="200" w:line="276" w:lineRule="auto"/>
        <w:jc w:val="left"/>
        <w:rPr>
          <w:szCs w:val="18"/>
          <w:lang w:val="en-GB"/>
        </w:rPr>
      </w:pPr>
      <w:r w:rsidRPr="00E15925">
        <w:rPr>
          <w:szCs w:val="18"/>
          <w:lang w:val="en-GB"/>
        </w:rPr>
        <w:t>Activities that are subject to outsourcing agreements are those that are included in the scope of your organisation’s FSC CoC certificate, such as purchase, processing, storage, labelling and invoicing of products.</w:t>
      </w:r>
    </w:p>
    <w:p w14:paraId="2482851C" w14:textId="33D47F0A" w:rsidR="00DE01E3" w:rsidRDefault="00FC09F3" w:rsidP="004D392C">
      <w:pPr>
        <w:pStyle w:val="Prrafodelista"/>
        <w:numPr>
          <w:ilvl w:val="0"/>
          <w:numId w:val="7"/>
        </w:numPr>
        <w:spacing w:before="0" w:after="200" w:line="276" w:lineRule="auto"/>
        <w:jc w:val="left"/>
        <w:rPr>
          <w:szCs w:val="18"/>
          <w:lang w:val="en-GB"/>
        </w:rPr>
      </w:pPr>
      <w:r>
        <w:rPr>
          <w:szCs w:val="18"/>
          <w:lang w:val="en-GB"/>
        </w:rPr>
        <w:t xml:space="preserve">Before entering to business with new subcontractor </w:t>
      </w:r>
      <w:r w:rsidR="00316FF7">
        <w:rPr>
          <w:szCs w:val="18"/>
          <w:lang w:val="en-GB"/>
        </w:rPr>
        <w:t xml:space="preserve">check their status from FSC database. </w:t>
      </w:r>
      <w:r w:rsidR="00071B9E">
        <w:rPr>
          <w:szCs w:val="18"/>
          <w:lang w:val="en-GB"/>
        </w:rPr>
        <w:t xml:space="preserve"> If sub</w:t>
      </w:r>
      <w:r w:rsidR="00E8199B">
        <w:rPr>
          <w:szCs w:val="18"/>
          <w:lang w:val="en-GB"/>
        </w:rPr>
        <w:t>c</w:t>
      </w:r>
      <w:r w:rsidR="00071B9E">
        <w:rPr>
          <w:szCs w:val="18"/>
          <w:lang w:val="en-GB"/>
        </w:rPr>
        <w:t xml:space="preserve">ontractor </w:t>
      </w:r>
      <w:r w:rsidR="007A2AA1">
        <w:rPr>
          <w:szCs w:val="18"/>
          <w:lang w:val="en-GB"/>
        </w:rPr>
        <w:t>status is listed as “</w:t>
      </w:r>
      <w:r w:rsidR="00EA417C">
        <w:rPr>
          <w:szCs w:val="18"/>
          <w:lang w:val="en-GB"/>
        </w:rPr>
        <w:t>suspended and blocked</w:t>
      </w:r>
      <w:r w:rsidR="007A2AA1">
        <w:rPr>
          <w:szCs w:val="18"/>
          <w:lang w:val="en-GB"/>
        </w:rPr>
        <w:t>” or “</w:t>
      </w:r>
      <w:r w:rsidR="00EA417C">
        <w:rPr>
          <w:szCs w:val="18"/>
          <w:lang w:val="en-GB"/>
        </w:rPr>
        <w:t>terminated and blocked</w:t>
      </w:r>
      <w:r w:rsidR="007A2AA1">
        <w:rPr>
          <w:szCs w:val="18"/>
          <w:lang w:val="en-GB"/>
        </w:rPr>
        <w:t>”</w:t>
      </w:r>
      <w:r w:rsidR="00214B64">
        <w:rPr>
          <w:szCs w:val="18"/>
          <w:lang w:val="en-GB"/>
        </w:rPr>
        <w:t xml:space="preserve"> then they may not be used for outsourcing services related to FSC certified materials.</w:t>
      </w:r>
      <w:r w:rsidR="005F20C8">
        <w:rPr>
          <w:szCs w:val="18"/>
          <w:lang w:val="en-GB"/>
        </w:rPr>
        <w:t xml:space="preserve"> </w:t>
      </w:r>
    </w:p>
    <w:p w14:paraId="1CDB620D" w14:textId="39477B2C" w:rsidR="004362D0" w:rsidRPr="00E15925" w:rsidRDefault="004362D0" w:rsidP="004D392C">
      <w:pPr>
        <w:pStyle w:val="Prrafodelista"/>
        <w:numPr>
          <w:ilvl w:val="0"/>
          <w:numId w:val="7"/>
        </w:numPr>
        <w:spacing w:before="0" w:after="200" w:line="276" w:lineRule="auto"/>
        <w:jc w:val="left"/>
        <w:rPr>
          <w:szCs w:val="18"/>
          <w:lang w:val="en-GB"/>
        </w:rPr>
      </w:pPr>
      <w:r>
        <w:t>Ensuring the subcontractor conforms with the</w:t>
      </w:r>
      <w:r w:rsidR="00214B64">
        <w:t xml:space="preserve"> FSC</w:t>
      </w:r>
      <w:r>
        <w:t xml:space="preserve"> core </w:t>
      </w:r>
      <w:proofErr w:type="spellStart"/>
      <w:r>
        <w:t>labour</w:t>
      </w:r>
      <w:proofErr w:type="spellEnd"/>
      <w:r>
        <w:t xml:space="preserve"> requirements is the responsibility of the certificate holder</w:t>
      </w:r>
    </w:p>
    <w:p w14:paraId="1CB9B806" w14:textId="7A1A6757" w:rsidR="00841080" w:rsidRPr="00E15925" w:rsidRDefault="00841080" w:rsidP="004D392C">
      <w:pPr>
        <w:pStyle w:val="Prrafodelista"/>
        <w:numPr>
          <w:ilvl w:val="0"/>
          <w:numId w:val="7"/>
        </w:numPr>
        <w:spacing w:before="0" w:after="200" w:line="276" w:lineRule="auto"/>
        <w:jc w:val="left"/>
        <w:rPr>
          <w:szCs w:val="18"/>
          <w:lang w:val="en-GB"/>
        </w:rPr>
      </w:pPr>
      <w:r w:rsidRPr="00E15925">
        <w:rPr>
          <w:szCs w:val="18"/>
          <w:lang w:val="en-GB"/>
        </w:rPr>
        <w:t xml:space="preserve">You need approval from </w:t>
      </w:r>
      <w:r w:rsidR="00311F2F">
        <w:rPr>
          <w:szCs w:val="18"/>
          <w:lang w:val="en-GB"/>
        </w:rPr>
        <w:t>Preferred by Nature</w:t>
      </w:r>
      <w:r w:rsidRPr="00E15925">
        <w:rPr>
          <w:szCs w:val="18"/>
          <w:lang w:val="en-GB"/>
        </w:rPr>
        <w:t xml:space="preserve"> before you start outsourcing any activities related to your FSC production.</w:t>
      </w:r>
    </w:p>
    <w:p w14:paraId="1BD5794E" w14:textId="61FB6419" w:rsidR="00841080" w:rsidRPr="002A47FD" w:rsidRDefault="00841080" w:rsidP="004D392C">
      <w:pPr>
        <w:pStyle w:val="Prrafodelista"/>
        <w:numPr>
          <w:ilvl w:val="0"/>
          <w:numId w:val="7"/>
        </w:numPr>
        <w:spacing w:before="0" w:after="200" w:line="276" w:lineRule="auto"/>
        <w:jc w:val="left"/>
        <w:rPr>
          <w:szCs w:val="18"/>
          <w:lang w:val="en-GB"/>
        </w:rPr>
      </w:pPr>
      <w:r w:rsidRPr="00E15925">
        <w:rPr>
          <w:szCs w:val="18"/>
          <w:lang w:val="en-GB"/>
        </w:rPr>
        <w:t xml:space="preserve">On-site auditing by </w:t>
      </w:r>
      <w:r w:rsidR="00311F2F">
        <w:rPr>
          <w:szCs w:val="18"/>
          <w:lang w:val="en-GB"/>
        </w:rPr>
        <w:t xml:space="preserve">Preferred by </w:t>
      </w:r>
      <w:proofErr w:type="spellStart"/>
      <w:r w:rsidR="00311F2F">
        <w:rPr>
          <w:szCs w:val="18"/>
          <w:lang w:val="en-GB"/>
        </w:rPr>
        <w:t>Nature</w:t>
      </w:r>
      <w:r w:rsidRPr="00E15925">
        <w:rPr>
          <w:szCs w:val="18"/>
          <w:lang w:val="en-GB"/>
        </w:rPr>
        <w:t>among</w:t>
      </w:r>
      <w:proofErr w:type="spellEnd"/>
      <w:r w:rsidRPr="00E15925">
        <w:rPr>
          <w:szCs w:val="18"/>
          <w:lang w:val="en-GB"/>
        </w:rPr>
        <w:t xml:space="preserve"> the companies to whom you outsource any part of your FSC production may be required (see section 2 below).</w:t>
      </w:r>
    </w:p>
    <w:p w14:paraId="679B5583" w14:textId="013ED2AF" w:rsidR="00841080" w:rsidRDefault="00841080" w:rsidP="004D392C">
      <w:pPr>
        <w:pStyle w:val="Prrafodelista"/>
        <w:numPr>
          <w:ilvl w:val="0"/>
          <w:numId w:val="7"/>
        </w:numPr>
        <w:spacing w:before="0" w:after="200" w:line="276" w:lineRule="auto"/>
        <w:jc w:val="left"/>
        <w:rPr>
          <w:szCs w:val="18"/>
          <w:lang w:val="en-GB"/>
        </w:rPr>
      </w:pPr>
      <w:r w:rsidRPr="00E15925">
        <w:rPr>
          <w:szCs w:val="18"/>
          <w:lang w:val="en-GB"/>
        </w:rPr>
        <w:t>You must keep outsourcing agreements on file for a minimum period of five (5) years, as part of your FSC CoC management system records.</w:t>
      </w:r>
    </w:p>
    <w:p w14:paraId="00BD4839" w14:textId="77777777" w:rsidR="0011495A" w:rsidRPr="00E15925" w:rsidRDefault="0011495A" w:rsidP="00B52188">
      <w:pPr>
        <w:pStyle w:val="Prrafodelista"/>
        <w:spacing w:before="0" w:after="200" w:line="276" w:lineRule="auto"/>
        <w:jc w:val="left"/>
        <w:rPr>
          <w:szCs w:val="18"/>
          <w:lang w:val="en-GB"/>
        </w:rPr>
      </w:pPr>
    </w:p>
    <w:p w14:paraId="4D2C7AED" w14:textId="77777777" w:rsidR="00841080" w:rsidRPr="00E15925" w:rsidRDefault="00841080" w:rsidP="00841080"/>
    <w:p w14:paraId="3E74A4FF" w14:textId="043BF7B7" w:rsidR="00841080" w:rsidRPr="00E15925" w:rsidRDefault="0010420C" w:rsidP="004D392C">
      <w:pPr>
        <w:pStyle w:val="Prrafodelista"/>
        <w:numPr>
          <w:ilvl w:val="0"/>
          <w:numId w:val="12"/>
        </w:numPr>
        <w:spacing w:after="240" w:line="276" w:lineRule="auto"/>
        <w:ind w:left="360"/>
        <w:outlineLvl w:val="0"/>
        <w:rPr>
          <w:b/>
          <w:color w:val="005C40"/>
          <w:sz w:val="24"/>
          <w:lang w:val="en-GB"/>
        </w:rPr>
      </w:pPr>
      <w:bookmarkStart w:id="3" w:name="_Toc498509646"/>
      <w:bookmarkStart w:id="4" w:name="_Toc116996990"/>
      <w:r>
        <w:rPr>
          <w:b/>
          <w:color w:val="005C40"/>
          <w:sz w:val="24"/>
          <w:lang w:val="en-GB"/>
        </w:rPr>
        <w:t xml:space="preserve">Four </w:t>
      </w:r>
      <w:r w:rsidR="00841080" w:rsidRPr="00E15925">
        <w:rPr>
          <w:b/>
          <w:color w:val="005C40"/>
          <w:sz w:val="24"/>
          <w:lang w:val="en-GB"/>
        </w:rPr>
        <w:t>steps you need to take when outsourcing FSC production activities</w:t>
      </w:r>
      <w:bookmarkEnd w:id="3"/>
      <w:bookmarkEnd w:id="4"/>
    </w:p>
    <w:p w14:paraId="1BEAAEBE" w14:textId="77777777" w:rsidR="00841080" w:rsidRPr="003A1188" w:rsidRDefault="00841080" w:rsidP="004D392C">
      <w:pPr>
        <w:pStyle w:val="Prrafodelista"/>
        <w:numPr>
          <w:ilvl w:val="0"/>
          <w:numId w:val="16"/>
        </w:numPr>
        <w:spacing w:before="0" w:after="200" w:line="276" w:lineRule="auto"/>
        <w:jc w:val="left"/>
        <w:rPr>
          <w:szCs w:val="18"/>
        </w:rPr>
      </w:pPr>
      <w:r w:rsidRPr="003A1188">
        <w:rPr>
          <w:szCs w:val="18"/>
        </w:rPr>
        <w:t>Determine if your outsourced production is low risk or high risk (see Box 1 below).</w:t>
      </w:r>
    </w:p>
    <w:p w14:paraId="539B14D2" w14:textId="77777777" w:rsidR="00894711" w:rsidRDefault="00841080" w:rsidP="00894711">
      <w:pPr>
        <w:pStyle w:val="Prrafodelista"/>
        <w:numPr>
          <w:ilvl w:val="0"/>
          <w:numId w:val="16"/>
        </w:numPr>
        <w:spacing w:before="0" w:after="200" w:line="276" w:lineRule="auto"/>
        <w:jc w:val="left"/>
        <w:rPr>
          <w:szCs w:val="18"/>
        </w:rPr>
      </w:pPr>
      <w:r w:rsidRPr="003A1188">
        <w:rPr>
          <w:szCs w:val="18"/>
        </w:rPr>
        <w:t>Set up the necessary agreements and procedures with your contractor (see Annex 1 for a sample Outsourcing Agreement for Non-FSC-certified Contractors).</w:t>
      </w:r>
    </w:p>
    <w:p w14:paraId="7D4D2303" w14:textId="227255D8" w:rsidR="00334155" w:rsidRPr="00894711" w:rsidRDefault="00334155" w:rsidP="00894711">
      <w:pPr>
        <w:pStyle w:val="Prrafodelista"/>
        <w:numPr>
          <w:ilvl w:val="0"/>
          <w:numId w:val="16"/>
        </w:numPr>
        <w:spacing w:before="0" w:after="200" w:line="276" w:lineRule="auto"/>
        <w:jc w:val="left"/>
        <w:rPr>
          <w:szCs w:val="18"/>
        </w:rPr>
      </w:pPr>
      <w:r w:rsidRPr="00894711">
        <w:rPr>
          <w:szCs w:val="18"/>
        </w:rPr>
        <w:t xml:space="preserve"> </w:t>
      </w:r>
      <w:r w:rsidR="00894711">
        <w:t xml:space="preserve">You must demonstrate that you have performed your due diligence to check your subcontractor’s conformity to the core </w:t>
      </w:r>
      <w:proofErr w:type="spellStart"/>
      <w:r w:rsidR="00894711">
        <w:t>labour</w:t>
      </w:r>
      <w:proofErr w:type="spellEnd"/>
      <w:r w:rsidR="00894711">
        <w:t xml:space="preserve"> requirements. Activities that are contracted out to outsourcers and subcontractors are under the scope of the organization’s CoC certificate and included in the evaluation by certification bodies.</w:t>
      </w:r>
    </w:p>
    <w:p w14:paraId="19326DB0" w14:textId="78C13E17" w:rsidR="00841080" w:rsidRPr="003A1188" w:rsidRDefault="00841080" w:rsidP="004D392C">
      <w:pPr>
        <w:pStyle w:val="Prrafodelista"/>
        <w:numPr>
          <w:ilvl w:val="0"/>
          <w:numId w:val="16"/>
        </w:numPr>
        <w:spacing w:before="0" w:after="200" w:line="276" w:lineRule="auto"/>
        <w:jc w:val="left"/>
        <w:rPr>
          <w:szCs w:val="18"/>
        </w:rPr>
      </w:pPr>
      <w:r w:rsidRPr="003A1188">
        <w:rPr>
          <w:szCs w:val="18"/>
        </w:rPr>
        <w:t xml:space="preserve">Notify </w:t>
      </w:r>
      <w:r w:rsidR="00311F2F">
        <w:rPr>
          <w:szCs w:val="18"/>
          <w:lang w:val="en-GB"/>
        </w:rPr>
        <w:t>Preferred by Nature</w:t>
      </w:r>
      <w:r w:rsidRPr="003A1188">
        <w:rPr>
          <w:szCs w:val="18"/>
        </w:rPr>
        <w:t xml:space="preserve">, submit agreements and obtain approval </w:t>
      </w:r>
      <w:r w:rsidRPr="003A1188">
        <w:rPr>
          <w:szCs w:val="18"/>
          <w:u w:val="single"/>
        </w:rPr>
        <w:t>before</w:t>
      </w:r>
      <w:r w:rsidRPr="003A1188">
        <w:rPr>
          <w:szCs w:val="18"/>
        </w:rPr>
        <w:t xml:space="preserve"> any outsourcing takes place. This may involve auditing of the contractor (see Box 1 below).</w:t>
      </w:r>
    </w:p>
    <w:p w14:paraId="3EA6ADC3" w14:textId="77777777" w:rsidR="00841080" w:rsidRPr="00E15925" w:rsidRDefault="00841080" w:rsidP="00841080">
      <w:pPr>
        <w:rPr>
          <w:rFonts w:cs="Arial"/>
        </w:rPr>
      </w:pPr>
    </w:p>
    <w:p w14:paraId="1B64EDDB" w14:textId="77777777" w:rsidR="00841080" w:rsidRPr="00E15925" w:rsidRDefault="00841080" w:rsidP="00841080">
      <w:pPr>
        <w:rPr>
          <w:rFonts w:cs="Arial"/>
        </w:rPr>
      </w:pPr>
    </w:p>
    <w:p w14:paraId="0A05A023" w14:textId="77777777" w:rsidR="00841080" w:rsidRPr="00E15925" w:rsidRDefault="00841080" w:rsidP="00841080">
      <w:pPr>
        <w:rPr>
          <w:rFonts w:cs="Arial"/>
        </w:rPr>
      </w:pPr>
    </w:p>
    <w:p w14:paraId="14DD0D53" w14:textId="77777777" w:rsidR="00841080" w:rsidRPr="00E15925" w:rsidRDefault="00841080" w:rsidP="00841080">
      <w:pPr>
        <w:rPr>
          <w:rFonts w:cs="Arial"/>
        </w:rPr>
      </w:pPr>
    </w:p>
    <w:p w14:paraId="7F54DBE0" w14:textId="77777777" w:rsidR="00841080" w:rsidRPr="00E15925" w:rsidRDefault="00841080" w:rsidP="00841080">
      <w:pPr>
        <w:rPr>
          <w:rFonts w:cs="Arial"/>
        </w:rPr>
      </w:pPr>
    </w:p>
    <w:p w14:paraId="75841F73" w14:textId="77777777" w:rsidR="00841080" w:rsidRPr="00E15925" w:rsidRDefault="00841080" w:rsidP="00841080">
      <w:pPr>
        <w:rPr>
          <w:rFonts w:cs="Arial"/>
        </w:rPr>
      </w:pPr>
    </w:p>
    <w:p w14:paraId="68B78160" w14:textId="77777777" w:rsidR="00841080" w:rsidRPr="00E15925" w:rsidRDefault="00841080" w:rsidP="00841080">
      <w:pPr>
        <w:rPr>
          <w:rFonts w:cs="Arial"/>
        </w:rPr>
      </w:pPr>
    </w:p>
    <w:p w14:paraId="62EB30CA" w14:textId="77777777" w:rsidR="00841080" w:rsidRPr="00E15925" w:rsidRDefault="00841080" w:rsidP="00841080">
      <w:pPr>
        <w:rPr>
          <w:rFonts w:cs="Arial"/>
        </w:rPr>
      </w:pPr>
    </w:p>
    <w:p w14:paraId="73BBAB51" w14:textId="77777777" w:rsidR="00841080" w:rsidRPr="00E15925" w:rsidRDefault="00841080" w:rsidP="00841080">
      <w:pPr>
        <w:rPr>
          <w:rFonts w:cs="Arial"/>
        </w:rPr>
      </w:pPr>
    </w:p>
    <w:p w14:paraId="01A83EE3" w14:textId="77777777" w:rsidR="00841080" w:rsidRPr="00E15925" w:rsidRDefault="00841080" w:rsidP="00841080">
      <w:pPr>
        <w:rPr>
          <w:rFonts w:cs="Arial"/>
        </w:rPr>
      </w:pPr>
    </w:p>
    <w:p w14:paraId="2E8132B4" w14:textId="77777777" w:rsidR="00841080" w:rsidRPr="00E15925" w:rsidRDefault="00841080" w:rsidP="00841080">
      <w:pPr>
        <w:spacing w:after="0"/>
        <w:rPr>
          <w:rFonts w:cs="Arial"/>
        </w:rPr>
      </w:pPr>
      <w:r w:rsidRPr="00E15925">
        <w:rPr>
          <w:noProof/>
          <w:lang w:eastAsia="en-GB"/>
        </w:rPr>
        <mc:AlternateContent>
          <mc:Choice Requires="wps">
            <w:drawing>
              <wp:anchor distT="0" distB="0" distL="114300" distR="114300" simplePos="0" relativeHeight="251670528" behindDoc="0" locked="0" layoutInCell="1" allowOverlap="1" wp14:anchorId="45B142AA" wp14:editId="3C5758B0">
                <wp:simplePos x="0" y="0"/>
                <wp:positionH relativeFrom="column">
                  <wp:posOffset>123825</wp:posOffset>
                </wp:positionH>
                <wp:positionV relativeFrom="paragraph">
                  <wp:posOffset>1270</wp:posOffset>
                </wp:positionV>
                <wp:extent cx="5629275" cy="6867525"/>
                <wp:effectExtent l="0" t="0" r="9525"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686752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3045DC" w14:textId="77777777" w:rsidR="00841080" w:rsidRPr="00DB3DEE" w:rsidRDefault="00841080" w:rsidP="00841080">
                            <w:pPr>
                              <w:rPr>
                                <w:b/>
                                <w:sz w:val="20"/>
                                <w:szCs w:val="20"/>
                              </w:rPr>
                            </w:pPr>
                            <w:r>
                              <w:rPr>
                                <w:b/>
                                <w:sz w:val="20"/>
                                <w:szCs w:val="20"/>
                              </w:rPr>
                              <w:t xml:space="preserve">Box 1: </w:t>
                            </w:r>
                            <w:r w:rsidRPr="00DB3DEE">
                              <w:rPr>
                                <w:b/>
                                <w:sz w:val="20"/>
                                <w:szCs w:val="20"/>
                              </w:rPr>
                              <w:t>Low risk or high risk?</w:t>
                            </w:r>
                          </w:p>
                          <w:p w14:paraId="0EF4CBC3" w14:textId="4BE97A76" w:rsidR="00841080" w:rsidRPr="008B0858" w:rsidRDefault="00841080" w:rsidP="00841080">
                            <w:pPr>
                              <w:rPr>
                                <w:szCs w:val="18"/>
                              </w:rPr>
                            </w:pPr>
                            <w:r w:rsidRPr="008B0858">
                              <w:rPr>
                                <w:szCs w:val="18"/>
                              </w:rPr>
                              <w:t xml:space="preserve">Outsourcing of certified production is related to the scale and complexity of the outsourcing. In case of </w:t>
                            </w:r>
                            <w:proofErr w:type="gramStart"/>
                            <w:r w:rsidRPr="008B0858">
                              <w:rPr>
                                <w:szCs w:val="18"/>
                              </w:rPr>
                              <w:t>high risk</w:t>
                            </w:r>
                            <w:proofErr w:type="gramEnd"/>
                            <w:r w:rsidRPr="008B0858">
                              <w:rPr>
                                <w:szCs w:val="18"/>
                              </w:rPr>
                              <w:t xml:space="preserve"> classification, requirements for on-site auditing of the contractor by </w:t>
                            </w:r>
                            <w:r w:rsidR="00311F2F">
                              <w:rPr>
                                <w:szCs w:val="18"/>
                              </w:rPr>
                              <w:t>Preferred by Nature</w:t>
                            </w:r>
                            <w:r w:rsidRPr="008B0858">
                              <w:rPr>
                                <w:szCs w:val="18"/>
                              </w:rPr>
                              <w:t xml:space="preserve"> apply. Outsourcing is deemed high risk in the following situations:</w:t>
                            </w:r>
                          </w:p>
                          <w:p w14:paraId="6039AC37"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Pr>
                                <w:szCs w:val="18"/>
                                <w:lang w:val="en-GB"/>
                              </w:rPr>
                              <w:t>the organis</w:t>
                            </w:r>
                            <w:r w:rsidRPr="008B0858">
                              <w:rPr>
                                <w:szCs w:val="18"/>
                                <w:lang w:val="en-GB"/>
                              </w:rPr>
                              <w:t>ation outsources all or most of the manufacturing processes of a product; or</w:t>
                            </w:r>
                          </w:p>
                          <w:p w14:paraId="1F90928C"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grades or sorts the material (</w:t>
                            </w:r>
                            <w:proofErr w:type="gramStart"/>
                            <w:r w:rsidRPr="008B0858">
                              <w:rPr>
                                <w:szCs w:val="18"/>
                                <w:lang w:val="en-GB"/>
                              </w:rPr>
                              <w:t>e.g.</w:t>
                            </w:r>
                            <w:proofErr w:type="gramEnd"/>
                            <w:r w:rsidRPr="008B0858">
                              <w:rPr>
                                <w:szCs w:val="18"/>
                                <w:lang w:val="en-GB"/>
                              </w:rPr>
                              <w:t xml:space="preserve"> classifies wood according to its quality, size, colour); or</w:t>
                            </w:r>
                          </w:p>
                          <w:p w14:paraId="0852D32A"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mixes different input materials (</w:t>
                            </w:r>
                            <w:proofErr w:type="gramStart"/>
                            <w:r w:rsidRPr="008B0858">
                              <w:rPr>
                                <w:szCs w:val="18"/>
                                <w:lang w:val="en-GB"/>
                              </w:rPr>
                              <w:t>e.g.</w:t>
                            </w:r>
                            <w:proofErr w:type="gramEnd"/>
                            <w:r w:rsidRPr="008B0858">
                              <w:rPr>
                                <w:szCs w:val="18"/>
                                <w:lang w:val="en-GB"/>
                              </w:rPr>
                              <w:t xml:space="preserve"> FSC 100%, controlled material, FSC controlled wood); or</w:t>
                            </w:r>
                          </w:p>
                          <w:p w14:paraId="6C7B9E9D"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 xml:space="preserve">a contractor applies the FSC label to the product; or </w:t>
                            </w:r>
                          </w:p>
                          <w:p w14:paraId="5D80DB41"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does not physically return the FSC-certified product following outsourced processing; or</w:t>
                            </w:r>
                          </w:p>
                          <w:p w14:paraId="33682DF2"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ctivities are outsourced to an organi</w:t>
                            </w:r>
                            <w:r>
                              <w:rPr>
                                <w:szCs w:val="18"/>
                                <w:lang w:val="en-GB"/>
                              </w:rPr>
                              <w:t>s</w:t>
                            </w:r>
                            <w:r w:rsidRPr="008B0858">
                              <w:rPr>
                                <w:szCs w:val="18"/>
                                <w:lang w:val="en-GB"/>
                              </w:rPr>
                              <w:t>ation in another country with a Transparency International Corruption Perception Index (CPI) lower than 50.</w:t>
                            </w:r>
                          </w:p>
                          <w:p w14:paraId="3EB774E1" w14:textId="77777777" w:rsidR="00841080" w:rsidRDefault="00841080" w:rsidP="00841080">
                            <w:r>
                              <w:t>NOTE: Even in cases that are not considered ‘high risk’ as per the indicators above, the certification body may require on-site audits at a contractor’s facility if any risk of improper additions or mixing by the contractor is identified.</w:t>
                            </w:r>
                          </w:p>
                          <w:p w14:paraId="1F0BBF05" w14:textId="77777777" w:rsidR="00841080" w:rsidRPr="002872FC" w:rsidRDefault="00841080" w:rsidP="00841080">
                            <w:pPr>
                              <w:rPr>
                                <w:szCs w:val="18"/>
                              </w:rPr>
                            </w:pPr>
                            <w:r w:rsidRPr="002872FC">
                              <w:rPr>
                                <w:szCs w:val="18"/>
                              </w:rPr>
                              <w:t>Even when one or more of the above high-risk indicators apply to the</w:t>
                            </w:r>
                            <w:r>
                              <w:rPr>
                                <w:szCs w:val="18"/>
                              </w:rPr>
                              <w:t xml:space="preserve"> </w:t>
                            </w:r>
                            <w:r w:rsidRPr="002872FC">
                              <w:rPr>
                                <w:szCs w:val="18"/>
                              </w:rPr>
                              <w:t>outsourced activity, the certification body may approve the low-risk</w:t>
                            </w:r>
                            <w:r>
                              <w:rPr>
                                <w:szCs w:val="18"/>
                              </w:rPr>
                              <w:t xml:space="preserve"> </w:t>
                            </w:r>
                            <w:r w:rsidRPr="002872FC">
                              <w:rPr>
                                <w:szCs w:val="18"/>
                              </w:rPr>
                              <w:t>categorization if a low risk of contamination can be demonstrated due to one of</w:t>
                            </w:r>
                            <w:r>
                              <w:rPr>
                                <w:szCs w:val="18"/>
                              </w:rPr>
                              <w:t xml:space="preserve"> </w:t>
                            </w:r>
                            <w:r w:rsidRPr="002872FC">
                              <w:rPr>
                                <w:szCs w:val="18"/>
                              </w:rPr>
                              <w:t>the following factors:</w:t>
                            </w:r>
                          </w:p>
                          <w:p w14:paraId="20ABF025"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ermanently labelled or marked in a way that the contractor cannot alter or exchange products (</w:t>
                            </w:r>
                            <w:proofErr w:type="gramStart"/>
                            <w:r w:rsidRPr="00A10CFA">
                              <w:rPr>
                                <w:szCs w:val="18"/>
                              </w:rPr>
                              <w:t>e.g.</w:t>
                            </w:r>
                            <w:proofErr w:type="gramEnd"/>
                            <w:r w:rsidRPr="00A10CFA">
                              <w:rPr>
                                <w:szCs w:val="18"/>
                              </w:rPr>
                              <w:t xml:space="preserve"> heat brand, printed materials); or</w:t>
                            </w:r>
                          </w:p>
                          <w:p w14:paraId="7F28804C"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alletized or otherwise maintained as a secure unit that is not broken apart during outsourcing; or</w:t>
                            </w:r>
                          </w:p>
                          <w:p w14:paraId="4FCEE10A"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employed for services that do not involve manufacture or transformation of certified products (</w:t>
                            </w:r>
                            <w:proofErr w:type="gramStart"/>
                            <w:r w:rsidRPr="00A10CFA">
                              <w:rPr>
                                <w:szCs w:val="18"/>
                              </w:rPr>
                              <w:t>e.g.</w:t>
                            </w:r>
                            <w:proofErr w:type="gramEnd"/>
                            <w:r w:rsidRPr="00A10CFA">
                              <w:rPr>
                                <w:szCs w:val="18"/>
                              </w:rPr>
                              <w:t xml:space="preserve"> warehousing, storage, distribution, logistics); or</w:t>
                            </w:r>
                          </w:p>
                          <w:p w14:paraId="4E9C192B"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an FSC-certified organization that includes documented procedures for outsourcing services within the scope of its certificate.</w:t>
                            </w:r>
                            <w:r w:rsidRPr="00A10CFA">
                              <w:rPr>
                                <w:szCs w:val="18"/>
                              </w:rPr>
                              <w:cr/>
                            </w:r>
                          </w:p>
                          <w:p w14:paraId="557E6CF9" w14:textId="77777777" w:rsidR="00841080" w:rsidRDefault="00841080" w:rsidP="00841080">
                            <w:pPr>
                              <w:rPr>
                                <w:szCs w:val="18"/>
                              </w:rPr>
                            </w:pPr>
                          </w:p>
                          <w:p w14:paraId="6E276AF0" w14:textId="77777777" w:rsidR="00841080" w:rsidRDefault="00841080" w:rsidP="00841080">
                            <w:pPr>
                              <w:rPr>
                                <w:szCs w:val="18"/>
                              </w:rPr>
                            </w:pPr>
                          </w:p>
                          <w:p w14:paraId="793E7B43" w14:textId="77777777" w:rsidR="00841080" w:rsidRPr="008B0858"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B142AA" id="Text Box 10" o:spid="_x0000_s1031" type="#_x0000_t202" style="position:absolute;left:0;text-align:left;margin-left:9.75pt;margin-top:.1pt;width:443.25pt;height:54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" fillcolor="#91b11b" stroked="f">
                <v:fill opacity="32896f"/>
                <v:textbox inset="21.6pt,21.6pt,21.6pt,21.6pt">
                  <w:txbxContent>
                    <w:p w14:paraId="183045DC" w14:textId="77777777" w:rsidR="00841080" w:rsidRPr="00DB3DEE" w:rsidRDefault="00841080" w:rsidP="00841080">
                      <w:pPr>
                        <w:rPr>
                          <w:b/>
                          <w:sz w:val="20"/>
                          <w:szCs w:val="20"/>
                        </w:rPr>
                      </w:pPr>
                      <w:r>
                        <w:rPr>
                          <w:b/>
                          <w:sz w:val="20"/>
                          <w:szCs w:val="20"/>
                        </w:rPr>
                        <w:t xml:space="preserve">Box 1: </w:t>
                      </w:r>
                      <w:r w:rsidRPr="00DB3DEE">
                        <w:rPr>
                          <w:b/>
                          <w:sz w:val="20"/>
                          <w:szCs w:val="20"/>
                        </w:rPr>
                        <w:t>Low risk or high risk?</w:t>
                      </w:r>
                    </w:p>
                    <w:p w14:paraId="0EF4CBC3" w14:textId="4BE97A76" w:rsidR="00841080" w:rsidRPr="008B0858" w:rsidRDefault="00841080" w:rsidP="00841080">
                      <w:pPr>
                        <w:rPr>
                          <w:szCs w:val="18"/>
                        </w:rPr>
                      </w:pPr>
                      <w:r w:rsidRPr="008B0858">
                        <w:rPr>
                          <w:szCs w:val="18"/>
                        </w:rPr>
                        <w:t xml:space="preserve">Outsourcing of certified production is related to the scale and complexity of the outsourcing. In case of </w:t>
                      </w:r>
                      <w:proofErr w:type="gramStart"/>
                      <w:r w:rsidRPr="008B0858">
                        <w:rPr>
                          <w:szCs w:val="18"/>
                        </w:rPr>
                        <w:t>high risk</w:t>
                      </w:r>
                      <w:proofErr w:type="gramEnd"/>
                      <w:r w:rsidRPr="008B0858">
                        <w:rPr>
                          <w:szCs w:val="18"/>
                        </w:rPr>
                        <w:t xml:space="preserve"> classification, requirements for on-site auditing of the contractor by </w:t>
                      </w:r>
                      <w:r w:rsidR="00311F2F">
                        <w:rPr>
                          <w:szCs w:val="18"/>
                        </w:rPr>
                        <w:t>Preferred by Nature</w:t>
                      </w:r>
                      <w:r w:rsidRPr="008B0858">
                        <w:rPr>
                          <w:szCs w:val="18"/>
                        </w:rPr>
                        <w:t xml:space="preserve"> apply. Outsourcing is deemed high risk in the following situations:</w:t>
                      </w:r>
                    </w:p>
                    <w:p w14:paraId="6039AC37"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Pr>
                          <w:szCs w:val="18"/>
                          <w:lang w:val="en-GB"/>
                        </w:rPr>
                        <w:t>the organis</w:t>
                      </w:r>
                      <w:r w:rsidRPr="008B0858">
                        <w:rPr>
                          <w:szCs w:val="18"/>
                          <w:lang w:val="en-GB"/>
                        </w:rPr>
                        <w:t>ation outsources all or most of the manufacturing processes of a product; or</w:t>
                      </w:r>
                    </w:p>
                    <w:p w14:paraId="1F90928C"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grades or sorts the material (</w:t>
                      </w:r>
                      <w:proofErr w:type="gramStart"/>
                      <w:r w:rsidRPr="008B0858">
                        <w:rPr>
                          <w:szCs w:val="18"/>
                          <w:lang w:val="en-GB"/>
                        </w:rPr>
                        <w:t>e.g.</w:t>
                      </w:r>
                      <w:proofErr w:type="gramEnd"/>
                      <w:r w:rsidRPr="008B0858">
                        <w:rPr>
                          <w:szCs w:val="18"/>
                          <w:lang w:val="en-GB"/>
                        </w:rPr>
                        <w:t xml:space="preserve"> classifies wood according to its quality, size, colour); or</w:t>
                      </w:r>
                    </w:p>
                    <w:p w14:paraId="0852D32A"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mixes different input materials (</w:t>
                      </w:r>
                      <w:proofErr w:type="gramStart"/>
                      <w:r w:rsidRPr="008B0858">
                        <w:rPr>
                          <w:szCs w:val="18"/>
                          <w:lang w:val="en-GB"/>
                        </w:rPr>
                        <w:t>e.g.</w:t>
                      </w:r>
                      <w:proofErr w:type="gramEnd"/>
                      <w:r w:rsidRPr="008B0858">
                        <w:rPr>
                          <w:szCs w:val="18"/>
                          <w:lang w:val="en-GB"/>
                        </w:rPr>
                        <w:t xml:space="preserve"> FSC 100%, controlled material, FSC controlled wood); or</w:t>
                      </w:r>
                    </w:p>
                    <w:p w14:paraId="6C7B9E9D"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 xml:space="preserve">a contractor applies the FSC label to the product; or </w:t>
                      </w:r>
                    </w:p>
                    <w:p w14:paraId="5D80DB41"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does not physically return the FSC-certified product following outsourced processing; or</w:t>
                      </w:r>
                    </w:p>
                    <w:p w14:paraId="33682DF2"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ctivities are outsourced to an organi</w:t>
                      </w:r>
                      <w:r>
                        <w:rPr>
                          <w:szCs w:val="18"/>
                          <w:lang w:val="en-GB"/>
                        </w:rPr>
                        <w:t>s</w:t>
                      </w:r>
                      <w:r w:rsidRPr="008B0858">
                        <w:rPr>
                          <w:szCs w:val="18"/>
                          <w:lang w:val="en-GB"/>
                        </w:rPr>
                        <w:t>ation in another country with a Transparency International Corruption Perception Index (CPI) lower than 50.</w:t>
                      </w:r>
                    </w:p>
                    <w:p w14:paraId="3EB774E1" w14:textId="77777777" w:rsidR="00841080" w:rsidRDefault="00841080" w:rsidP="00841080">
                      <w:r>
                        <w:t>NOTE: Even in cases that are not considered ‘high risk’ as per the indicators above, the certification body may require on-site audits at a contractor’s facility if any risk of improper additions or mixing by the contractor is identified.</w:t>
                      </w:r>
                    </w:p>
                    <w:p w14:paraId="1F0BBF05" w14:textId="77777777" w:rsidR="00841080" w:rsidRPr="002872FC" w:rsidRDefault="00841080" w:rsidP="00841080">
                      <w:pPr>
                        <w:rPr>
                          <w:szCs w:val="18"/>
                        </w:rPr>
                      </w:pPr>
                      <w:r w:rsidRPr="002872FC">
                        <w:rPr>
                          <w:szCs w:val="18"/>
                        </w:rPr>
                        <w:t>Even when one or more of the above high-risk indicators apply to the</w:t>
                      </w:r>
                      <w:r>
                        <w:rPr>
                          <w:szCs w:val="18"/>
                        </w:rPr>
                        <w:t xml:space="preserve"> </w:t>
                      </w:r>
                      <w:r w:rsidRPr="002872FC">
                        <w:rPr>
                          <w:szCs w:val="18"/>
                        </w:rPr>
                        <w:t>outsourced activity, the certification body may approve the low-risk</w:t>
                      </w:r>
                      <w:r>
                        <w:rPr>
                          <w:szCs w:val="18"/>
                        </w:rPr>
                        <w:t xml:space="preserve"> </w:t>
                      </w:r>
                      <w:r w:rsidRPr="002872FC">
                        <w:rPr>
                          <w:szCs w:val="18"/>
                        </w:rPr>
                        <w:t>categorization if a low risk of contamination can be demonstrated due to one of</w:t>
                      </w:r>
                      <w:r>
                        <w:rPr>
                          <w:szCs w:val="18"/>
                        </w:rPr>
                        <w:t xml:space="preserve"> </w:t>
                      </w:r>
                      <w:r w:rsidRPr="002872FC">
                        <w:rPr>
                          <w:szCs w:val="18"/>
                        </w:rPr>
                        <w:t>the following factors:</w:t>
                      </w:r>
                    </w:p>
                    <w:p w14:paraId="20ABF025"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ermanently labelled or marked in a way that the contractor cannot alter or exchange products (</w:t>
                      </w:r>
                      <w:proofErr w:type="gramStart"/>
                      <w:r w:rsidRPr="00A10CFA">
                        <w:rPr>
                          <w:szCs w:val="18"/>
                        </w:rPr>
                        <w:t>e.g.</w:t>
                      </w:r>
                      <w:proofErr w:type="gramEnd"/>
                      <w:r w:rsidRPr="00A10CFA">
                        <w:rPr>
                          <w:szCs w:val="18"/>
                        </w:rPr>
                        <w:t xml:space="preserve"> heat brand, printed materials); or</w:t>
                      </w:r>
                    </w:p>
                    <w:p w14:paraId="7F28804C"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alletized or otherwise maintained as a secure unit that is not broken apart during outsourcing; or</w:t>
                      </w:r>
                    </w:p>
                    <w:p w14:paraId="4FCEE10A"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employed for services that do not involve manufacture or transformation of certified products (</w:t>
                      </w:r>
                      <w:proofErr w:type="gramStart"/>
                      <w:r w:rsidRPr="00A10CFA">
                        <w:rPr>
                          <w:szCs w:val="18"/>
                        </w:rPr>
                        <w:t>e.g.</w:t>
                      </w:r>
                      <w:proofErr w:type="gramEnd"/>
                      <w:r w:rsidRPr="00A10CFA">
                        <w:rPr>
                          <w:szCs w:val="18"/>
                        </w:rPr>
                        <w:t xml:space="preserve"> warehousing, storage, distribution, logistics); or</w:t>
                      </w:r>
                    </w:p>
                    <w:p w14:paraId="4E9C192B"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an FSC-certified organization that includes documented procedures for outsourcing services within the scope of its certificate.</w:t>
                      </w:r>
                      <w:r w:rsidRPr="00A10CFA">
                        <w:rPr>
                          <w:szCs w:val="18"/>
                        </w:rPr>
                        <w:cr/>
                      </w:r>
                    </w:p>
                    <w:p w14:paraId="557E6CF9" w14:textId="77777777" w:rsidR="00841080" w:rsidRDefault="00841080" w:rsidP="00841080">
                      <w:pPr>
                        <w:rPr>
                          <w:szCs w:val="18"/>
                        </w:rPr>
                      </w:pPr>
                    </w:p>
                    <w:p w14:paraId="6E276AF0" w14:textId="77777777" w:rsidR="00841080" w:rsidRDefault="00841080" w:rsidP="00841080">
                      <w:pPr>
                        <w:rPr>
                          <w:szCs w:val="18"/>
                        </w:rPr>
                      </w:pPr>
                    </w:p>
                    <w:p w14:paraId="793E7B43" w14:textId="77777777" w:rsidR="00841080" w:rsidRPr="008B0858" w:rsidRDefault="00841080" w:rsidP="00841080">
                      <w:pPr>
                        <w:rPr>
                          <w:b/>
                        </w:rPr>
                      </w:pPr>
                    </w:p>
                  </w:txbxContent>
                </v:textbox>
                <w10:wrap type="square"/>
              </v:shape>
            </w:pict>
          </mc:Fallback>
        </mc:AlternateContent>
      </w:r>
    </w:p>
    <w:p w14:paraId="2D82EBA0" w14:textId="77777777" w:rsidR="00841080" w:rsidRPr="00E15925" w:rsidRDefault="00841080" w:rsidP="00841080">
      <w:pPr>
        <w:spacing w:after="0"/>
      </w:pPr>
    </w:p>
    <w:p w14:paraId="12961C00" w14:textId="77777777" w:rsidR="00841080" w:rsidRPr="00E15925" w:rsidRDefault="00841080" w:rsidP="004D392C">
      <w:pPr>
        <w:pStyle w:val="Prrafodelista"/>
        <w:numPr>
          <w:ilvl w:val="0"/>
          <w:numId w:val="12"/>
        </w:numPr>
        <w:spacing w:after="240" w:line="276" w:lineRule="auto"/>
        <w:ind w:left="360"/>
        <w:outlineLvl w:val="0"/>
        <w:rPr>
          <w:b/>
          <w:color w:val="005C40"/>
          <w:sz w:val="24"/>
          <w:lang w:val="en-GB"/>
        </w:rPr>
      </w:pPr>
      <w:bookmarkStart w:id="5" w:name="_Toc498509647"/>
      <w:bookmarkStart w:id="6" w:name="_Toc116996991"/>
      <w:r w:rsidRPr="00E15925">
        <w:rPr>
          <w:b/>
          <w:color w:val="005C40"/>
          <w:sz w:val="24"/>
          <w:lang w:val="en-GB"/>
        </w:rPr>
        <w:t>Benefits of using an FSC-certified contractor</w:t>
      </w:r>
      <w:bookmarkEnd w:id="5"/>
      <w:bookmarkEnd w:id="6"/>
      <w:r w:rsidRPr="00E15925">
        <w:rPr>
          <w:b/>
          <w:color w:val="005C40"/>
          <w:sz w:val="24"/>
          <w:lang w:val="en-GB"/>
        </w:rPr>
        <w:t xml:space="preserve"> </w:t>
      </w:r>
    </w:p>
    <w:p w14:paraId="23BCF70B" w14:textId="1A0F1FBC" w:rsidR="00841080" w:rsidRPr="00E15925" w:rsidRDefault="00841080" w:rsidP="00841080">
      <w:pPr>
        <w:rPr>
          <w:szCs w:val="18"/>
        </w:rPr>
      </w:pPr>
      <w:r w:rsidRPr="00E15925">
        <w:rPr>
          <w:szCs w:val="18"/>
        </w:rPr>
        <w:t xml:space="preserve">If you have the option of using an FSC-certified contractor, we recommend this solution because it provides you with the highest level of assurance for the contractor’s compliance with the FSC </w:t>
      </w:r>
      <w:r w:rsidRPr="00E15925">
        <w:rPr>
          <w:szCs w:val="18"/>
        </w:rPr>
        <w:lastRenderedPageBreak/>
        <w:t>requirements. Because no on-site audits of the contractor are required, you can even save costs externally and internally</w:t>
      </w:r>
      <w:r w:rsidR="000E65B8">
        <w:rPr>
          <w:szCs w:val="18"/>
        </w:rPr>
        <w:t>.</w:t>
      </w:r>
      <w:r w:rsidRPr="00E15925">
        <w:rPr>
          <w:szCs w:val="18"/>
        </w:rPr>
        <w:t xml:space="preserve"> </w:t>
      </w:r>
    </w:p>
    <w:p w14:paraId="235E2452" w14:textId="77777777" w:rsidR="00841080" w:rsidRPr="00E15925" w:rsidRDefault="00841080" w:rsidP="00841080">
      <w:pPr>
        <w:keepNext/>
        <w:spacing w:after="0"/>
        <w:rPr>
          <w:szCs w:val="18"/>
        </w:rPr>
      </w:pPr>
      <w:r w:rsidRPr="00E15925">
        <w:rPr>
          <w:szCs w:val="18"/>
        </w:rPr>
        <w:t>Below is an overview of the preconditions for outsourcing that apply, depending on whether the contractor is FSC-certified or not.</w:t>
      </w:r>
    </w:p>
    <w:p w14:paraId="6DA42C46" w14:textId="77777777" w:rsidR="00841080" w:rsidRPr="00E15925" w:rsidRDefault="00841080" w:rsidP="00841080">
      <w:pPr>
        <w:spacing w:after="0"/>
        <w:rPr>
          <w:szCs w:val="18"/>
        </w:rPr>
      </w:pPr>
    </w:p>
    <w:p w14:paraId="4E4370C1" w14:textId="77777777" w:rsidR="00841080" w:rsidRPr="00E15925" w:rsidRDefault="00841080" w:rsidP="00841080">
      <w:pPr>
        <w:rPr>
          <w:b/>
          <w:szCs w:val="18"/>
        </w:rPr>
      </w:pPr>
      <w:r w:rsidRPr="00E15925">
        <w:rPr>
          <w:b/>
          <w:szCs w:val="18"/>
        </w:rPr>
        <w:t>TABLE 2. Key preconditions and requirements for outsourcing</w:t>
      </w:r>
    </w:p>
    <w:tbl>
      <w:tblPr>
        <w:tblStyle w:val="Tablaconcuadrcula"/>
        <w:tblW w:w="0" w:type="auto"/>
        <w:tblLook w:val="04A0" w:firstRow="1" w:lastRow="0" w:firstColumn="1" w:lastColumn="0" w:noHBand="0" w:noVBand="1"/>
      </w:tblPr>
      <w:tblGrid>
        <w:gridCol w:w="4508"/>
        <w:gridCol w:w="2254"/>
        <w:gridCol w:w="2255"/>
      </w:tblGrid>
      <w:tr w:rsidR="00841080" w:rsidRPr="00E15925" w14:paraId="1419911D" w14:textId="77777777" w:rsidTr="00277D13">
        <w:tc>
          <w:tcPr>
            <w:tcW w:w="4621" w:type="dxa"/>
          </w:tcPr>
          <w:p w14:paraId="0C496CF7" w14:textId="77777777" w:rsidR="00841080" w:rsidRPr="00E15925" w:rsidRDefault="00841080" w:rsidP="00277D13">
            <w:pPr>
              <w:spacing w:before="60" w:after="60" w:line="276" w:lineRule="auto"/>
              <w:rPr>
                <w:b/>
                <w:szCs w:val="18"/>
                <w:lang w:val="en-GB"/>
              </w:rPr>
            </w:pPr>
            <w:r w:rsidRPr="00E15925">
              <w:rPr>
                <w:b/>
                <w:szCs w:val="18"/>
                <w:lang w:val="en-GB"/>
              </w:rPr>
              <w:t>Requirement</w:t>
            </w:r>
          </w:p>
        </w:tc>
        <w:tc>
          <w:tcPr>
            <w:tcW w:w="2310" w:type="dxa"/>
          </w:tcPr>
          <w:p w14:paraId="77E5F2D4" w14:textId="77777777" w:rsidR="00841080" w:rsidRPr="00E15925" w:rsidRDefault="00841080" w:rsidP="00277D13">
            <w:pPr>
              <w:spacing w:before="60" w:after="60" w:line="276" w:lineRule="auto"/>
              <w:jc w:val="center"/>
              <w:rPr>
                <w:b/>
                <w:szCs w:val="18"/>
                <w:lang w:val="en-GB"/>
              </w:rPr>
            </w:pPr>
            <w:r w:rsidRPr="00E15925">
              <w:rPr>
                <w:b/>
                <w:szCs w:val="18"/>
                <w:lang w:val="en-GB"/>
              </w:rPr>
              <w:t>Certified contractor</w:t>
            </w:r>
          </w:p>
        </w:tc>
        <w:tc>
          <w:tcPr>
            <w:tcW w:w="2311" w:type="dxa"/>
          </w:tcPr>
          <w:p w14:paraId="4BA1AA92" w14:textId="77777777" w:rsidR="00841080" w:rsidRPr="00E15925" w:rsidRDefault="00841080" w:rsidP="00277D13">
            <w:pPr>
              <w:spacing w:before="60" w:after="60" w:line="276" w:lineRule="auto"/>
              <w:jc w:val="center"/>
              <w:rPr>
                <w:b/>
                <w:szCs w:val="18"/>
                <w:lang w:val="en-GB"/>
              </w:rPr>
            </w:pPr>
            <w:r w:rsidRPr="00E15925">
              <w:rPr>
                <w:b/>
                <w:szCs w:val="18"/>
                <w:lang w:val="en-GB"/>
              </w:rPr>
              <w:t>Non-certified contractor</w:t>
            </w:r>
          </w:p>
        </w:tc>
      </w:tr>
      <w:tr w:rsidR="00841080" w:rsidRPr="00E15925" w14:paraId="6CA4EF04" w14:textId="77777777" w:rsidTr="00277D13">
        <w:tc>
          <w:tcPr>
            <w:tcW w:w="4621" w:type="dxa"/>
          </w:tcPr>
          <w:p w14:paraId="33E0B27E" w14:textId="77777777" w:rsidR="00841080" w:rsidRPr="00E15925" w:rsidRDefault="00841080" w:rsidP="00277D13">
            <w:pPr>
              <w:spacing w:before="60" w:after="60" w:line="276" w:lineRule="auto"/>
              <w:rPr>
                <w:szCs w:val="18"/>
                <w:lang w:val="en-GB"/>
              </w:rPr>
            </w:pPr>
            <w:r w:rsidRPr="00E15925">
              <w:rPr>
                <w:szCs w:val="18"/>
                <w:lang w:val="en-GB"/>
              </w:rPr>
              <w:t>The contracting organisation has legal ownership of all materials to be included in the outsourced process, and does not relinquish the ownership during outsourced processing</w:t>
            </w:r>
          </w:p>
        </w:tc>
        <w:tc>
          <w:tcPr>
            <w:tcW w:w="2310" w:type="dxa"/>
            <w:vAlign w:val="center"/>
          </w:tcPr>
          <w:p w14:paraId="4E2C650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c>
          <w:tcPr>
            <w:tcW w:w="2311" w:type="dxa"/>
            <w:vAlign w:val="center"/>
          </w:tcPr>
          <w:p w14:paraId="182C0ABF"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841080" w:rsidRPr="00E15925" w14:paraId="6EA38357" w14:textId="77777777" w:rsidTr="00277D13">
        <w:tc>
          <w:tcPr>
            <w:tcW w:w="4621" w:type="dxa"/>
          </w:tcPr>
          <w:p w14:paraId="0E725E0C" w14:textId="77777777" w:rsidR="00841080" w:rsidRPr="00E15925" w:rsidRDefault="00841080" w:rsidP="00277D13">
            <w:pPr>
              <w:spacing w:before="60" w:after="60" w:line="276" w:lineRule="auto"/>
              <w:rPr>
                <w:szCs w:val="18"/>
                <w:lang w:val="en-GB"/>
              </w:rPr>
            </w:pPr>
            <w:r w:rsidRPr="00E15925">
              <w:rPr>
                <w:szCs w:val="18"/>
                <w:lang w:val="en-GB"/>
              </w:rPr>
              <w:t xml:space="preserve">Outsourcing agreement between the contracting organisation and each contractor covers the right of the FSC-accredited certification body to audit the contractor </w:t>
            </w:r>
          </w:p>
        </w:tc>
        <w:tc>
          <w:tcPr>
            <w:tcW w:w="2310" w:type="dxa"/>
            <w:vAlign w:val="center"/>
          </w:tcPr>
          <w:p w14:paraId="548EB3EC"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 xml:space="preserve"> </w:t>
            </w:r>
          </w:p>
        </w:tc>
        <w:tc>
          <w:tcPr>
            <w:tcW w:w="2311" w:type="dxa"/>
            <w:vAlign w:val="center"/>
          </w:tcPr>
          <w:p w14:paraId="01993C1B" w14:textId="77777777" w:rsidR="00841080" w:rsidRPr="00E15925" w:rsidRDefault="00841080" w:rsidP="00277D13">
            <w:pPr>
              <w:spacing w:before="60" w:after="60" w:line="276" w:lineRule="auto"/>
              <w:jc w:val="center"/>
              <w:rPr>
                <w:rFonts w:eastAsiaTheme="minorHAnsi" w:cstheme="minorBidi"/>
                <w:b/>
                <w:color w:val="000000" w:themeColor="text1"/>
                <w:szCs w:val="18"/>
                <w:lang w:val="en-GB"/>
              </w:rPr>
            </w:pPr>
            <w:r w:rsidRPr="00E15925">
              <w:rPr>
                <w:b/>
                <w:color w:val="000000" w:themeColor="text1"/>
                <w:szCs w:val="18"/>
                <w:lang w:val="en-GB"/>
              </w:rPr>
              <w:t>X</w:t>
            </w:r>
          </w:p>
        </w:tc>
      </w:tr>
      <w:tr w:rsidR="00841080" w:rsidRPr="00E15925" w14:paraId="3E45EA58" w14:textId="77777777" w:rsidTr="00277D13">
        <w:tc>
          <w:tcPr>
            <w:tcW w:w="4621" w:type="dxa"/>
          </w:tcPr>
          <w:p w14:paraId="11F28EE7" w14:textId="716B2394" w:rsidR="00E673A0" w:rsidRPr="00E15925" w:rsidRDefault="00235901" w:rsidP="00277D13">
            <w:pPr>
              <w:spacing w:before="60" w:after="60" w:line="276" w:lineRule="auto"/>
              <w:rPr>
                <w:szCs w:val="18"/>
                <w:lang w:val="en-GB"/>
              </w:rPr>
            </w:pPr>
            <w:r>
              <w:rPr>
                <w:szCs w:val="18"/>
                <w:lang w:val="en-GB"/>
              </w:rPr>
              <w:t>Organisa</w:t>
            </w:r>
            <w:r w:rsidR="00B13E46">
              <w:rPr>
                <w:szCs w:val="18"/>
                <w:lang w:val="en-GB"/>
              </w:rPr>
              <w:t>tion provide</w:t>
            </w:r>
            <w:r w:rsidR="00B73133">
              <w:rPr>
                <w:szCs w:val="18"/>
                <w:lang w:val="en-GB"/>
              </w:rPr>
              <w:t>s</w:t>
            </w:r>
            <w:r w:rsidR="00B13E46">
              <w:rPr>
                <w:szCs w:val="18"/>
                <w:lang w:val="en-GB"/>
              </w:rPr>
              <w:t xml:space="preserve"> documented procedures to sub</w:t>
            </w:r>
            <w:r w:rsidR="002D2039">
              <w:rPr>
                <w:szCs w:val="18"/>
                <w:lang w:val="en-GB"/>
              </w:rPr>
              <w:t>contractors (can be documented control system or addendum to outsourcing agreement)</w:t>
            </w:r>
          </w:p>
        </w:tc>
        <w:tc>
          <w:tcPr>
            <w:tcW w:w="2310" w:type="dxa"/>
            <w:vAlign w:val="center"/>
          </w:tcPr>
          <w:p w14:paraId="21610152" w14:textId="77777777" w:rsidR="00841080" w:rsidRPr="00E15925" w:rsidRDefault="00841080" w:rsidP="00277D13">
            <w:pPr>
              <w:spacing w:before="60" w:after="60" w:line="276" w:lineRule="auto"/>
              <w:jc w:val="center"/>
              <w:rPr>
                <w:b/>
                <w:color w:val="000000" w:themeColor="text1"/>
                <w:szCs w:val="18"/>
                <w:lang w:val="en-GB"/>
              </w:rPr>
            </w:pPr>
          </w:p>
        </w:tc>
        <w:tc>
          <w:tcPr>
            <w:tcW w:w="2311" w:type="dxa"/>
            <w:vAlign w:val="center"/>
          </w:tcPr>
          <w:p w14:paraId="217C729E"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841080" w:rsidRPr="00E15925" w14:paraId="37D0668D" w14:textId="77777777" w:rsidTr="00277D13">
        <w:tc>
          <w:tcPr>
            <w:tcW w:w="4621" w:type="dxa"/>
          </w:tcPr>
          <w:p w14:paraId="1B3C0EBC" w14:textId="371C6FD5" w:rsidR="00841080" w:rsidRPr="00E15925" w:rsidRDefault="00841080" w:rsidP="00277D13">
            <w:pPr>
              <w:spacing w:before="60" w:after="60" w:line="276" w:lineRule="auto"/>
              <w:rPr>
                <w:szCs w:val="18"/>
                <w:lang w:val="en-GB"/>
              </w:rPr>
            </w:pPr>
            <w:r w:rsidRPr="00E15925">
              <w:rPr>
                <w:szCs w:val="18"/>
                <w:lang w:val="en-GB"/>
              </w:rPr>
              <w:t xml:space="preserve">On-site auditing of contractors by </w:t>
            </w:r>
            <w:r w:rsidR="00D26ACE">
              <w:rPr>
                <w:szCs w:val="18"/>
                <w:lang w:val="en-GB"/>
              </w:rPr>
              <w:t>Preferred by Nature</w:t>
            </w:r>
            <w:r w:rsidRPr="00E15925">
              <w:rPr>
                <w:szCs w:val="18"/>
                <w:lang w:val="en-GB"/>
              </w:rPr>
              <w:t xml:space="preserve"> is mandatory if the outsourcing is deemed high-risk for any of the reasons mentioned in Box 1</w:t>
            </w:r>
          </w:p>
        </w:tc>
        <w:tc>
          <w:tcPr>
            <w:tcW w:w="2310" w:type="dxa"/>
            <w:vAlign w:val="center"/>
          </w:tcPr>
          <w:p w14:paraId="6A0DF0D3" w14:textId="77777777" w:rsidR="00841080" w:rsidRPr="00E15925" w:rsidRDefault="00841080" w:rsidP="00277D13">
            <w:pPr>
              <w:spacing w:before="60" w:after="60" w:line="276" w:lineRule="auto"/>
              <w:jc w:val="center"/>
              <w:rPr>
                <w:b/>
                <w:color w:val="000000" w:themeColor="text1"/>
                <w:szCs w:val="18"/>
                <w:lang w:val="en-GB"/>
              </w:rPr>
            </w:pPr>
          </w:p>
        </w:tc>
        <w:tc>
          <w:tcPr>
            <w:tcW w:w="2311" w:type="dxa"/>
            <w:vAlign w:val="center"/>
          </w:tcPr>
          <w:p w14:paraId="33DCC72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56456B" w:rsidRPr="00E15925" w14:paraId="78120404" w14:textId="77777777" w:rsidTr="00277D13">
        <w:tc>
          <w:tcPr>
            <w:tcW w:w="4621" w:type="dxa"/>
          </w:tcPr>
          <w:p w14:paraId="739D46DD" w14:textId="5A879883" w:rsidR="00270DE3" w:rsidRPr="00E15925" w:rsidRDefault="00735185" w:rsidP="00277D13">
            <w:pPr>
              <w:spacing w:before="60" w:after="60" w:line="276" w:lineRule="auto"/>
              <w:rPr>
                <w:szCs w:val="18"/>
              </w:rPr>
            </w:pPr>
            <w:r>
              <w:t>Certificate holder</w:t>
            </w:r>
            <w:r w:rsidR="00270DE3">
              <w:t xml:space="preserve"> need</w:t>
            </w:r>
            <w:r>
              <w:t xml:space="preserve">s </w:t>
            </w:r>
            <w:r w:rsidR="00270DE3">
              <w:t xml:space="preserve">to include outsourced companies/contractors in their </w:t>
            </w:r>
            <w:r>
              <w:t>self-assessment</w:t>
            </w:r>
            <w:r w:rsidR="00270DE3">
              <w:t xml:space="preserve">. This could be inclusive or separate for each sub-contractor. </w:t>
            </w:r>
          </w:p>
        </w:tc>
        <w:tc>
          <w:tcPr>
            <w:tcW w:w="2310" w:type="dxa"/>
            <w:vAlign w:val="center"/>
          </w:tcPr>
          <w:p w14:paraId="73B47C00" w14:textId="68FB9CCC"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c>
          <w:tcPr>
            <w:tcW w:w="2311" w:type="dxa"/>
            <w:vAlign w:val="center"/>
          </w:tcPr>
          <w:p w14:paraId="6E06059B" w14:textId="2953806E"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r>
      <w:tr w:rsidR="008F09EA" w:rsidRPr="00E15925" w14:paraId="6048272A" w14:textId="77777777" w:rsidTr="00277D13">
        <w:tc>
          <w:tcPr>
            <w:tcW w:w="4621" w:type="dxa"/>
          </w:tcPr>
          <w:p w14:paraId="3515709B" w14:textId="507424FB" w:rsidR="008F09EA" w:rsidRDefault="008F09EA" w:rsidP="00277D13">
            <w:pPr>
              <w:spacing w:before="60" w:after="60" w:line="276" w:lineRule="auto"/>
            </w:pPr>
            <w:r>
              <w:t xml:space="preserve">Additional evidence in terms of Core </w:t>
            </w:r>
            <w:proofErr w:type="spellStart"/>
            <w:r>
              <w:t>Labour</w:t>
            </w:r>
            <w:proofErr w:type="spellEnd"/>
            <w:r>
              <w:t xml:space="preserve"> Requirements </w:t>
            </w:r>
            <w:r>
              <w:rPr>
                <w:rStyle w:val="Refdenotaalpie"/>
              </w:rPr>
              <w:footnoteReference w:id="2"/>
            </w:r>
          </w:p>
        </w:tc>
        <w:tc>
          <w:tcPr>
            <w:tcW w:w="2310" w:type="dxa"/>
            <w:vAlign w:val="center"/>
          </w:tcPr>
          <w:p w14:paraId="128DC952" w14:textId="4C2395BE"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c>
          <w:tcPr>
            <w:tcW w:w="2311" w:type="dxa"/>
            <w:vAlign w:val="center"/>
          </w:tcPr>
          <w:p w14:paraId="64710E8D" w14:textId="45C94A7A"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r>
    </w:tbl>
    <w:p w14:paraId="50FB0B16" w14:textId="77777777" w:rsidR="00841080" w:rsidRPr="00E15925" w:rsidRDefault="00841080" w:rsidP="00841080">
      <w:pPr>
        <w:rPr>
          <w:szCs w:val="20"/>
        </w:rPr>
      </w:pPr>
      <w:r w:rsidRPr="00E15925">
        <w:rPr>
          <w:noProof/>
          <w:szCs w:val="18"/>
          <w:lang w:eastAsia="en-GB"/>
        </w:rPr>
        <w:lastRenderedPageBreak/>
        <mc:AlternateContent>
          <mc:Choice Requires="wps">
            <w:drawing>
              <wp:anchor distT="0" distB="0" distL="114300" distR="114300" simplePos="0" relativeHeight="251671552" behindDoc="0" locked="0" layoutInCell="1" allowOverlap="1" wp14:anchorId="7DF2251C" wp14:editId="10FD8E1C">
                <wp:simplePos x="0" y="0"/>
                <wp:positionH relativeFrom="margin">
                  <wp:align>right</wp:align>
                </wp:positionH>
                <wp:positionV relativeFrom="paragraph">
                  <wp:posOffset>360680</wp:posOffset>
                </wp:positionV>
                <wp:extent cx="5734050" cy="3419475"/>
                <wp:effectExtent l="0" t="0" r="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41947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D07BA" w14:textId="570BEFE9" w:rsidR="00841080" w:rsidRPr="00F5659A" w:rsidRDefault="00841080" w:rsidP="00841080">
                            <w:pPr>
                              <w:rPr>
                                <w:b/>
                                <w:sz w:val="20"/>
                                <w:szCs w:val="20"/>
                              </w:rPr>
                            </w:pPr>
                            <w:r>
                              <w:rPr>
                                <w:b/>
                                <w:sz w:val="20"/>
                                <w:szCs w:val="20"/>
                              </w:rPr>
                              <w:t xml:space="preserve">Box 2: </w:t>
                            </w:r>
                            <w:r w:rsidRPr="00F5659A">
                              <w:rPr>
                                <w:b/>
                                <w:sz w:val="20"/>
                                <w:szCs w:val="20"/>
                              </w:rPr>
                              <w:t xml:space="preserve">Using certified contractors – </w:t>
                            </w:r>
                            <w:r w:rsidR="005E0A44">
                              <w:rPr>
                                <w:b/>
                                <w:sz w:val="20"/>
                                <w:szCs w:val="20"/>
                              </w:rPr>
                              <w:t>4</w:t>
                            </w:r>
                            <w:r w:rsidRPr="00F5659A">
                              <w:rPr>
                                <w:b/>
                                <w:sz w:val="20"/>
                                <w:szCs w:val="20"/>
                              </w:rPr>
                              <w:t xml:space="preserve"> important points</w:t>
                            </w:r>
                          </w:p>
                          <w:p w14:paraId="131E6F92" w14:textId="18F7DED0"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When using a</w:t>
                            </w:r>
                            <w:r>
                              <w:rPr>
                                <w:iCs/>
                                <w:szCs w:val="18"/>
                                <w:lang w:val="en-GB"/>
                              </w:rPr>
                              <w:t>n</w:t>
                            </w:r>
                            <w:r w:rsidRPr="00F5659A">
                              <w:rPr>
                                <w:iCs/>
                                <w:szCs w:val="18"/>
                                <w:lang w:val="en-GB"/>
                              </w:rPr>
                              <w:t xml:space="preserve"> </w:t>
                            </w:r>
                            <w:r>
                              <w:rPr>
                                <w:iCs/>
                                <w:szCs w:val="18"/>
                                <w:lang w:val="en-GB"/>
                              </w:rPr>
                              <w:t>FSC-</w:t>
                            </w:r>
                            <w:r w:rsidRPr="00F5659A">
                              <w:rPr>
                                <w:iCs/>
                                <w:szCs w:val="18"/>
                                <w:lang w:val="en-GB"/>
                              </w:rPr>
                              <w:t>certified contractor, the certificate and its scope must be regularly validated at</w:t>
                            </w:r>
                            <w:r>
                              <w:rPr>
                                <w:iCs/>
                                <w:szCs w:val="18"/>
                                <w:lang w:val="en-GB"/>
                              </w:rPr>
                              <w:t xml:space="preserve"> </w:t>
                            </w:r>
                            <w:hyperlink r:id="rId20" w:history="1">
                              <w:r w:rsidRPr="002872FC" w:rsidDel="002872FC">
                                <w:rPr>
                                  <w:rStyle w:val="Hipervnculo"/>
                                  <w:szCs w:val="18"/>
                                  <w:lang w:val="en-GB"/>
                                </w:rPr>
                                <w:t>http://</w:t>
                              </w:r>
                              <w:r w:rsidRPr="002872FC">
                                <w:rPr>
                                  <w:rStyle w:val="Hipervnculo"/>
                                  <w:szCs w:val="18"/>
                                  <w:lang w:val="en-GB"/>
                                </w:rPr>
                                <w:t>info.fsc.org</w:t>
                              </w:r>
                            </w:hyperlink>
                            <w:r w:rsidRPr="00F5659A">
                              <w:rPr>
                                <w:iCs/>
                                <w:szCs w:val="18"/>
                                <w:lang w:val="en-GB"/>
                              </w:rPr>
                              <w:t>.</w:t>
                            </w:r>
                            <w:r>
                              <w:rPr>
                                <w:iCs/>
                                <w:szCs w:val="18"/>
                                <w:lang w:val="en-GB"/>
                              </w:rPr>
                              <w:t xml:space="preserve"> </w:t>
                            </w:r>
                          </w:p>
                          <w:p w14:paraId="11AAF767" w14:textId="77777777"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 xml:space="preserve">The outsourced activities and products must be included in the contractor’s FSC CoC certificate scope. </w:t>
                            </w:r>
                          </w:p>
                          <w:p w14:paraId="1F24CDB4" w14:textId="4D045118" w:rsidR="00E575B4" w:rsidRPr="00E575B4" w:rsidRDefault="00E575B4" w:rsidP="00E575B4">
                            <w:pPr>
                              <w:pStyle w:val="Prrafodelista"/>
                              <w:numPr>
                                <w:ilvl w:val="0"/>
                                <w:numId w:val="11"/>
                              </w:numPr>
                              <w:spacing w:before="0" w:after="200" w:line="276" w:lineRule="auto"/>
                              <w:jc w:val="left"/>
                              <w:rPr>
                                <w:iCs/>
                                <w:szCs w:val="18"/>
                                <w:lang w:val="en-GB"/>
                              </w:rPr>
                            </w:pPr>
                            <w:r w:rsidRPr="00D97B79">
                              <w:rPr>
                                <w:iCs/>
                                <w:szCs w:val="18"/>
                                <w:lang w:val="en-GB"/>
                              </w:rPr>
                              <w:t xml:space="preserve">Certificate Holder shall have a system to verify and collect evidence that outsourced activities </w:t>
                            </w:r>
                            <w:proofErr w:type="gramStart"/>
                            <w:r w:rsidRPr="00D97B79">
                              <w:rPr>
                                <w:iCs/>
                                <w:szCs w:val="18"/>
                                <w:lang w:val="en-GB"/>
                              </w:rPr>
                              <w:t>are  included</w:t>
                            </w:r>
                            <w:proofErr w:type="gramEnd"/>
                            <w:r w:rsidRPr="00D97B79">
                              <w:rPr>
                                <w:iCs/>
                                <w:szCs w:val="18"/>
                                <w:lang w:val="en-GB"/>
                              </w:rPr>
                              <w:t xml:space="preserve"> in the sub-contractor certificate scope. Evidence could be providing a copy of FSC CoC procedures (Contractor's own procedures on how they do outsource activity) where this is described</w:t>
                            </w:r>
                            <w:r>
                              <w:rPr>
                                <w:iCs/>
                                <w:szCs w:val="18"/>
                                <w:lang w:val="en-GB"/>
                              </w:rPr>
                              <w:t>;</w:t>
                            </w:r>
                            <w:r w:rsidRPr="00D97B79">
                              <w:rPr>
                                <w:iCs/>
                                <w:szCs w:val="18"/>
                                <w:lang w:val="en-GB"/>
                              </w:rPr>
                              <w:t xml:space="preserve"> </w:t>
                            </w:r>
                            <w:r w:rsidR="00BC15F2">
                              <w:rPr>
                                <w:iCs/>
                                <w:szCs w:val="18"/>
                                <w:lang w:val="en-GB"/>
                              </w:rPr>
                              <w:t xml:space="preserve">an excerpt of </w:t>
                            </w:r>
                            <w:r w:rsidRPr="00D97B79">
                              <w:rPr>
                                <w:iCs/>
                                <w:szCs w:val="18"/>
                                <w:lang w:val="en-GB"/>
                              </w:rPr>
                              <w:t>CB audit report</w:t>
                            </w:r>
                            <w:r>
                              <w:rPr>
                                <w:iCs/>
                                <w:szCs w:val="18"/>
                                <w:lang w:val="en-GB"/>
                              </w:rPr>
                              <w:t xml:space="preserve"> or t</w:t>
                            </w:r>
                            <w:r w:rsidRPr="00070D89">
                              <w:rPr>
                                <w:iCs/>
                                <w:szCs w:val="18"/>
                                <w:lang w:val="en-GB"/>
                              </w:rPr>
                              <w:t>he subcontractor’s CB confirms the relevant scope in writing</w:t>
                            </w:r>
                            <w:r w:rsidRPr="00D97B79">
                              <w:rPr>
                                <w:iCs/>
                                <w:szCs w:val="18"/>
                                <w:lang w:val="en-GB"/>
                              </w:rPr>
                              <w:t xml:space="preserve">. </w:t>
                            </w:r>
                            <w:r w:rsidR="00BC15F2">
                              <w:rPr>
                                <w:iCs/>
                                <w:szCs w:val="18"/>
                                <w:lang w:val="en-GB"/>
                              </w:rPr>
                              <w:t>S</w:t>
                            </w:r>
                            <w:r w:rsidRPr="00D97B79">
                              <w:rPr>
                                <w:iCs/>
                                <w:szCs w:val="18"/>
                                <w:lang w:val="en-GB"/>
                              </w:rPr>
                              <w:t>elf-declaration</w:t>
                            </w:r>
                            <w:r w:rsidR="00BC15F2">
                              <w:rPr>
                                <w:iCs/>
                                <w:szCs w:val="18"/>
                                <w:lang w:val="en-GB"/>
                              </w:rPr>
                              <w:t xml:space="preserve"> to this effect</w:t>
                            </w:r>
                            <w:r w:rsidRPr="00D97B79">
                              <w:rPr>
                                <w:iCs/>
                                <w:szCs w:val="18"/>
                                <w:lang w:val="en-GB"/>
                              </w:rPr>
                              <w:t xml:space="preserve"> is not sufficient</w:t>
                            </w:r>
                            <w:r w:rsidR="00A02307">
                              <w:rPr>
                                <w:iCs/>
                                <w:szCs w:val="18"/>
                                <w:lang w:val="en-GB"/>
                              </w:rPr>
                              <w:t xml:space="preserve"> on its own</w:t>
                            </w:r>
                            <w:r w:rsidRPr="00D97B79">
                              <w:rPr>
                                <w:iCs/>
                                <w:szCs w:val="18"/>
                                <w:lang w:val="en-GB"/>
                              </w:rPr>
                              <w:t xml:space="preserve">. </w:t>
                            </w:r>
                          </w:p>
                          <w:p w14:paraId="66E1E935" w14:textId="04251F0C" w:rsidR="00841080" w:rsidRPr="005E0A44" w:rsidRDefault="00841080" w:rsidP="004D392C">
                            <w:pPr>
                              <w:pStyle w:val="Prrafodelista"/>
                              <w:numPr>
                                <w:ilvl w:val="0"/>
                                <w:numId w:val="11"/>
                              </w:numPr>
                              <w:spacing w:before="0" w:after="200" w:line="276" w:lineRule="auto"/>
                              <w:jc w:val="left"/>
                              <w:rPr>
                                <w:iCs/>
                                <w:szCs w:val="18"/>
                                <w:lang w:val="en-GB"/>
                              </w:rPr>
                            </w:pPr>
                            <w:r>
                              <w:rPr>
                                <w:szCs w:val="18"/>
                                <w:lang w:val="en-GB"/>
                              </w:rPr>
                              <w:t>If the product is FSC-</w:t>
                            </w:r>
                            <w:r w:rsidRPr="00F5659A">
                              <w:rPr>
                                <w:szCs w:val="18"/>
                                <w:lang w:val="en-GB"/>
                              </w:rPr>
                              <w:t xml:space="preserve">labelled, the </w:t>
                            </w:r>
                            <w:r w:rsidRPr="00F5659A">
                              <w:rPr>
                                <w:szCs w:val="18"/>
                                <w:u w:val="single"/>
                                <w:lang w:val="en-GB"/>
                              </w:rPr>
                              <w:t>Contracting Organisation’s</w:t>
                            </w:r>
                            <w:r w:rsidRPr="00F5659A">
                              <w:rPr>
                                <w:szCs w:val="18"/>
                                <w:lang w:val="en-GB"/>
                              </w:rPr>
                              <w:t xml:space="preserve"> FSC Certificate Holder license code is used. </w:t>
                            </w:r>
                          </w:p>
                          <w:p w14:paraId="62BA74E3" w14:textId="77777777" w:rsidR="005E0A44" w:rsidRPr="00F5659A" w:rsidRDefault="005E0A44" w:rsidP="005E0A44">
                            <w:pPr>
                              <w:pStyle w:val="Prrafodelista"/>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F2251C" id="Text Box 14" o:spid="_x0000_s1032" type="#_x0000_t202" style="position:absolute;left:0;text-align:left;margin-left:400.3pt;margin-top:28.4pt;width:451.5pt;height:269.2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" fillcolor="#91b11b" stroked="f">
                <v:fill opacity="32896f"/>
                <v:textbox inset="21.6pt,21.6pt,21.6pt,21.6pt">
                  <w:txbxContent>
                    <w:p w14:paraId="71FD07BA" w14:textId="570BEFE9" w:rsidR="00841080" w:rsidRPr="00F5659A" w:rsidRDefault="00841080" w:rsidP="00841080">
                      <w:pPr>
                        <w:rPr>
                          <w:b/>
                          <w:sz w:val="20"/>
                          <w:szCs w:val="20"/>
                        </w:rPr>
                      </w:pPr>
                      <w:r>
                        <w:rPr>
                          <w:b/>
                          <w:sz w:val="20"/>
                          <w:szCs w:val="20"/>
                        </w:rPr>
                        <w:t xml:space="preserve">Box 2: </w:t>
                      </w:r>
                      <w:r w:rsidRPr="00F5659A">
                        <w:rPr>
                          <w:b/>
                          <w:sz w:val="20"/>
                          <w:szCs w:val="20"/>
                        </w:rPr>
                        <w:t xml:space="preserve">Using certified contractors – </w:t>
                      </w:r>
                      <w:r w:rsidR="005E0A44">
                        <w:rPr>
                          <w:b/>
                          <w:sz w:val="20"/>
                          <w:szCs w:val="20"/>
                        </w:rPr>
                        <w:t>4</w:t>
                      </w:r>
                      <w:r w:rsidRPr="00F5659A">
                        <w:rPr>
                          <w:b/>
                          <w:sz w:val="20"/>
                          <w:szCs w:val="20"/>
                        </w:rPr>
                        <w:t xml:space="preserve"> important points</w:t>
                      </w:r>
                    </w:p>
                    <w:p w14:paraId="131E6F92" w14:textId="18F7DED0"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When using a</w:t>
                      </w:r>
                      <w:r>
                        <w:rPr>
                          <w:iCs/>
                          <w:szCs w:val="18"/>
                          <w:lang w:val="en-GB"/>
                        </w:rPr>
                        <w:t>n</w:t>
                      </w:r>
                      <w:r w:rsidRPr="00F5659A">
                        <w:rPr>
                          <w:iCs/>
                          <w:szCs w:val="18"/>
                          <w:lang w:val="en-GB"/>
                        </w:rPr>
                        <w:t xml:space="preserve"> </w:t>
                      </w:r>
                      <w:r>
                        <w:rPr>
                          <w:iCs/>
                          <w:szCs w:val="18"/>
                          <w:lang w:val="en-GB"/>
                        </w:rPr>
                        <w:t>FSC-</w:t>
                      </w:r>
                      <w:r w:rsidRPr="00F5659A">
                        <w:rPr>
                          <w:iCs/>
                          <w:szCs w:val="18"/>
                          <w:lang w:val="en-GB"/>
                        </w:rPr>
                        <w:t>certified contractor, the certificate and its scope must be regularly validated at</w:t>
                      </w:r>
                      <w:r>
                        <w:rPr>
                          <w:iCs/>
                          <w:szCs w:val="18"/>
                          <w:lang w:val="en-GB"/>
                        </w:rPr>
                        <w:t xml:space="preserve"> </w:t>
                      </w:r>
                      <w:hyperlink r:id="rId21" w:history="1">
                        <w:r w:rsidRPr="002872FC" w:rsidDel="002872FC">
                          <w:rPr>
                            <w:rStyle w:val="Hipervnculo"/>
                            <w:szCs w:val="18"/>
                            <w:lang w:val="en-GB"/>
                          </w:rPr>
                          <w:t>http://</w:t>
                        </w:r>
                        <w:r w:rsidRPr="002872FC">
                          <w:rPr>
                            <w:rStyle w:val="Hipervnculo"/>
                            <w:szCs w:val="18"/>
                            <w:lang w:val="en-GB"/>
                          </w:rPr>
                          <w:t>info.fsc.org</w:t>
                        </w:r>
                      </w:hyperlink>
                      <w:r w:rsidRPr="00F5659A">
                        <w:rPr>
                          <w:iCs/>
                          <w:szCs w:val="18"/>
                          <w:lang w:val="en-GB"/>
                        </w:rPr>
                        <w:t>.</w:t>
                      </w:r>
                      <w:r>
                        <w:rPr>
                          <w:iCs/>
                          <w:szCs w:val="18"/>
                          <w:lang w:val="en-GB"/>
                        </w:rPr>
                        <w:t xml:space="preserve"> </w:t>
                      </w:r>
                    </w:p>
                    <w:p w14:paraId="11AAF767" w14:textId="77777777"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 xml:space="preserve">The outsourced activities and products must be included in the contractor’s FSC CoC certificate scope. </w:t>
                      </w:r>
                    </w:p>
                    <w:p w14:paraId="1F24CDB4" w14:textId="4D045118" w:rsidR="00E575B4" w:rsidRPr="00E575B4" w:rsidRDefault="00E575B4" w:rsidP="00E575B4">
                      <w:pPr>
                        <w:pStyle w:val="Prrafodelista"/>
                        <w:numPr>
                          <w:ilvl w:val="0"/>
                          <w:numId w:val="11"/>
                        </w:numPr>
                        <w:spacing w:before="0" w:after="200" w:line="276" w:lineRule="auto"/>
                        <w:jc w:val="left"/>
                        <w:rPr>
                          <w:iCs/>
                          <w:szCs w:val="18"/>
                          <w:lang w:val="en-GB"/>
                        </w:rPr>
                      </w:pPr>
                      <w:r w:rsidRPr="00D97B79">
                        <w:rPr>
                          <w:iCs/>
                          <w:szCs w:val="18"/>
                          <w:lang w:val="en-GB"/>
                        </w:rPr>
                        <w:t xml:space="preserve">Certificate Holder shall have a system to verify and collect evidence that outsourced activities </w:t>
                      </w:r>
                      <w:proofErr w:type="gramStart"/>
                      <w:r w:rsidRPr="00D97B79">
                        <w:rPr>
                          <w:iCs/>
                          <w:szCs w:val="18"/>
                          <w:lang w:val="en-GB"/>
                        </w:rPr>
                        <w:t>are  included</w:t>
                      </w:r>
                      <w:proofErr w:type="gramEnd"/>
                      <w:r w:rsidRPr="00D97B79">
                        <w:rPr>
                          <w:iCs/>
                          <w:szCs w:val="18"/>
                          <w:lang w:val="en-GB"/>
                        </w:rPr>
                        <w:t xml:space="preserve"> in the sub-contractor certificate scope. Evidence could be providing a copy of FSC CoC procedures (Contractor's own procedures on how they do outsource activity) where this is described</w:t>
                      </w:r>
                      <w:r>
                        <w:rPr>
                          <w:iCs/>
                          <w:szCs w:val="18"/>
                          <w:lang w:val="en-GB"/>
                        </w:rPr>
                        <w:t>;</w:t>
                      </w:r>
                      <w:r w:rsidRPr="00D97B79">
                        <w:rPr>
                          <w:iCs/>
                          <w:szCs w:val="18"/>
                          <w:lang w:val="en-GB"/>
                        </w:rPr>
                        <w:t xml:space="preserve"> </w:t>
                      </w:r>
                      <w:r w:rsidR="00BC15F2">
                        <w:rPr>
                          <w:iCs/>
                          <w:szCs w:val="18"/>
                          <w:lang w:val="en-GB"/>
                        </w:rPr>
                        <w:t xml:space="preserve">an excerpt of </w:t>
                      </w:r>
                      <w:r w:rsidRPr="00D97B79">
                        <w:rPr>
                          <w:iCs/>
                          <w:szCs w:val="18"/>
                          <w:lang w:val="en-GB"/>
                        </w:rPr>
                        <w:t>CB audit report</w:t>
                      </w:r>
                      <w:r>
                        <w:rPr>
                          <w:iCs/>
                          <w:szCs w:val="18"/>
                          <w:lang w:val="en-GB"/>
                        </w:rPr>
                        <w:t xml:space="preserve"> or t</w:t>
                      </w:r>
                      <w:r w:rsidRPr="00070D89">
                        <w:rPr>
                          <w:iCs/>
                          <w:szCs w:val="18"/>
                          <w:lang w:val="en-GB"/>
                        </w:rPr>
                        <w:t>he subcontractor’s CB confirms the relevant scope in writing</w:t>
                      </w:r>
                      <w:r w:rsidRPr="00D97B79">
                        <w:rPr>
                          <w:iCs/>
                          <w:szCs w:val="18"/>
                          <w:lang w:val="en-GB"/>
                        </w:rPr>
                        <w:t xml:space="preserve">. </w:t>
                      </w:r>
                      <w:r w:rsidR="00BC15F2">
                        <w:rPr>
                          <w:iCs/>
                          <w:szCs w:val="18"/>
                          <w:lang w:val="en-GB"/>
                        </w:rPr>
                        <w:t>S</w:t>
                      </w:r>
                      <w:r w:rsidRPr="00D97B79">
                        <w:rPr>
                          <w:iCs/>
                          <w:szCs w:val="18"/>
                          <w:lang w:val="en-GB"/>
                        </w:rPr>
                        <w:t>elf-declaration</w:t>
                      </w:r>
                      <w:r w:rsidR="00BC15F2">
                        <w:rPr>
                          <w:iCs/>
                          <w:szCs w:val="18"/>
                          <w:lang w:val="en-GB"/>
                        </w:rPr>
                        <w:t xml:space="preserve"> to this effect</w:t>
                      </w:r>
                      <w:r w:rsidRPr="00D97B79">
                        <w:rPr>
                          <w:iCs/>
                          <w:szCs w:val="18"/>
                          <w:lang w:val="en-GB"/>
                        </w:rPr>
                        <w:t xml:space="preserve"> is not sufficient</w:t>
                      </w:r>
                      <w:r w:rsidR="00A02307">
                        <w:rPr>
                          <w:iCs/>
                          <w:szCs w:val="18"/>
                          <w:lang w:val="en-GB"/>
                        </w:rPr>
                        <w:t xml:space="preserve"> on its own</w:t>
                      </w:r>
                      <w:r w:rsidRPr="00D97B79">
                        <w:rPr>
                          <w:iCs/>
                          <w:szCs w:val="18"/>
                          <w:lang w:val="en-GB"/>
                        </w:rPr>
                        <w:t xml:space="preserve">. </w:t>
                      </w:r>
                    </w:p>
                    <w:p w14:paraId="66E1E935" w14:textId="04251F0C" w:rsidR="00841080" w:rsidRPr="005E0A44" w:rsidRDefault="00841080" w:rsidP="004D392C">
                      <w:pPr>
                        <w:pStyle w:val="Prrafodelista"/>
                        <w:numPr>
                          <w:ilvl w:val="0"/>
                          <w:numId w:val="11"/>
                        </w:numPr>
                        <w:spacing w:before="0" w:after="200" w:line="276" w:lineRule="auto"/>
                        <w:jc w:val="left"/>
                        <w:rPr>
                          <w:iCs/>
                          <w:szCs w:val="18"/>
                          <w:lang w:val="en-GB"/>
                        </w:rPr>
                      </w:pPr>
                      <w:r>
                        <w:rPr>
                          <w:szCs w:val="18"/>
                          <w:lang w:val="en-GB"/>
                        </w:rPr>
                        <w:t>If the product is FSC-</w:t>
                      </w:r>
                      <w:r w:rsidRPr="00F5659A">
                        <w:rPr>
                          <w:szCs w:val="18"/>
                          <w:lang w:val="en-GB"/>
                        </w:rPr>
                        <w:t xml:space="preserve">labelled, the </w:t>
                      </w:r>
                      <w:r w:rsidRPr="00F5659A">
                        <w:rPr>
                          <w:szCs w:val="18"/>
                          <w:u w:val="single"/>
                          <w:lang w:val="en-GB"/>
                        </w:rPr>
                        <w:t>Contracting Organisation’s</w:t>
                      </w:r>
                      <w:r w:rsidRPr="00F5659A">
                        <w:rPr>
                          <w:szCs w:val="18"/>
                          <w:lang w:val="en-GB"/>
                        </w:rPr>
                        <w:t xml:space="preserve"> FSC Certificate Holder license code is used. </w:t>
                      </w:r>
                    </w:p>
                    <w:p w14:paraId="62BA74E3" w14:textId="77777777" w:rsidR="005E0A44" w:rsidRPr="00F5659A" w:rsidRDefault="005E0A44" w:rsidP="005E0A44">
                      <w:pPr>
                        <w:pStyle w:val="Prrafodelista"/>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v:textbox>
                <w10:wrap type="square" anchorx="margin"/>
              </v:shape>
            </w:pict>
          </mc:Fallback>
        </mc:AlternateContent>
      </w:r>
    </w:p>
    <w:p w14:paraId="49E518FE" w14:textId="77777777" w:rsidR="00841080" w:rsidRDefault="00841080" w:rsidP="00841080">
      <w:pPr>
        <w:spacing w:after="0"/>
        <w:rPr>
          <w:szCs w:val="20"/>
        </w:rPr>
      </w:pPr>
    </w:p>
    <w:p w14:paraId="74FCA57B" w14:textId="77777777" w:rsidR="00841080" w:rsidRPr="00E15925" w:rsidRDefault="00841080" w:rsidP="00841080">
      <w:pPr>
        <w:spacing w:after="0"/>
        <w:rPr>
          <w:szCs w:val="20"/>
        </w:rPr>
      </w:pPr>
    </w:p>
    <w:p w14:paraId="1B655E64" w14:textId="43878998" w:rsidR="00841080" w:rsidRPr="00E15925" w:rsidRDefault="00841080" w:rsidP="004D392C">
      <w:pPr>
        <w:pStyle w:val="Prrafodelista"/>
        <w:numPr>
          <w:ilvl w:val="0"/>
          <w:numId w:val="12"/>
        </w:numPr>
        <w:spacing w:after="240" w:line="276" w:lineRule="auto"/>
        <w:ind w:left="360"/>
        <w:outlineLvl w:val="0"/>
        <w:rPr>
          <w:b/>
          <w:color w:val="005C40"/>
          <w:sz w:val="24"/>
          <w:lang w:val="en-GB"/>
        </w:rPr>
      </w:pPr>
      <w:bookmarkStart w:id="7" w:name="_Toc498509648"/>
      <w:bookmarkStart w:id="8" w:name="_Toc116996992"/>
      <w:r w:rsidRPr="00E15925">
        <w:rPr>
          <w:b/>
          <w:color w:val="005C40"/>
          <w:sz w:val="24"/>
          <w:lang w:val="en-GB"/>
        </w:rPr>
        <w:t>What if the scope of outsourcing needs to expand in between the audits?</w:t>
      </w:r>
      <w:bookmarkEnd w:id="7"/>
      <w:bookmarkEnd w:id="8"/>
    </w:p>
    <w:p w14:paraId="1AE2DBCD" w14:textId="6F1213A2" w:rsidR="00841080" w:rsidRPr="00E15925" w:rsidRDefault="00841080" w:rsidP="00841080">
      <w:r w:rsidRPr="00E15925">
        <w:t xml:space="preserve">If you need to expand the scope of your outsourced activities, you need to notify </w:t>
      </w:r>
      <w:r w:rsidR="00D26ACE">
        <w:rPr>
          <w:szCs w:val="18"/>
        </w:rPr>
        <w:t>Preferred by Nature</w:t>
      </w:r>
      <w:r w:rsidRPr="00E15925">
        <w:t xml:space="preserve"> and obtain approval prior to outsourcing when:</w:t>
      </w:r>
    </w:p>
    <w:p w14:paraId="0C17072A" w14:textId="77777777" w:rsidR="00841080" w:rsidRPr="00E15925" w:rsidRDefault="00841080" w:rsidP="004D392C">
      <w:pPr>
        <w:numPr>
          <w:ilvl w:val="0"/>
          <w:numId w:val="13"/>
        </w:numPr>
        <w:spacing w:before="0" w:after="200" w:line="276" w:lineRule="auto"/>
        <w:jc w:val="left"/>
      </w:pPr>
      <w:r w:rsidRPr="00E15925">
        <w:t>You enter agreements with new contractors</w:t>
      </w:r>
    </w:p>
    <w:p w14:paraId="6A7A98DE" w14:textId="77777777" w:rsidR="00841080" w:rsidRPr="00E15925" w:rsidRDefault="00841080" w:rsidP="004D392C">
      <w:pPr>
        <w:numPr>
          <w:ilvl w:val="0"/>
          <w:numId w:val="13"/>
        </w:numPr>
        <w:spacing w:before="0" w:after="200" w:line="276" w:lineRule="auto"/>
        <w:jc w:val="left"/>
      </w:pPr>
      <w:r w:rsidRPr="00E15925">
        <w:t>The scope of activities that are outsourced to a specific contractor is expanded.</w:t>
      </w:r>
    </w:p>
    <w:p w14:paraId="7C4768D7" w14:textId="77777777" w:rsidR="00841080" w:rsidRPr="00E15925" w:rsidRDefault="00841080" w:rsidP="00841080">
      <w:pPr>
        <w:rPr>
          <w:b/>
          <w:sz w:val="32"/>
          <w:szCs w:val="32"/>
        </w:rPr>
      </w:pPr>
      <w:r w:rsidRPr="00E15925">
        <w:rPr>
          <w:b/>
          <w:sz w:val="32"/>
          <w:szCs w:val="32"/>
        </w:rPr>
        <w:br w:type="page"/>
      </w:r>
    </w:p>
    <w:p w14:paraId="5A8E0B65" w14:textId="77777777" w:rsidR="00841080" w:rsidRPr="00E15925" w:rsidRDefault="00841080" w:rsidP="00841080">
      <w:pPr>
        <w:pStyle w:val="Ttulo1"/>
        <w:ind w:left="1191" w:hanging="1191"/>
        <w:rPr>
          <w:b w:val="0"/>
          <w:color w:val="005C40"/>
          <w:sz w:val="24"/>
          <w:szCs w:val="28"/>
        </w:rPr>
      </w:pPr>
      <w:bookmarkStart w:id="9" w:name="_Toc498509649"/>
      <w:bookmarkStart w:id="10" w:name="_Toc116996993"/>
      <w:r w:rsidRPr="00E15925">
        <w:rPr>
          <w:color w:val="005C40"/>
          <w:sz w:val="24"/>
          <w:szCs w:val="28"/>
        </w:rPr>
        <w:lastRenderedPageBreak/>
        <w:t>Annex 1: SAMPLE Outsourcing Agreement for Non-FSC-certified Contractors</w:t>
      </w:r>
      <w:bookmarkEnd w:id="9"/>
      <w:bookmarkEnd w:id="10"/>
    </w:p>
    <w:p w14:paraId="1658154F" w14:textId="77777777" w:rsidR="00841080" w:rsidRPr="00E15925" w:rsidRDefault="00841080" w:rsidP="00841080">
      <w:pPr>
        <w:pStyle w:val="Style1"/>
        <w:numPr>
          <w:ilvl w:val="0"/>
          <w:numId w:val="0"/>
        </w:numPr>
        <w:spacing w:line="276" w:lineRule="auto"/>
        <w:rPr>
          <w:rFonts w:ascii="Arial" w:hAnsi="Arial" w:cs="Arial"/>
          <w:b/>
          <w:sz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2"/>
        <w:gridCol w:w="6085"/>
      </w:tblGrid>
      <w:tr w:rsidR="00841080" w:rsidRPr="00E15925" w14:paraId="220B2B03" w14:textId="77777777" w:rsidTr="00277D13">
        <w:tc>
          <w:tcPr>
            <w:tcW w:w="3168" w:type="dxa"/>
          </w:tcPr>
          <w:p w14:paraId="4C363597"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ertificate Holder’s FSC CoC Certificate Code:</w:t>
            </w:r>
          </w:p>
        </w:tc>
        <w:tc>
          <w:tcPr>
            <w:tcW w:w="6984" w:type="dxa"/>
          </w:tcPr>
          <w:p w14:paraId="56B2BD0B" w14:textId="77777777" w:rsidR="00841080" w:rsidRPr="00E15925" w:rsidRDefault="00841080" w:rsidP="00277D13">
            <w:pPr>
              <w:spacing w:beforeLines="20" w:before="48" w:afterLines="20" w:after="48"/>
              <w:rPr>
                <w:rFonts w:ascii="Arial" w:hAnsi="Arial" w:cs="Arial"/>
                <w:bCs/>
              </w:rPr>
            </w:pPr>
            <w:r w:rsidRPr="00E15925">
              <w:rPr>
                <w:rFonts w:ascii="Arial" w:hAnsi="Arial" w:cs="Arial"/>
                <w:bCs/>
              </w:rPr>
              <w:t xml:space="preserve"> </w:t>
            </w:r>
          </w:p>
        </w:tc>
      </w:tr>
      <w:tr w:rsidR="00841080" w:rsidRPr="00E15925" w14:paraId="48534DA9" w14:textId="77777777" w:rsidTr="00277D13">
        <w:tc>
          <w:tcPr>
            <w:tcW w:w="3168" w:type="dxa"/>
          </w:tcPr>
          <w:p w14:paraId="217DC7AA"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Primary Contact for the Certificate:</w:t>
            </w:r>
          </w:p>
        </w:tc>
        <w:tc>
          <w:tcPr>
            <w:tcW w:w="6984" w:type="dxa"/>
          </w:tcPr>
          <w:p w14:paraId="716199B9" w14:textId="77777777" w:rsidR="00841080" w:rsidRPr="00E15925" w:rsidRDefault="00841080" w:rsidP="00277D13">
            <w:pPr>
              <w:spacing w:beforeLines="20" w:before="48" w:afterLines="20" w:after="48"/>
              <w:rPr>
                <w:rFonts w:ascii="Arial" w:hAnsi="Arial" w:cs="Arial"/>
                <w:bCs/>
              </w:rPr>
            </w:pPr>
          </w:p>
        </w:tc>
      </w:tr>
      <w:tr w:rsidR="00841080" w:rsidRPr="00E15925" w14:paraId="2EE61384" w14:textId="77777777" w:rsidTr="00277D13">
        <w:tc>
          <w:tcPr>
            <w:tcW w:w="3168" w:type="dxa"/>
          </w:tcPr>
          <w:p w14:paraId="3ED7252F"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ontractor’s Company Name:</w:t>
            </w:r>
          </w:p>
        </w:tc>
        <w:tc>
          <w:tcPr>
            <w:tcW w:w="6984" w:type="dxa"/>
          </w:tcPr>
          <w:p w14:paraId="5EBA5F47" w14:textId="77777777" w:rsidR="00841080" w:rsidRPr="00E15925" w:rsidRDefault="00841080" w:rsidP="00277D13">
            <w:pPr>
              <w:spacing w:beforeLines="20" w:before="48" w:afterLines="20" w:after="48"/>
              <w:rPr>
                <w:rFonts w:ascii="Arial" w:hAnsi="Arial" w:cs="Arial"/>
                <w:bCs/>
              </w:rPr>
            </w:pPr>
          </w:p>
        </w:tc>
      </w:tr>
      <w:tr w:rsidR="00841080" w:rsidRPr="00E15925" w14:paraId="4DCEC1DC" w14:textId="77777777" w:rsidTr="00277D13">
        <w:tc>
          <w:tcPr>
            <w:tcW w:w="3168" w:type="dxa"/>
          </w:tcPr>
          <w:p w14:paraId="4B8777EF"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ontractor Contact Person:</w:t>
            </w:r>
          </w:p>
        </w:tc>
        <w:tc>
          <w:tcPr>
            <w:tcW w:w="6984" w:type="dxa"/>
          </w:tcPr>
          <w:p w14:paraId="2710E285" w14:textId="77777777" w:rsidR="00841080" w:rsidRPr="00E15925" w:rsidRDefault="00841080" w:rsidP="00277D13">
            <w:pPr>
              <w:spacing w:beforeLines="20" w:before="48" w:afterLines="20" w:after="48"/>
              <w:rPr>
                <w:rFonts w:ascii="Arial" w:hAnsi="Arial" w:cs="Arial"/>
                <w:bCs/>
              </w:rPr>
            </w:pPr>
          </w:p>
        </w:tc>
      </w:tr>
      <w:tr w:rsidR="00841080" w:rsidRPr="00E15925" w14:paraId="3563DEFD" w14:textId="77777777" w:rsidTr="00277D13">
        <w:tc>
          <w:tcPr>
            <w:tcW w:w="3168" w:type="dxa"/>
          </w:tcPr>
          <w:p w14:paraId="0FF001F2"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Location of Contractor:</w:t>
            </w:r>
          </w:p>
        </w:tc>
        <w:tc>
          <w:tcPr>
            <w:tcW w:w="6984" w:type="dxa"/>
          </w:tcPr>
          <w:p w14:paraId="05875F68" w14:textId="77777777" w:rsidR="00841080" w:rsidRPr="00E15925" w:rsidRDefault="00841080" w:rsidP="00277D13">
            <w:pPr>
              <w:spacing w:beforeLines="20" w:before="48" w:afterLines="20" w:after="48"/>
              <w:rPr>
                <w:rFonts w:ascii="Arial" w:hAnsi="Arial" w:cs="Arial"/>
                <w:bCs/>
              </w:rPr>
            </w:pPr>
          </w:p>
        </w:tc>
      </w:tr>
      <w:tr w:rsidR="00841080" w:rsidRPr="00E15925" w14:paraId="304EF0D5" w14:textId="77777777" w:rsidTr="00277D13">
        <w:tc>
          <w:tcPr>
            <w:tcW w:w="3168" w:type="dxa"/>
          </w:tcPr>
          <w:p w14:paraId="536E7151"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Description of Outsourcing Arrangement:</w:t>
            </w:r>
          </w:p>
        </w:tc>
        <w:tc>
          <w:tcPr>
            <w:tcW w:w="6984" w:type="dxa"/>
          </w:tcPr>
          <w:p w14:paraId="4EFE0F5C" w14:textId="77777777" w:rsidR="00841080" w:rsidRPr="00E15925" w:rsidRDefault="00841080" w:rsidP="00277D13">
            <w:pPr>
              <w:spacing w:beforeLines="20" w:before="48" w:afterLines="20" w:after="48"/>
              <w:rPr>
                <w:rFonts w:ascii="Arial" w:hAnsi="Arial" w:cs="Arial"/>
                <w:bCs/>
              </w:rPr>
            </w:pPr>
          </w:p>
          <w:p w14:paraId="03A01B96" w14:textId="77777777" w:rsidR="00841080" w:rsidRPr="00E15925" w:rsidRDefault="00841080" w:rsidP="00277D13">
            <w:pPr>
              <w:spacing w:beforeLines="20" w:before="48" w:afterLines="20" w:after="48"/>
              <w:rPr>
                <w:rFonts w:ascii="Arial" w:hAnsi="Arial" w:cs="Arial"/>
                <w:bCs/>
              </w:rPr>
            </w:pPr>
          </w:p>
        </w:tc>
      </w:tr>
    </w:tbl>
    <w:p w14:paraId="5F79DCB7"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6115414E"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07772B99"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r w:rsidRPr="00E15925">
        <w:rPr>
          <w:rFonts w:ascii="Arial" w:hAnsi="Arial" w:cs="Arial"/>
          <w:b/>
          <w:sz w:val="22"/>
          <w:szCs w:val="22"/>
          <w:lang w:val="en-GB"/>
        </w:rPr>
        <w:t>General Terms for Outsourcing:</w:t>
      </w:r>
    </w:p>
    <w:p w14:paraId="01D05365"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301BEFC2" w14:textId="7EF824AB" w:rsidR="00841080" w:rsidRPr="00E15925" w:rsidRDefault="00841080" w:rsidP="004D392C">
      <w:pPr>
        <w:pStyle w:val="Style1"/>
        <w:numPr>
          <w:ilvl w:val="0"/>
          <w:numId w:val="10"/>
        </w:numPr>
        <w:spacing w:line="276" w:lineRule="auto"/>
        <w:rPr>
          <w:rFonts w:ascii="MS Reference Sans Serif" w:hAnsi="MS Reference Sans Serif" w:cs="Arial"/>
          <w:sz w:val="18"/>
          <w:szCs w:val="18"/>
          <w:lang w:val="en-GB"/>
        </w:rPr>
      </w:pPr>
      <w:r w:rsidRPr="00E15925">
        <w:rPr>
          <w:rFonts w:ascii="MS Reference Sans Serif" w:hAnsi="MS Reference Sans Serif" w:cs="Arial"/>
          <w:sz w:val="18"/>
          <w:szCs w:val="18"/>
          <w:lang w:val="en-GB"/>
        </w:rPr>
        <w:t xml:space="preserve">The </w:t>
      </w:r>
      <w:r w:rsidRPr="00E15925">
        <w:rPr>
          <w:rFonts w:ascii="MS Reference Sans Serif" w:hAnsi="MS Reference Sans Serif" w:cs="Arial"/>
          <w:sz w:val="18"/>
          <w:szCs w:val="18"/>
          <w:u w:val="single"/>
          <w:lang w:val="en-GB"/>
        </w:rPr>
        <w:t>Contractor</w:t>
      </w:r>
      <w:r w:rsidRPr="00E15925">
        <w:rPr>
          <w:rFonts w:ascii="MS Reference Sans Serif" w:hAnsi="MS Reference Sans Serif" w:cs="Arial"/>
          <w:sz w:val="18"/>
          <w:szCs w:val="18"/>
          <w:lang w:val="en-GB"/>
        </w:rPr>
        <w:t xml:space="preserve"> shall conform</w:t>
      </w:r>
      <w:r w:rsidR="00E8199B">
        <w:rPr>
          <w:rFonts w:ascii="MS Reference Sans Serif" w:hAnsi="MS Reference Sans Serif" w:cs="Arial"/>
          <w:sz w:val="18"/>
          <w:szCs w:val="18"/>
          <w:lang w:val="en-GB"/>
        </w:rPr>
        <w:t xml:space="preserve"> and comply</w:t>
      </w:r>
      <w:r w:rsidRPr="00E15925">
        <w:rPr>
          <w:rFonts w:ascii="MS Reference Sans Serif" w:hAnsi="MS Reference Sans Serif" w:cs="Arial"/>
          <w:sz w:val="18"/>
          <w:szCs w:val="18"/>
          <w:lang w:val="en-GB"/>
        </w:rPr>
        <w:t xml:space="preserve"> to all applicable certification requirements and the </w:t>
      </w:r>
      <w:r w:rsidRPr="00E15925">
        <w:rPr>
          <w:rFonts w:ascii="MS Reference Sans Serif" w:hAnsi="MS Reference Sans Serif" w:cs="Arial"/>
          <w:sz w:val="18"/>
          <w:szCs w:val="18"/>
          <w:u w:val="single"/>
          <w:lang w:val="en-GB"/>
        </w:rPr>
        <w:t>FSC Certificate Holder’s</w:t>
      </w:r>
      <w:r w:rsidRPr="00E15925">
        <w:rPr>
          <w:rFonts w:ascii="MS Reference Sans Serif" w:hAnsi="MS Reference Sans Serif" w:cs="Arial"/>
          <w:sz w:val="18"/>
          <w:szCs w:val="18"/>
          <w:lang w:val="en-GB"/>
        </w:rPr>
        <w:t xml:space="preserve"> procedures related to the outsourced activity</w:t>
      </w:r>
      <w:r w:rsidR="00E8199B">
        <w:rPr>
          <w:rFonts w:ascii="MS Reference Sans Serif" w:hAnsi="MS Reference Sans Serif" w:cs="Arial"/>
          <w:sz w:val="18"/>
          <w:szCs w:val="18"/>
          <w:lang w:val="en-GB"/>
        </w:rPr>
        <w:t xml:space="preserve"> and the</w:t>
      </w:r>
      <w:r w:rsidR="00214B64">
        <w:rPr>
          <w:rFonts w:ascii="MS Reference Sans Serif" w:hAnsi="MS Reference Sans Serif" w:cs="Arial"/>
          <w:sz w:val="18"/>
          <w:szCs w:val="18"/>
          <w:lang w:val="en-GB"/>
        </w:rPr>
        <w:t xml:space="preserve"> FSC</w:t>
      </w:r>
      <w:r w:rsidR="00E8199B">
        <w:rPr>
          <w:rFonts w:ascii="MS Reference Sans Serif" w:hAnsi="MS Reference Sans Serif" w:cs="Arial"/>
          <w:sz w:val="18"/>
          <w:szCs w:val="18"/>
          <w:lang w:val="en-GB"/>
        </w:rPr>
        <w:t xml:space="preserve"> core labour requirements</w:t>
      </w:r>
      <w:r w:rsidRPr="00E15925">
        <w:rPr>
          <w:rFonts w:ascii="MS Reference Sans Serif" w:hAnsi="MS Reference Sans Serif" w:cs="Arial"/>
          <w:sz w:val="18"/>
          <w:szCs w:val="18"/>
          <w:lang w:val="en-GB"/>
        </w:rPr>
        <w:t>.</w:t>
      </w:r>
    </w:p>
    <w:p w14:paraId="3AC9A372"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track and control all materials that are outsourced for use in FSC-certified products to ensure they are not at risk of mixing or being contaminated with any other materials during the outsourcing arrangement.</w:t>
      </w:r>
    </w:p>
    <w:p w14:paraId="64901F35"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use only the material provided by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 xml:space="preserve"> for products covered by this outsourcing arrangement.</w:t>
      </w:r>
    </w:p>
    <w:p w14:paraId="080A2972"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maintain records of inputs, outputs, and delivery documentation associated with all material processed during the outsourcing arrangement.</w:t>
      </w:r>
    </w:p>
    <w:p w14:paraId="08E4B131"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u w:val="single"/>
          <w:lang w:val="en-GB"/>
        </w:rPr>
        <w:t>The FSC Certificate Holder</w:t>
      </w:r>
      <w:r w:rsidRPr="00E15925">
        <w:rPr>
          <w:rFonts w:ascii="MS Reference Sans Serif" w:hAnsi="MS Reference Sans Serif" w:cs="Arial"/>
          <w:bCs/>
          <w:sz w:val="18"/>
          <w:szCs w:val="18"/>
          <w:lang w:val="en-GB"/>
        </w:rPr>
        <w:t xml:space="preserve"> shall issue the final invoice for the FSC-certified products following the outsourcing arrangement.</w:t>
      </w:r>
    </w:p>
    <w:p w14:paraId="4479F191" w14:textId="271729EE" w:rsidR="00C12E5C" w:rsidRPr="009A1CA4" w:rsidRDefault="00841080" w:rsidP="009A1CA4">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not use the FSC or </w:t>
      </w:r>
      <w:r w:rsidR="00973FFC">
        <w:rPr>
          <w:rFonts w:ascii="MS Reference Sans Serif" w:hAnsi="MS Reference Sans Serif" w:cs="Arial"/>
          <w:bCs/>
          <w:sz w:val="18"/>
          <w:szCs w:val="18"/>
          <w:lang w:val="en-GB"/>
        </w:rPr>
        <w:t>Preferred by Nature</w:t>
      </w:r>
      <w:r w:rsidRPr="00E15925">
        <w:rPr>
          <w:rFonts w:ascii="MS Reference Sans Serif" w:hAnsi="MS Reference Sans Serif" w:cs="Arial"/>
          <w:bCs/>
          <w:sz w:val="18"/>
          <w:szCs w:val="18"/>
          <w:lang w:val="en-GB"/>
        </w:rPr>
        <w:t xml:space="preserve"> trademarks for promotional use or on any products not included in this outsourcing arrangement.</w:t>
      </w:r>
    </w:p>
    <w:p w14:paraId="4AF89C14"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not further outsource processing of the material to any other entity.</w:t>
      </w:r>
    </w:p>
    <w:p w14:paraId="3E8889FA" w14:textId="1D666A92"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allow </w:t>
      </w:r>
      <w:r w:rsidR="00973FFC">
        <w:rPr>
          <w:rFonts w:ascii="MS Reference Sans Serif" w:hAnsi="MS Reference Sans Serif" w:cs="Arial"/>
          <w:bCs/>
          <w:sz w:val="18"/>
          <w:szCs w:val="18"/>
          <w:lang w:val="en-GB"/>
        </w:rPr>
        <w:t xml:space="preserve">Preferred </w:t>
      </w:r>
      <w:r w:rsidR="003036A4">
        <w:rPr>
          <w:rFonts w:ascii="MS Reference Sans Serif" w:hAnsi="MS Reference Sans Serif" w:cs="Arial"/>
          <w:bCs/>
          <w:sz w:val="18"/>
          <w:szCs w:val="18"/>
          <w:lang w:val="en-GB"/>
        </w:rPr>
        <w:t>b</w:t>
      </w:r>
      <w:r w:rsidR="00973FFC">
        <w:rPr>
          <w:rFonts w:ascii="MS Reference Sans Serif" w:hAnsi="MS Reference Sans Serif" w:cs="Arial"/>
          <w:bCs/>
          <w:sz w:val="18"/>
          <w:szCs w:val="18"/>
          <w:lang w:val="en-GB"/>
        </w:rPr>
        <w:t xml:space="preserve">y Nature </w:t>
      </w:r>
      <w:r w:rsidRPr="00E15925">
        <w:rPr>
          <w:rFonts w:ascii="MS Reference Sans Serif" w:hAnsi="MS Reference Sans Serif" w:cs="Arial"/>
          <w:bCs/>
          <w:sz w:val="18"/>
          <w:szCs w:val="18"/>
          <w:lang w:val="en-GB"/>
        </w:rPr>
        <w:t xml:space="preserve">to conduct audits of its operation, including on-site evaluation, as part of its auditing of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w:t>
      </w:r>
      <w:r w:rsidRPr="00E15925">
        <w:rPr>
          <w:rFonts w:ascii="MS Reference Sans Serif" w:hAnsi="MS Reference Sans Serif" w:cs="Arial"/>
          <w:bCs/>
          <w:sz w:val="18"/>
          <w:szCs w:val="18"/>
          <w:u w:val="single"/>
          <w:lang w:val="en-GB"/>
        </w:rPr>
        <w:t xml:space="preserve"> </w:t>
      </w:r>
    </w:p>
    <w:p w14:paraId="17220614" w14:textId="77777777" w:rsidR="00841080" w:rsidRPr="00E15925" w:rsidRDefault="00841080" w:rsidP="00841080">
      <w:pPr>
        <w:pStyle w:val="Style1"/>
        <w:numPr>
          <w:ilvl w:val="0"/>
          <w:numId w:val="0"/>
        </w:numPr>
        <w:spacing w:line="276" w:lineRule="auto"/>
        <w:ind w:left="720" w:hanging="720"/>
        <w:rPr>
          <w:rFonts w:ascii="Arial" w:hAnsi="Arial" w:cs="Arial"/>
          <w:b/>
          <w:sz w:val="22"/>
          <w:szCs w:val="22"/>
          <w:lang w:val="en-GB"/>
        </w:rPr>
      </w:pPr>
    </w:p>
    <w:p w14:paraId="0F4FE0F8" w14:textId="77777777" w:rsidR="00841080" w:rsidRPr="00E15925" w:rsidRDefault="00841080" w:rsidP="00841080">
      <w:pPr>
        <w:pStyle w:val="Style1"/>
        <w:numPr>
          <w:ilvl w:val="0"/>
          <w:numId w:val="0"/>
        </w:numPr>
        <w:spacing w:line="276" w:lineRule="auto"/>
        <w:ind w:left="720" w:hanging="720"/>
        <w:rPr>
          <w:rFonts w:ascii="Arial" w:hAnsi="Arial" w:cs="Arial"/>
          <w:b/>
          <w:sz w:val="22"/>
          <w:szCs w:val="22"/>
          <w:lang w:val="en-GB"/>
        </w:rPr>
      </w:pPr>
      <w:r w:rsidRPr="00E15925">
        <w:rPr>
          <w:rFonts w:ascii="Arial" w:hAnsi="Arial" w:cs="Arial"/>
          <w:b/>
          <w:sz w:val="22"/>
          <w:szCs w:val="22"/>
          <w:lang w:val="en-GB"/>
        </w:rPr>
        <w:t>Specific Terms for this Outsourcing Arrangement:</w:t>
      </w:r>
    </w:p>
    <w:p w14:paraId="06764A50"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030D85BB" w14:textId="77777777" w:rsidR="00841080" w:rsidRPr="00E15925" w:rsidRDefault="00841080" w:rsidP="004D392C">
      <w:pPr>
        <w:pStyle w:val="Style1"/>
        <w:numPr>
          <w:ilvl w:val="0"/>
          <w:numId w:val="9"/>
        </w:numPr>
        <w:spacing w:line="276" w:lineRule="auto"/>
        <w:rPr>
          <w:rFonts w:ascii="MS Reference Sans Serif" w:hAnsi="MS Reference Sans Serif" w:cs="Arial"/>
          <w:bCs/>
          <w:sz w:val="18"/>
          <w:szCs w:val="18"/>
          <w:lang w:val="en-GB"/>
        </w:rPr>
      </w:pPr>
      <w:r w:rsidRPr="00E15925">
        <w:rPr>
          <w:rFonts w:ascii="MS Reference Sans Serif" w:hAnsi="MS Reference Sans Serif" w:cs="Arial"/>
          <w:bCs/>
          <w:sz w:val="18"/>
          <w:szCs w:val="18"/>
          <w:lang w:val="en-GB"/>
        </w:rPr>
        <w:t xml:space="preserve">{IF APPLICABLE} 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only apply the FSC labels provided by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 xml:space="preserve"> to the FSC-certified products covered by the scope of this outsourcing arrangement and agreement.</w:t>
      </w:r>
    </w:p>
    <w:p w14:paraId="38CFFFEC" w14:textId="77777777" w:rsidR="00841080" w:rsidRPr="00E15925" w:rsidRDefault="00841080" w:rsidP="004D392C">
      <w:pPr>
        <w:pStyle w:val="Style1"/>
        <w:numPr>
          <w:ilvl w:val="0"/>
          <w:numId w:val="9"/>
        </w:numPr>
        <w:spacing w:line="276" w:lineRule="auto"/>
        <w:rPr>
          <w:rFonts w:ascii="MS Reference Sans Serif" w:hAnsi="MS Reference Sans Serif" w:cs="Arial"/>
          <w:b/>
          <w:bCs/>
          <w:color w:val="365F91"/>
          <w:sz w:val="18"/>
          <w:szCs w:val="18"/>
          <w:lang w:val="en-GB"/>
        </w:rPr>
      </w:pPr>
      <w:r w:rsidRPr="00E15925">
        <w:rPr>
          <w:rFonts w:ascii="MS Reference Sans Serif" w:hAnsi="MS Reference Sans Serif" w:cs="Arial"/>
          <w:b/>
          <w:color w:val="4E917A"/>
          <w:sz w:val="18"/>
          <w:szCs w:val="18"/>
          <w:lang w:val="en-GB"/>
        </w:rPr>
        <w:t>{LIST ADDITIONAL TERMS SPECIFIC TO THIS OUTSOURCING AGREEMENT}</w:t>
      </w:r>
    </w:p>
    <w:p w14:paraId="1E99C1ED" w14:textId="77777777" w:rsidR="00841080" w:rsidRPr="00E15925" w:rsidRDefault="00841080" w:rsidP="00841080">
      <w:pPr>
        <w:pStyle w:val="Style1"/>
        <w:numPr>
          <w:ilvl w:val="0"/>
          <w:numId w:val="0"/>
        </w:numPr>
        <w:spacing w:line="276" w:lineRule="auto"/>
        <w:rPr>
          <w:rFonts w:ascii="Arial" w:hAnsi="Arial" w:cs="Arial"/>
          <w:lang w:val="en-GB"/>
        </w:rPr>
      </w:pPr>
    </w:p>
    <w:p w14:paraId="0BB16CA1"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tbl>
      <w:tblPr>
        <w:tblW w:w="9206" w:type="dxa"/>
        <w:tblInd w:w="108" w:type="dxa"/>
        <w:tblLook w:val="04A0" w:firstRow="1" w:lastRow="0" w:firstColumn="1" w:lastColumn="0" w:noHBand="0" w:noVBand="1"/>
      </w:tblPr>
      <w:tblGrid>
        <w:gridCol w:w="4525"/>
        <w:gridCol w:w="4681"/>
      </w:tblGrid>
      <w:tr w:rsidR="00841080" w:rsidRPr="00E15925" w14:paraId="56904B8F" w14:textId="77777777" w:rsidTr="00277D13">
        <w:tc>
          <w:tcPr>
            <w:tcW w:w="4525" w:type="dxa"/>
          </w:tcPr>
          <w:p w14:paraId="30A11390" w14:textId="77777777" w:rsidR="00841080" w:rsidRPr="00E15925" w:rsidRDefault="00841080" w:rsidP="00277D13">
            <w:r w:rsidRPr="00E15925">
              <w:t>Certificate Holder</w:t>
            </w:r>
          </w:p>
        </w:tc>
        <w:tc>
          <w:tcPr>
            <w:tcW w:w="4681" w:type="dxa"/>
          </w:tcPr>
          <w:p w14:paraId="2E784232" w14:textId="77777777" w:rsidR="00841080" w:rsidRPr="00E15925" w:rsidRDefault="00841080" w:rsidP="00277D13">
            <w:r w:rsidRPr="00E15925">
              <w:t>Contractor</w:t>
            </w:r>
          </w:p>
        </w:tc>
      </w:tr>
      <w:tr w:rsidR="00841080" w:rsidRPr="00E15925" w14:paraId="4E3FAC42" w14:textId="77777777" w:rsidTr="00277D13">
        <w:tc>
          <w:tcPr>
            <w:tcW w:w="4525" w:type="dxa"/>
          </w:tcPr>
          <w:p w14:paraId="78AF8D27" w14:textId="77777777" w:rsidR="00841080" w:rsidRPr="00E15925" w:rsidRDefault="00841080" w:rsidP="00277D13">
            <w:r w:rsidRPr="00E15925">
              <w:t>Signature________________________</w:t>
            </w:r>
          </w:p>
        </w:tc>
        <w:tc>
          <w:tcPr>
            <w:tcW w:w="4681" w:type="dxa"/>
          </w:tcPr>
          <w:p w14:paraId="01C71A11" w14:textId="77777777" w:rsidR="00841080" w:rsidRPr="00E15925" w:rsidRDefault="00841080" w:rsidP="00277D13">
            <w:r w:rsidRPr="00E15925">
              <w:t>Signature____________________________</w:t>
            </w:r>
          </w:p>
        </w:tc>
      </w:tr>
      <w:tr w:rsidR="00841080" w:rsidRPr="00E15925" w14:paraId="76D7158E" w14:textId="77777777" w:rsidTr="00277D13">
        <w:tc>
          <w:tcPr>
            <w:tcW w:w="4525" w:type="dxa"/>
          </w:tcPr>
          <w:p w14:paraId="7BC02EA6" w14:textId="77777777" w:rsidR="00841080" w:rsidRPr="00E15925" w:rsidRDefault="00841080" w:rsidP="00277D13">
            <w:r w:rsidRPr="00E15925">
              <w:t>Date ____________________________</w:t>
            </w:r>
          </w:p>
        </w:tc>
        <w:tc>
          <w:tcPr>
            <w:tcW w:w="4681" w:type="dxa"/>
          </w:tcPr>
          <w:p w14:paraId="16CAA2DF" w14:textId="77777777" w:rsidR="00841080" w:rsidRPr="00E15925" w:rsidRDefault="00841080" w:rsidP="00277D13">
            <w:r w:rsidRPr="00E15925">
              <w:t>Date ________________________________</w:t>
            </w:r>
          </w:p>
        </w:tc>
      </w:tr>
    </w:tbl>
    <w:p w14:paraId="3462F2E8"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530D6DBF" w14:textId="77777777" w:rsidR="00841080" w:rsidRPr="00E15925" w:rsidRDefault="00841080" w:rsidP="00841080">
      <w:pPr>
        <w:rPr>
          <w:rFonts w:eastAsiaTheme="majorEastAsia" w:cstheme="majorBidi"/>
          <w:b/>
          <w:bCs/>
          <w:color w:val="005C40"/>
          <w:sz w:val="24"/>
          <w:szCs w:val="28"/>
        </w:rPr>
      </w:pPr>
      <w:bookmarkStart w:id="11" w:name="_Toc310506056"/>
      <w:r w:rsidRPr="00E15925">
        <w:rPr>
          <w:rFonts w:eastAsiaTheme="majorEastAsia" w:cstheme="majorBidi"/>
          <w:color w:val="005C40"/>
          <w:sz w:val="24"/>
          <w:szCs w:val="28"/>
        </w:rPr>
        <w:br w:type="page"/>
      </w:r>
    </w:p>
    <w:p w14:paraId="45380C75" w14:textId="77777777" w:rsidR="00841080" w:rsidRPr="00E15925" w:rsidRDefault="00841080" w:rsidP="00841080">
      <w:pPr>
        <w:pStyle w:val="Ttulo1"/>
        <w:jc w:val="both"/>
        <w:rPr>
          <w:color w:val="005C40"/>
          <w:sz w:val="24"/>
          <w:szCs w:val="28"/>
        </w:rPr>
      </w:pPr>
      <w:bookmarkStart w:id="12" w:name="_Toc498509650"/>
      <w:bookmarkStart w:id="13" w:name="_Toc116996994"/>
      <w:r w:rsidRPr="00E15925">
        <w:rPr>
          <w:color w:val="005C40"/>
          <w:sz w:val="24"/>
          <w:szCs w:val="28"/>
        </w:rPr>
        <w:lastRenderedPageBreak/>
        <w:t xml:space="preserve">Annex 2: </w:t>
      </w:r>
      <w:bookmarkEnd w:id="11"/>
      <w:r w:rsidRPr="00E15925">
        <w:rPr>
          <w:color w:val="005C40"/>
          <w:sz w:val="24"/>
          <w:szCs w:val="28"/>
        </w:rPr>
        <w:t>List of Contractors</w:t>
      </w:r>
      <w:bookmarkEnd w:id="12"/>
      <w:bookmarkEnd w:id="13"/>
    </w:p>
    <w:p w14:paraId="1242B6B4" w14:textId="77777777" w:rsidR="00841080" w:rsidRPr="00E15925" w:rsidRDefault="00841080" w:rsidP="00841080">
      <w:pPr>
        <w:spacing w:before="240" w:after="240"/>
        <w:rPr>
          <w:u w:val="single"/>
        </w:rPr>
      </w:pPr>
      <w:r w:rsidRPr="00E15925">
        <w:rPr>
          <w:u w:val="single"/>
        </w:rPr>
        <w:t>Date of last upd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1"/>
        <w:gridCol w:w="1261"/>
        <w:gridCol w:w="1971"/>
        <w:gridCol w:w="1228"/>
        <w:gridCol w:w="1531"/>
        <w:gridCol w:w="1625"/>
      </w:tblGrid>
      <w:tr w:rsidR="00213A04" w:rsidRPr="00E15925" w14:paraId="28728F16"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2467D4D5" w14:textId="77777777" w:rsidR="00213A04" w:rsidRPr="00E15925" w:rsidRDefault="00213A04" w:rsidP="00277D13">
            <w:pPr>
              <w:spacing w:before="60" w:after="60"/>
              <w:jc w:val="center"/>
              <w:rPr>
                <w:b/>
                <w:sz w:val="10"/>
                <w:szCs w:val="10"/>
              </w:rPr>
            </w:pPr>
            <w:r w:rsidRPr="00E15925">
              <w:rPr>
                <w:b/>
              </w:rPr>
              <w:t>Contractor</w:t>
            </w:r>
          </w:p>
        </w:tc>
        <w:tc>
          <w:tcPr>
            <w:tcW w:w="1459" w:type="dxa"/>
            <w:tcBorders>
              <w:top w:val="single" w:sz="4" w:space="0" w:color="000000"/>
              <w:left w:val="single" w:sz="4" w:space="0" w:color="000000"/>
              <w:bottom w:val="single" w:sz="4" w:space="0" w:color="000000"/>
              <w:right w:val="single" w:sz="4" w:space="0" w:color="000000"/>
            </w:tcBorders>
            <w:hideMark/>
          </w:tcPr>
          <w:p w14:paraId="3E5CC71F" w14:textId="77777777" w:rsidR="00213A04" w:rsidRPr="00E15925" w:rsidRDefault="00213A04" w:rsidP="00277D13">
            <w:pPr>
              <w:spacing w:before="60" w:after="60"/>
              <w:jc w:val="center"/>
              <w:rPr>
                <w:b/>
                <w:sz w:val="10"/>
                <w:szCs w:val="10"/>
              </w:rPr>
            </w:pPr>
            <w:r w:rsidRPr="00E15925">
              <w:rPr>
                <w:b/>
              </w:rPr>
              <w:t>Address</w:t>
            </w:r>
          </w:p>
        </w:tc>
        <w:tc>
          <w:tcPr>
            <w:tcW w:w="1175" w:type="dxa"/>
            <w:tcBorders>
              <w:top w:val="single" w:sz="4" w:space="0" w:color="000000"/>
              <w:left w:val="single" w:sz="4" w:space="0" w:color="000000"/>
              <w:bottom w:val="single" w:sz="4" w:space="0" w:color="000000"/>
              <w:right w:val="single" w:sz="4" w:space="0" w:color="000000"/>
            </w:tcBorders>
          </w:tcPr>
          <w:p w14:paraId="4DCAA6AD" w14:textId="1C16134A" w:rsidR="00213A04" w:rsidRPr="00E15925" w:rsidRDefault="00213A04" w:rsidP="00277D13">
            <w:pPr>
              <w:spacing w:before="60" w:after="60"/>
              <w:jc w:val="center"/>
              <w:rPr>
                <w:b/>
              </w:rPr>
            </w:pPr>
            <w:r>
              <w:rPr>
                <w:b/>
              </w:rPr>
              <w:t>Activity/outsourced process</w:t>
            </w:r>
          </w:p>
        </w:tc>
        <w:tc>
          <w:tcPr>
            <w:tcW w:w="1421" w:type="dxa"/>
            <w:tcBorders>
              <w:top w:val="single" w:sz="4" w:space="0" w:color="000000"/>
              <w:left w:val="single" w:sz="4" w:space="0" w:color="000000"/>
              <w:bottom w:val="single" w:sz="4" w:space="0" w:color="000000"/>
              <w:right w:val="single" w:sz="4" w:space="0" w:color="000000"/>
            </w:tcBorders>
          </w:tcPr>
          <w:p w14:paraId="084FBEA4" w14:textId="1CB102F1" w:rsidR="00213A04" w:rsidRPr="00E15925" w:rsidRDefault="00213A04" w:rsidP="00277D13">
            <w:pPr>
              <w:spacing w:before="60" w:after="60"/>
              <w:jc w:val="center"/>
              <w:rPr>
                <w:b/>
                <w:sz w:val="10"/>
                <w:szCs w:val="10"/>
              </w:rPr>
            </w:pPr>
            <w:r w:rsidRPr="00E15925">
              <w:rPr>
                <w:b/>
              </w:rPr>
              <w:t>Contact person</w:t>
            </w:r>
          </w:p>
        </w:tc>
        <w:tc>
          <w:tcPr>
            <w:tcW w:w="1697" w:type="dxa"/>
            <w:tcBorders>
              <w:top w:val="single" w:sz="4" w:space="0" w:color="000000"/>
              <w:left w:val="single" w:sz="4" w:space="0" w:color="000000"/>
              <w:bottom w:val="single" w:sz="4" w:space="0" w:color="000000"/>
              <w:right w:val="single" w:sz="4" w:space="0" w:color="000000"/>
            </w:tcBorders>
            <w:hideMark/>
          </w:tcPr>
          <w:p w14:paraId="76514CE7" w14:textId="77777777" w:rsidR="00213A04" w:rsidRPr="00E15925" w:rsidRDefault="00213A04" w:rsidP="00277D13">
            <w:pPr>
              <w:spacing w:before="60" w:after="60"/>
              <w:jc w:val="center"/>
              <w:rPr>
                <w:b/>
              </w:rPr>
            </w:pPr>
            <w:r w:rsidRPr="00E15925">
              <w:rPr>
                <w:b/>
              </w:rPr>
              <w:t>Contact information</w:t>
            </w:r>
          </w:p>
        </w:tc>
        <w:tc>
          <w:tcPr>
            <w:tcW w:w="1725" w:type="dxa"/>
            <w:tcBorders>
              <w:top w:val="single" w:sz="4" w:space="0" w:color="000000"/>
              <w:left w:val="single" w:sz="4" w:space="0" w:color="000000"/>
              <w:bottom w:val="single" w:sz="4" w:space="0" w:color="000000"/>
              <w:right w:val="single" w:sz="4" w:space="0" w:color="000000"/>
            </w:tcBorders>
            <w:hideMark/>
          </w:tcPr>
          <w:p w14:paraId="28002405" w14:textId="77777777" w:rsidR="00213A04" w:rsidRPr="00E15925" w:rsidRDefault="00213A04" w:rsidP="00277D13">
            <w:pPr>
              <w:spacing w:before="60" w:after="60"/>
              <w:jc w:val="center"/>
              <w:rPr>
                <w:b/>
              </w:rPr>
            </w:pPr>
            <w:r w:rsidRPr="00E15925">
              <w:rPr>
                <w:b/>
              </w:rPr>
              <w:t>FSC CoC Code (if applicable)</w:t>
            </w:r>
          </w:p>
        </w:tc>
      </w:tr>
      <w:tr w:rsidR="00213A04" w:rsidRPr="00E15925" w14:paraId="3B571E82"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4DE80C7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5A332A63" w14:textId="77777777" w:rsidR="00213A04" w:rsidRPr="00E15925" w:rsidRDefault="00213A04" w:rsidP="00277D13">
            <w:pPr>
              <w:autoSpaceDE w:val="0"/>
              <w:autoSpaceDN w:val="0"/>
              <w:adjustRightInd w:val="0"/>
              <w:spacing w:before="60" w:after="60"/>
              <w:rPr>
                <w:rFonts w:cs="ArialNarrow"/>
                <w:lang w:eastAsia="da-DK"/>
              </w:rPr>
            </w:pPr>
          </w:p>
        </w:tc>
        <w:tc>
          <w:tcPr>
            <w:tcW w:w="1175" w:type="dxa"/>
            <w:tcBorders>
              <w:top w:val="single" w:sz="4" w:space="0" w:color="000000"/>
              <w:left w:val="single" w:sz="4" w:space="0" w:color="000000"/>
              <w:bottom w:val="single" w:sz="4" w:space="0" w:color="000000"/>
              <w:right w:val="single" w:sz="4" w:space="0" w:color="000000"/>
            </w:tcBorders>
          </w:tcPr>
          <w:p w14:paraId="43378206"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77EE0D26" w14:textId="72690D7E"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027B6E4F"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544377C8" w14:textId="77777777" w:rsidR="00213A04" w:rsidRPr="00E15925" w:rsidRDefault="00213A04" w:rsidP="00277D13">
            <w:pPr>
              <w:spacing w:before="60" w:after="60"/>
            </w:pPr>
          </w:p>
        </w:tc>
      </w:tr>
      <w:tr w:rsidR="00213A04" w:rsidRPr="00E15925" w14:paraId="5F4E28FC"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183A2C75"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0AC8461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ADBCF50"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4034D18B" w14:textId="438405B5"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4557936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4BBE519F" w14:textId="77777777" w:rsidR="00213A04" w:rsidRPr="00E15925" w:rsidRDefault="00213A04" w:rsidP="00277D13">
            <w:pPr>
              <w:spacing w:before="60" w:after="60"/>
            </w:pPr>
          </w:p>
        </w:tc>
      </w:tr>
      <w:tr w:rsidR="00213A04" w:rsidRPr="00E15925" w14:paraId="49A2DEF1"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54873EC9"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63808CCB"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13B4E555"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5A6378A" w14:textId="1DAD12BF"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64AD834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6F91DB9C" w14:textId="77777777" w:rsidR="00213A04" w:rsidRPr="00E15925" w:rsidRDefault="00213A04" w:rsidP="00277D13">
            <w:pPr>
              <w:spacing w:before="60" w:after="60"/>
            </w:pPr>
          </w:p>
        </w:tc>
      </w:tr>
      <w:tr w:rsidR="00213A04" w:rsidRPr="00E15925" w14:paraId="6D5D7F02"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084F935A"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6FD4A854"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1CDCDD0A"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4C4A870A" w14:textId="1DCEAD58"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622B737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37F92DC4" w14:textId="77777777" w:rsidR="00213A04" w:rsidRPr="00E15925" w:rsidRDefault="00213A04" w:rsidP="00277D13">
            <w:pPr>
              <w:spacing w:before="60" w:after="60"/>
            </w:pPr>
          </w:p>
        </w:tc>
      </w:tr>
      <w:tr w:rsidR="00213A04" w:rsidRPr="00E15925" w14:paraId="65BF9416"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36DE6285"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0C764649"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2AF89AD2"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30731A50" w14:textId="60189AD4"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4AC546F4"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0D3FDAF5" w14:textId="77777777" w:rsidR="00213A04" w:rsidRPr="00E15925" w:rsidRDefault="00213A04" w:rsidP="00277D13">
            <w:pPr>
              <w:spacing w:before="60" w:after="60"/>
            </w:pPr>
          </w:p>
        </w:tc>
      </w:tr>
      <w:tr w:rsidR="00213A04" w:rsidRPr="00E15925" w14:paraId="60BA1D1C"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01A0FAD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17C3E4B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AE9FB48"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1294B4B" w14:textId="1E584208"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383A5E4A"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32401D8B" w14:textId="77777777" w:rsidR="00213A04" w:rsidRPr="00E15925" w:rsidRDefault="00213A04" w:rsidP="00277D13">
            <w:pPr>
              <w:spacing w:before="60" w:after="60"/>
            </w:pPr>
          </w:p>
        </w:tc>
      </w:tr>
      <w:tr w:rsidR="00213A04" w:rsidRPr="00E15925" w14:paraId="48D46D5D"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5EFB9D2D"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75C9B7AA"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9FA9291"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697D94F" w14:textId="3D59D2D9"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1A78A2EA"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210E9E1C" w14:textId="77777777" w:rsidR="00213A04" w:rsidRPr="00E15925" w:rsidRDefault="00213A04" w:rsidP="00277D13">
            <w:pPr>
              <w:spacing w:before="60" w:after="60"/>
            </w:pPr>
          </w:p>
        </w:tc>
      </w:tr>
      <w:tr w:rsidR="00213A04" w:rsidRPr="00E15925" w14:paraId="35BD10F7"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187476C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46FDA30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0B59F22E"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0B636117" w14:textId="5CD5A64E"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7E906F44"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06098196" w14:textId="77777777" w:rsidR="00213A04" w:rsidRPr="00E15925" w:rsidRDefault="00213A04" w:rsidP="00277D13">
            <w:pPr>
              <w:spacing w:before="60" w:after="60"/>
            </w:pPr>
          </w:p>
        </w:tc>
      </w:tr>
    </w:tbl>
    <w:p w14:paraId="3140936C" w14:textId="77777777" w:rsidR="00841080" w:rsidRPr="00E15925" w:rsidRDefault="00841080" w:rsidP="00841080"/>
    <w:p w14:paraId="156458D9" w14:textId="77777777" w:rsidR="00841080" w:rsidRPr="00E15925" w:rsidRDefault="00841080" w:rsidP="00841080">
      <w:pPr>
        <w:spacing w:after="0"/>
        <w:rPr>
          <w:szCs w:val="18"/>
        </w:rPr>
      </w:pPr>
      <w:r w:rsidRPr="00E15925">
        <w:rPr>
          <w:szCs w:val="18"/>
        </w:rPr>
        <w:br w:type="page"/>
      </w:r>
    </w:p>
    <w:p w14:paraId="43F002E8" w14:textId="77777777" w:rsidR="00257718" w:rsidRPr="00623B7B" w:rsidRDefault="00257718" w:rsidP="00257718">
      <w:pPr>
        <w:spacing w:before="0"/>
        <w:jc w:val="left"/>
        <w:sectPr w:rsidR="00257718" w:rsidRPr="00623B7B" w:rsidSect="00257718">
          <w:pgSz w:w="11907" w:h="16839" w:code="9"/>
          <w:pgMar w:top="1702" w:right="1440" w:bottom="900" w:left="1440" w:header="720" w:footer="450" w:gutter="0"/>
          <w:cols w:space="720"/>
        </w:sectPr>
      </w:pPr>
    </w:p>
    <w:p w14:paraId="69AC520D" w14:textId="7B995AED" w:rsidR="00257718" w:rsidRDefault="00257718" w:rsidP="00257718">
      <w:pPr>
        <w:jc w:val="center"/>
      </w:pPr>
      <w:r>
        <w:rPr>
          <w:noProof/>
        </w:rPr>
        <w:lastRenderedPageBreak/>
        <mc:AlternateContent>
          <mc:Choice Requires="wpg">
            <w:drawing>
              <wp:anchor distT="0" distB="0" distL="114300" distR="114300" simplePos="0" relativeHeight="251665408" behindDoc="0" locked="0" layoutInCell="1" allowOverlap="1" wp14:anchorId="243235B5" wp14:editId="02AE2E34">
                <wp:simplePos x="0" y="0"/>
                <wp:positionH relativeFrom="column">
                  <wp:posOffset>-3841898</wp:posOffset>
                </wp:positionH>
                <wp:positionV relativeFrom="paragraph">
                  <wp:posOffset>207734</wp:posOffset>
                </wp:positionV>
                <wp:extent cx="10851515" cy="9455785"/>
                <wp:effectExtent l="0" t="19050" r="6985" b="0"/>
                <wp:wrapNone/>
                <wp:docPr id="17" name="Group 17"/>
                <wp:cNvGraphicFramePr/>
                <a:graphic xmlns:a="http://schemas.openxmlformats.org/drawingml/2006/main">
                  <a:graphicData uri="http://schemas.microsoft.com/office/word/2010/wordprocessingGroup">
                    <wpg:wgp>
                      <wpg:cNvGrpSpPr/>
                      <wpg:grpSpPr>
                        <a:xfrm>
                          <a:off x="0" y="0"/>
                          <a:ext cx="10851515" cy="9455785"/>
                          <a:chOff x="0" y="0"/>
                          <a:chExt cx="10851656" cy="9456193"/>
                        </a:xfrm>
                      </wpg:grpSpPr>
                      <pic:pic xmlns:pic="http://schemas.openxmlformats.org/drawingml/2006/picture">
                        <pic:nvPicPr>
                          <pic:cNvPr id="288" name="Picture 3"/>
                          <pic:cNvPicPr>
                            <a:picLocks noChangeAspect="1"/>
                          </pic:cNvPicPr>
                        </pic:nvPicPr>
                        <pic:blipFill>
                          <a:blip r:embed="rId22"/>
                          <a:stretch>
                            <a:fillRect/>
                          </a:stretch>
                        </pic:blipFill>
                        <pic:spPr bwMode="auto">
                          <a:xfrm>
                            <a:off x="7712032" y="82550"/>
                            <a:ext cx="2787650" cy="8364220"/>
                          </a:xfrm>
                          <a:prstGeom prst="rect">
                            <a:avLst/>
                          </a:prstGeom>
                          <a:noFill/>
                          <a:ln>
                            <a:noFill/>
                          </a:ln>
                        </pic:spPr>
                      </pic:pic>
                      <wps:wsp>
                        <wps:cNvPr id="302" name="Rectangle 302"/>
                        <wps:cNvSpPr>
                          <a:spLocks noChangeArrowheads="1"/>
                        </wps:cNvSpPr>
                        <wps:spPr bwMode="auto">
                          <a:xfrm>
                            <a:off x="2833511" y="8447617"/>
                            <a:ext cx="8018145" cy="1008576"/>
                          </a:xfrm>
                          <a:prstGeom prst="rect">
                            <a:avLst/>
                          </a:prstGeom>
                          <a:solidFill>
                            <a:srgbClr val="00907C"/>
                          </a:solidFill>
                          <a:ln w="9525">
                            <a:noFill/>
                            <a:miter lim="800000"/>
                            <a:headEnd/>
                            <a:tailEnd/>
                          </a:ln>
                        </wps:spPr>
                        <wps:txbx>
                          <w:txbxContent>
                            <w:p w14:paraId="3DEC5ABA" w14:textId="77777777" w:rsidR="00257718" w:rsidRDefault="00257718" w:rsidP="00257718">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7732889" y="8752417"/>
                            <a:ext cx="2512695" cy="53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wps:wsp>
                        <wps:cNvPr id="16"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243235B5" id="Group 17" o:spid="_x0000_s1033" style="position:absolute;left:0;text-align:left;margin-left:-302.5pt;margin-top:16.35pt;width:854.45pt;height:744.55pt;z-index:251665408" coordsize="108516,945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4" type="#_x0000_t75" style="position:absolute;left:77120;top:825;width:27876;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">
                  <v:imagedata r:id="rId23" o:title=""/>
                </v:shape>
                <v:rect id="Rectangle 302" o:spid="_x0000_s1035" style="position:absolute;left:28335;top:84476;width:80181;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" fillcolor="#00907c" stroked="f">
                  <v:textbox>
                    <w:txbxContent>
                      <w:p w14:paraId="3DEC5ABA" w14:textId="77777777" w:rsidR="00257718" w:rsidRDefault="00257718" w:rsidP="00257718">
                        <w:pPr>
                          <w:jc w:val="center"/>
                        </w:pPr>
                      </w:p>
                    </w:txbxContent>
                  </v:textbox>
                </v:rect>
                <v:shape id="Text Box 17418" o:spid="_x0000_s1036" type="#_x0000_t202" style="position:absolute;left:77328;top:87524;width:25127;height:5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v:shapetype id="_x0000_t32" coordsize="21600,21600" o:spt="32" o:oned="t" path="m,l21600,21600e" filled="f">
                  <v:path arrowok="t" fillok="f" o:connecttype="none"/>
                  <o:lock v:ext="edit" shapetype="t"/>
                </v:shapetype>
                <v:shape id="AutoShape 2" o:spid="_x0000_s1037"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" strokecolor="#9cb92d" strokeweight="4pt"/>
              </v:group>
            </w:pict>
          </mc:Fallback>
        </mc:AlternateContent>
      </w:r>
      <w:r>
        <w:rPr>
          <w:noProof/>
        </w:rPr>
        <w:drawing>
          <wp:anchor distT="0" distB="0" distL="114300" distR="114300" simplePos="0" relativeHeight="251668480" behindDoc="0" locked="0" layoutInCell="1" allowOverlap="1" wp14:anchorId="5BDDFF59" wp14:editId="4542255E">
            <wp:simplePos x="0" y="0"/>
            <wp:positionH relativeFrom="column">
              <wp:posOffset>-558800</wp:posOffset>
            </wp:positionH>
            <wp:positionV relativeFrom="paragraph">
              <wp:posOffset>-92773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3"/>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6E6553D0" wp14:editId="404D3BC3">
                <wp:simplePos x="0" y="0"/>
                <wp:positionH relativeFrom="column">
                  <wp:posOffset>-6543537</wp:posOffset>
                </wp:positionH>
                <wp:positionV relativeFrom="paragraph">
                  <wp:posOffset>-1319971</wp:posOffset>
                </wp:positionV>
                <wp:extent cx="8004810" cy="1377735"/>
                <wp:effectExtent l="0" t="0" r="15240" b="13335"/>
                <wp:wrapNone/>
                <wp:docPr id="2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anchor>
            </w:drawing>
          </mc:Choice>
          <mc:Fallback>
            <w:pict>
              <v:rect w14:anchorId="2207B381" id="Rectangle 11" o:spid="_x0000_s1026" style="position:absolute;margin-left:-515.25pt;margin-top:-103.95pt;width:630.3pt;height:10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" strokecolor="white"/>
            </w:pict>
          </mc:Fallback>
        </mc:AlternateContent>
      </w:r>
      <w:r w:rsidRPr="0091582C">
        <w:rPr>
          <w:noProof/>
        </w:rPr>
        <mc:AlternateContent>
          <mc:Choice Requires="wps">
            <w:drawing>
              <wp:anchor distT="0" distB="0" distL="114300" distR="114300" simplePos="0" relativeHeight="251666432" behindDoc="0" locked="0" layoutInCell="1" allowOverlap="1" wp14:anchorId="6DFA8293" wp14:editId="3E704055">
                <wp:simplePos x="0" y="0"/>
                <wp:positionH relativeFrom="column">
                  <wp:posOffset>-3768105</wp:posOffset>
                </wp:positionH>
                <wp:positionV relativeFrom="paragraph">
                  <wp:posOffset>266671</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46409A76" id="AutoShape 2" o:spid="_x0000_s1026" type="#_x0000_t32" style="position:absolute;margin-left:-296.7pt;margin-top:21pt;width:850.4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VXzQEAAH8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" strokecolor="#00907c" strokeweight="4pt"/>
            </w:pict>
          </mc:Fallback>
        </mc:AlternateContent>
      </w:r>
    </w:p>
    <w:p w14:paraId="12D49969" w14:textId="418CEBF8" w:rsidR="00257718" w:rsidRPr="00623B7B" w:rsidRDefault="00257718" w:rsidP="00257718">
      <w:pPr>
        <w:ind w:right="3920"/>
        <w:jc w:val="left"/>
        <w:rPr>
          <w:b/>
          <w:color w:val="91B11B"/>
          <w:sz w:val="48"/>
          <w:szCs w:val="18"/>
        </w:rPr>
      </w:pPr>
      <w:r w:rsidRPr="00623B7B">
        <w:rPr>
          <w:szCs w:val="18"/>
        </w:rPr>
        <w:br/>
      </w:r>
    </w:p>
    <w:p w14:paraId="010E1F13" w14:textId="42A6BD11"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5CACBC9" w14:textId="77777777"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FF8941F" w14:textId="089B4DF8" w:rsidR="00257718" w:rsidRPr="0091582C" w:rsidRDefault="00257718" w:rsidP="00257718">
      <w:pPr>
        <w:ind w:right="4166"/>
        <w:rPr>
          <w:b/>
          <w:color w:val="9CB92D"/>
          <w:sz w:val="50"/>
        </w:rPr>
      </w:pPr>
      <w:r w:rsidRPr="0091582C">
        <w:rPr>
          <w:b/>
          <w:color w:val="9CB92D"/>
          <w:sz w:val="50"/>
        </w:rPr>
        <w:t xml:space="preserve">About </w:t>
      </w:r>
      <w:r>
        <w:rPr>
          <w:b/>
          <w:color w:val="9CB92D"/>
          <w:sz w:val="50"/>
        </w:rPr>
        <w:t>us</w:t>
      </w:r>
    </w:p>
    <w:p w14:paraId="1E572DC9" w14:textId="533F5BC7" w:rsidR="00257718" w:rsidRPr="00D43578" w:rsidRDefault="00257718" w:rsidP="00257718">
      <w:pPr>
        <w:tabs>
          <w:tab w:val="left" w:pos="5103"/>
        </w:tabs>
        <w:spacing w:line="276" w:lineRule="auto"/>
        <w:ind w:right="4782"/>
        <w:jc w:val="left"/>
        <w:rPr>
          <w:rFonts w:cs="Microsoft Sans Serif"/>
          <w:szCs w:val="18"/>
        </w:rPr>
      </w:pPr>
      <w:r w:rsidRPr="00D43578">
        <w:rPr>
          <w:rFonts w:cs="Microsoft Sans Serif"/>
          <w:szCs w:val="18"/>
        </w:rPr>
        <w:t>Preferred by Nature (formerly</w:t>
      </w:r>
      <w:r>
        <w:rPr>
          <w:rFonts w:cs="Microsoft Sans Serif"/>
          <w:szCs w:val="18"/>
        </w:rPr>
        <w:t xml:space="preserve"> known as</w:t>
      </w:r>
      <w:r w:rsidRPr="00D43578">
        <w:rPr>
          <w:rFonts w:cs="Microsoft Sans Serif"/>
          <w:szCs w:val="18"/>
        </w:rPr>
        <w:t xml:space="preserve"> NEPCon) is an international non-profit organisation working to support better land management and business practices that benefit people, </w:t>
      </w:r>
      <w:proofErr w:type="gramStart"/>
      <w:r w:rsidRPr="00D43578">
        <w:rPr>
          <w:rFonts w:cs="Microsoft Sans Serif"/>
          <w:szCs w:val="18"/>
        </w:rPr>
        <w:t>nature</w:t>
      </w:r>
      <w:proofErr w:type="gramEnd"/>
      <w:r w:rsidRPr="00D43578">
        <w:rPr>
          <w:rFonts w:cs="Microsoft Sans Serif"/>
          <w:szCs w:val="18"/>
        </w:rPr>
        <w:t xml:space="preserve"> and the climate. We do this through a unique combination of sustainability certification services, projects supporting awareness raising, and capacity building.</w:t>
      </w:r>
    </w:p>
    <w:p w14:paraId="118442EA" w14:textId="73395326" w:rsidR="00257718" w:rsidRPr="00590919" w:rsidRDefault="00257718" w:rsidP="00257718">
      <w:pPr>
        <w:tabs>
          <w:tab w:val="left" w:pos="5103"/>
        </w:tabs>
        <w:spacing w:line="276" w:lineRule="auto"/>
        <w:ind w:right="4782"/>
        <w:jc w:val="left"/>
        <w:rPr>
          <w:sz w:val="20"/>
        </w:rPr>
      </w:pPr>
      <w:r w:rsidRPr="00D43578">
        <w:rPr>
          <w:rFonts w:cs="Microsoft Sans Serif"/>
          <w:szCs w:val="18"/>
        </w:rPr>
        <w:t>For more than 25 years, we have worked to develop practical solutions to drive positive impacts in production landscapes and supply chains in 100+ countries. We focus on land use, primarily through forest, agriculture and climate impact commodities, and related sectors such as tourism and conservation.</w:t>
      </w:r>
      <w:r>
        <w:rPr>
          <w:rFonts w:cs="Microsoft Sans Serif"/>
          <w:szCs w:val="18"/>
        </w:rPr>
        <w:t xml:space="preserve"> </w:t>
      </w:r>
      <w:r w:rsidRPr="0091582C">
        <w:rPr>
          <w:rFonts w:cs="Microsoft Sans Serif"/>
          <w:szCs w:val="18"/>
        </w:rPr>
        <w:t xml:space="preserve">Learn more at </w:t>
      </w:r>
      <w:hyperlink r:id="rId24" w:history="1">
        <w:r w:rsidRPr="00F922F0">
          <w:rPr>
            <w:rStyle w:val="Hipervnculo"/>
            <w:rFonts w:cs="Microsoft Sans Serif"/>
            <w:szCs w:val="18"/>
          </w:rPr>
          <w:t>www.preferredbynature.org</w:t>
        </w:r>
      </w:hyperlink>
      <w:r>
        <w:rPr>
          <w:rFonts w:cs="Microsoft Sans Serif"/>
          <w:szCs w:val="18"/>
        </w:rPr>
        <w:t xml:space="preserve"> </w:t>
      </w:r>
      <w:r w:rsidRPr="0091582C">
        <w:rPr>
          <w:rFonts w:cs="Microsoft Sans Serif"/>
          <w:szCs w:val="18"/>
        </w:rPr>
        <w:t xml:space="preserve">   </w:t>
      </w:r>
    </w:p>
    <w:p w14:paraId="1A07C066" w14:textId="1D9F092D" w:rsidR="00257718" w:rsidRDefault="00257718" w:rsidP="00257718">
      <w:pPr>
        <w:ind w:right="4166"/>
        <w:rPr>
          <w:sz w:val="20"/>
        </w:rPr>
      </w:pPr>
    </w:p>
    <w:p w14:paraId="366CB96C" w14:textId="77777777" w:rsidR="00257718" w:rsidRDefault="00257718" w:rsidP="00257718">
      <w:pPr>
        <w:ind w:right="4166"/>
        <w:rPr>
          <w:sz w:val="20"/>
        </w:rPr>
      </w:pPr>
    </w:p>
    <w:p w14:paraId="04123473" w14:textId="77777777" w:rsidR="00257718" w:rsidRPr="00590919" w:rsidRDefault="00257718" w:rsidP="00257718">
      <w:pPr>
        <w:ind w:right="4166"/>
        <w:rPr>
          <w:sz w:val="20"/>
        </w:rPr>
      </w:pPr>
    </w:p>
    <w:p w14:paraId="4972D13B" w14:textId="20244BDD" w:rsidR="00257718" w:rsidRPr="0091582C" w:rsidRDefault="00257718" w:rsidP="00257718">
      <w:pPr>
        <w:ind w:right="4166"/>
        <w:rPr>
          <w:rFonts w:cs="Microsoft Sans Serif"/>
          <w:b/>
          <w:noProof/>
          <w:color w:val="9CB92D"/>
          <w:sz w:val="34"/>
          <w:szCs w:val="24"/>
          <w:lang w:eastAsia="en-GB"/>
        </w:rPr>
      </w:pPr>
      <w:r w:rsidRPr="0091582C">
        <w:rPr>
          <w:rFonts w:cs="Microsoft Sans Serif"/>
          <w:b/>
          <w:noProof/>
          <w:color w:val="9CB92D"/>
          <w:sz w:val="34"/>
          <w:szCs w:val="24"/>
          <w:lang w:eastAsia="en-GB"/>
        </w:rPr>
        <w:t>Contact</w:t>
      </w:r>
    </w:p>
    <w:p w14:paraId="3636EE27" w14:textId="77777777" w:rsidR="005F7D76" w:rsidRDefault="005F7D76" w:rsidP="005F7D76">
      <w:pPr>
        <w:spacing w:before="0" w:after="0"/>
        <w:ind w:right="4166"/>
        <w:rPr>
          <w:rFonts w:cs="Microsoft Sans Serif"/>
          <w:b/>
          <w:noProof/>
          <w:color w:val="262626" w:themeColor="text1" w:themeTint="D9"/>
          <w:szCs w:val="18"/>
          <w:lang w:eastAsia="en-GB"/>
        </w:rPr>
      </w:pPr>
      <w:r w:rsidRPr="00922DA1">
        <w:rPr>
          <w:rFonts w:cs="Microsoft Sans Serif"/>
          <w:b/>
          <w:noProof/>
          <w:color w:val="262626" w:themeColor="text1" w:themeTint="D9"/>
          <w:szCs w:val="18"/>
          <w:lang w:eastAsia="en-GB"/>
        </w:rPr>
        <w:t>Naomi Mjelde</w:t>
      </w:r>
    </w:p>
    <w:p w14:paraId="745B2F6C" w14:textId="77777777" w:rsidR="005F7D76" w:rsidRDefault="005F7D76" w:rsidP="005F7D76">
      <w:pPr>
        <w:spacing w:before="0" w:after="0"/>
        <w:ind w:right="4166"/>
        <w:rPr>
          <w:rFonts w:cs="Microsoft Sans Serif"/>
          <w:szCs w:val="18"/>
        </w:rPr>
      </w:pPr>
      <w:r w:rsidRPr="00FF5167">
        <w:rPr>
          <w:rFonts w:cs="Microsoft Sans Serif"/>
          <w:szCs w:val="18"/>
        </w:rPr>
        <w:t>Program Manager, Supply Chains</w:t>
      </w:r>
    </w:p>
    <w:p w14:paraId="69373998" w14:textId="77777777" w:rsidR="005F7D76" w:rsidRPr="00D4320C" w:rsidRDefault="005F7D76" w:rsidP="005F7D76">
      <w:pPr>
        <w:spacing w:before="0" w:after="0"/>
        <w:ind w:right="4166"/>
        <w:rPr>
          <w:rFonts w:cs="Microsoft Sans Serif"/>
          <w:szCs w:val="18"/>
        </w:rPr>
      </w:pPr>
      <w:r w:rsidRPr="00D4320C">
        <w:rPr>
          <w:rFonts w:cs="Microsoft Sans Serif"/>
          <w:szCs w:val="18"/>
        </w:rPr>
        <w:t>Email:</w:t>
      </w:r>
      <w:r w:rsidRPr="0088567E">
        <w:rPr>
          <w:rFonts w:cs="Microsoft Sans Serif"/>
          <w:szCs w:val="18"/>
        </w:rPr>
        <w:t xml:space="preserve"> </w:t>
      </w:r>
      <w:hyperlink r:id="rId25" w:history="1">
        <w:r w:rsidRPr="0088567E">
          <w:rPr>
            <w:rStyle w:val="Hipervnculo"/>
            <w:rFonts w:cs="Microsoft Sans Serif"/>
            <w:szCs w:val="18"/>
          </w:rPr>
          <w:t>nmjelde@preferredbynature.org</w:t>
        </w:r>
      </w:hyperlink>
      <w:r>
        <w:rPr>
          <w:rFonts w:cs="Microsoft Sans Serif"/>
          <w:szCs w:val="18"/>
        </w:rPr>
        <w:t xml:space="preserve">  </w:t>
      </w:r>
      <w:r w:rsidRPr="00D4320C">
        <w:rPr>
          <w:rFonts w:cs="Microsoft Sans Serif"/>
          <w:szCs w:val="18"/>
        </w:rPr>
        <w:t xml:space="preserve"> </w:t>
      </w:r>
      <w:r>
        <w:rPr>
          <w:rFonts w:cs="Microsoft Sans Serif"/>
          <w:szCs w:val="18"/>
        </w:rPr>
        <w:t xml:space="preserve"> </w:t>
      </w:r>
      <w:r w:rsidRPr="00D4320C">
        <w:rPr>
          <w:rFonts w:cs="Microsoft Sans Serif"/>
          <w:szCs w:val="18"/>
        </w:rPr>
        <w:t xml:space="preserve"> </w:t>
      </w:r>
    </w:p>
    <w:p w14:paraId="06A963B3" w14:textId="77777777" w:rsidR="005F7D76" w:rsidRPr="00D4320C" w:rsidRDefault="005F7D76" w:rsidP="005F7D76">
      <w:pPr>
        <w:spacing w:before="0" w:after="0"/>
        <w:ind w:right="4166"/>
        <w:rPr>
          <w:rFonts w:cs="Microsoft Sans Serif"/>
          <w:szCs w:val="18"/>
        </w:rPr>
      </w:pPr>
      <w:r w:rsidRPr="00D4320C">
        <w:rPr>
          <w:rFonts w:cs="Microsoft Sans Serif"/>
          <w:szCs w:val="18"/>
        </w:rPr>
        <w:t>Phone:</w:t>
      </w:r>
      <w:r>
        <w:rPr>
          <w:rFonts w:cs="Microsoft Sans Serif"/>
          <w:szCs w:val="18"/>
        </w:rPr>
        <w:t xml:space="preserve"> </w:t>
      </w:r>
      <w:r w:rsidRPr="00922DA1">
        <w:rPr>
          <w:rFonts w:cs="Microsoft Sans Serif"/>
          <w:szCs w:val="18"/>
        </w:rPr>
        <w:t>+1</w:t>
      </w:r>
      <w:r>
        <w:rPr>
          <w:rFonts w:cs="Microsoft Sans Serif"/>
          <w:szCs w:val="18"/>
        </w:rPr>
        <w:t xml:space="preserve"> </w:t>
      </w:r>
      <w:r w:rsidRPr="00922DA1">
        <w:rPr>
          <w:rFonts w:cs="Microsoft Sans Serif"/>
          <w:szCs w:val="18"/>
        </w:rPr>
        <w:t>651</w:t>
      </w:r>
      <w:r>
        <w:rPr>
          <w:rFonts w:cs="Microsoft Sans Serif"/>
          <w:szCs w:val="18"/>
        </w:rPr>
        <w:t>-</w:t>
      </w:r>
      <w:r w:rsidRPr="00922DA1">
        <w:rPr>
          <w:rFonts w:cs="Microsoft Sans Serif"/>
          <w:szCs w:val="18"/>
        </w:rPr>
        <w:t>792</w:t>
      </w:r>
      <w:r>
        <w:rPr>
          <w:rFonts w:cs="Microsoft Sans Serif"/>
          <w:szCs w:val="18"/>
        </w:rPr>
        <w:t>-</w:t>
      </w:r>
      <w:r w:rsidRPr="00922DA1">
        <w:rPr>
          <w:rFonts w:cs="Microsoft Sans Serif"/>
          <w:szCs w:val="18"/>
        </w:rPr>
        <w:t>6018</w:t>
      </w:r>
      <w:r>
        <w:rPr>
          <w:rFonts w:cs="Microsoft Sans Serif"/>
          <w:szCs w:val="18"/>
        </w:rPr>
        <w:t xml:space="preserve"> </w:t>
      </w:r>
    </w:p>
    <w:p w14:paraId="2B627796" w14:textId="77777777" w:rsidR="005F7D76" w:rsidRDefault="005F7D76" w:rsidP="005F7D76">
      <w:pPr>
        <w:spacing w:before="0" w:after="0"/>
        <w:ind w:right="4166"/>
        <w:rPr>
          <w:rFonts w:cs="Microsoft Sans Serif"/>
          <w:noProof/>
          <w:szCs w:val="18"/>
          <w:lang w:eastAsia="en-GB"/>
        </w:rPr>
      </w:pPr>
      <w:r w:rsidRPr="00D4320C">
        <w:rPr>
          <w:rFonts w:cs="Microsoft Sans Serif"/>
          <w:szCs w:val="18"/>
        </w:rPr>
        <w:t>Skype:</w:t>
      </w:r>
      <w:r>
        <w:rPr>
          <w:rFonts w:cs="Microsoft Sans Serif"/>
          <w:szCs w:val="18"/>
        </w:rPr>
        <w:t xml:space="preserve"> </w:t>
      </w:r>
      <w:proofErr w:type="spellStart"/>
      <w:proofErr w:type="gramStart"/>
      <w:r w:rsidRPr="00922DA1">
        <w:rPr>
          <w:rFonts w:cs="Microsoft Sans Serif"/>
          <w:szCs w:val="18"/>
        </w:rPr>
        <w:t>naomi.mjelde</w:t>
      </w:r>
      <w:proofErr w:type="spellEnd"/>
      <w:proofErr w:type="gramEnd"/>
    </w:p>
    <w:p w14:paraId="7ECA91C3" w14:textId="13CF0CE1" w:rsidR="00257718" w:rsidRPr="00184C53" w:rsidRDefault="00257718" w:rsidP="00257718">
      <w:pPr>
        <w:spacing w:line="276" w:lineRule="auto"/>
        <w:jc w:val="left"/>
        <w:rPr>
          <w:szCs w:val="18"/>
        </w:rPr>
      </w:pPr>
    </w:p>
    <w:sectPr w:rsidR="00257718" w:rsidRPr="00184C53" w:rsidSect="004417D4">
      <w:headerReference w:type="even" r:id="rId26"/>
      <w:headerReference w:type="default" r:id="rId27"/>
      <w:footerReference w:type="even" r:id="rId28"/>
      <w:footerReference w:type="default" r:id="rId29"/>
      <w:headerReference w:type="first" r:id="rId30"/>
      <w:footerReference w:type="first" r:id="rId31"/>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6E305" w14:textId="77777777" w:rsidR="0044446F" w:rsidRDefault="0044446F" w:rsidP="00727F9E">
      <w:pPr>
        <w:spacing w:after="0"/>
      </w:pPr>
      <w:r>
        <w:separator/>
      </w:r>
    </w:p>
  </w:endnote>
  <w:endnote w:type="continuationSeparator" w:id="0">
    <w:p w14:paraId="70E46829" w14:textId="77777777" w:rsidR="0044446F" w:rsidRDefault="0044446F" w:rsidP="00727F9E">
      <w:pPr>
        <w:spacing w:after="0"/>
      </w:pPr>
      <w:r>
        <w:continuationSeparator/>
      </w:r>
    </w:p>
  </w:endnote>
  <w:endnote w:type="continuationNotice" w:id="1">
    <w:p w14:paraId="247E2B62" w14:textId="77777777" w:rsidR="0044446F" w:rsidRDefault="0044446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ArialNarrow">
    <w:panose1 w:val="00000000000000000000"/>
    <w:charset w:val="00"/>
    <w:family w:val="auto"/>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16777"/>
      <w:docPartObj>
        <w:docPartGallery w:val="Page Numbers (Bottom of Page)"/>
        <w:docPartUnique/>
      </w:docPartObj>
    </w:sdtPr>
    <w:sdtEndPr>
      <w:rPr>
        <w:noProof/>
      </w:rPr>
    </w:sdtEndPr>
    <w:sdtContent>
      <w:p w14:paraId="75969875" w14:textId="6A54EE80" w:rsidR="00667FE1" w:rsidRDefault="00000000" w:rsidP="00667FE1">
        <w:pPr>
          <w:pStyle w:val="Piedepgina"/>
          <w:pBdr>
            <w:top w:val="single" w:sz="4" w:space="1" w:color="D9D9D9" w:themeColor="background1" w:themeShade="D9"/>
          </w:pBdr>
          <w:ind w:left="-540"/>
          <w:rPr>
            <w:color w:val="7F7F7F" w:themeColor="background1" w:themeShade="7F"/>
            <w:spacing w:val="60"/>
            <w:szCs w:val="18"/>
          </w:rPr>
        </w:pPr>
        <w:sdt>
          <w:sdtPr>
            <w:id w:val="975103411"/>
            <w:docPartObj>
              <w:docPartGallery w:val="Page Numbers (Bottom of Page)"/>
              <w:docPartUnique/>
            </w:docPartObj>
          </w:sdtPr>
          <w:sdtEndPr>
            <w:rPr>
              <w:color w:val="7F7F7F" w:themeColor="background1" w:themeShade="7F"/>
              <w:spacing w:val="60"/>
              <w:szCs w:val="18"/>
            </w:rPr>
          </w:sdtEndPr>
          <w:sdtContent>
            <w:r w:rsidR="00E1338C" w:rsidRPr="00772258">
              <w:rPr>
                <w:color w:val="4D917B"/>
                <w:sz w:val="36"/>
                <w:szCs w:val="36"/>
              </w:rPr>
              <w:fldChar w:fldCharType="begin"/>
            </w:r>
            <w:r w:rsidR="00E1338C" w:rsidRPr="00772258">
              <w:rPr>
                <w:color w:val="4D917B"/>
                <w:sz w:val="36"/>
                <w:szCs w:val="36"/>
              </w:rPr>
              <w:instrText xml:space="preserve"> PAGE   \* MERGEFORMAT </w:instrText>
            </w:r>
            <w:r w:rsidR="00E1338C" w:rsidRPr="00772258">
              <w:rPr>
                <w:color w:val="4D917B"/>
                <w:sz w:val="36"/>
                <w:szCs w:val="36"/>
              </w:rPr>
              <w:fldChar w:fldCharType="separate"/>
            </w:r>
            <w:r w:rsidR="00366127">
              <w:rPr>
                <w:noProof/>
                <w:color w:val="4D917B"/>
                <w:sz w:val="36"/>
                <w:szCs w:val="36"/>
              </w:rPr>
              <w:t>6</w:t>
            </w:r>
            <w:r w:rsidR="00E1338C" w:rsidRPr="00772258">
              <w:rPr>
                <w:color w:val="4D917B"/>
                <w:sz w:val="36"/>
                <w:szCs w:val="36"/>
              </w:rPr>
              <w:fldChar w:fldCharType="end"/>
            </w:r>
            <w:r w:rsidR="00E1338C" w:rsidRPr="001F51CC">
              <w:rPr>
                <w:color w:val="4D917B"/>
                <w:sz w:val="36"/>
                <w:szCs w:val="36"/>
              </w:rPr>
              <w:t xml:space="preserve"> </w:t>
            </w:r>
            <w:r w:rsidR="00E1338C" w:rsidRPr="00230DD3">
              <w:rPr>
                <w:color w:val="4D917B"/>
                <w:szCs w:val="18"/>
              </w:rPr>
              <w:t xml:space="preserve">     </w:t>
            </w:r>
            <w:r w:rsidR="00AC7AED">
              <w:rPr>
                <w:color w:val="4D917B"/>
                <w:sz w:val="20"/>
                <w:szCs w:val="20"/>
              </w:rPr>
              <w:t>Document</w:t>
            </w:r>
            <w:r w:rsidR="00667FE1" w:rsidRPr="00667FE1">
              <w:rPr>
                <w:color w:val="4D917B"/>
                <w:sz w:val="20"/>
                <w:szCs w:val="20"/>
              </w:rPr>
              <w:t xml:space="preserve"> </w:t>
            </w:r>
            <w:r w:rsidR="00AC7AED">
              <w:rPr>
                <w:color w:val="4D917B"/>
                <w:sz w:val="20"/>
                <w:szCs w:val="20"/>
              </w:rPr>
              <w:t>T</w:t>
            </w:r>
            <w:r w:rsidR="00667FE1" w:rsidRPr="00667FE1">
              <w:rPr>
                <w:color w:val="4D917B"/>
                <w:sz w:val="20"/>
                <w:szCs w:val="20"/>
              </w:rPr>
              <w:t xml:space="preserve">itle </w:t>
            </w:r>
            <w:r w:rsidR="00667FE1">
              <w:rPr>
                <w:color w:val="4D917B"/>
                <w:sz w:val="20"/>
                <w:szCs w:val="20"/>
              </w:rPr>
              <w:t xml:space="preserve">| </w:t>
            </w:r>
            <w:r w:rsidR="00AC7AED">
              <w:rPr>
                <w:color w:val="4D917B"/>
                <w:sz w:val="20"/>
                <w:szCs w:val="20"/>
              </w:rPr>
              <w:t>Version Date (</w:t>
            </w:r>
            <w:proofErr w:type="spellStart"/>
            <w:r w:rsidR="00AC7AED">
              <w:rPr>
                <w:color w:val="4D917B"/>
                <w:sz w:val="20"/>
                <w:szCs w:val="20"/>
              </w:rPr>
              <w:t>ddMmmyy</w:t>
            </w:r>
            <w:proofErr w:type="spellEnd"/>
            <w:r w:rsidR="00AC7AED">
              <w:rPr>
                <w:color w:val="4D917B"/>
                <w:sz w:val="20"/>
                <w:szCs w:val="20"/>
              </w:rPr>
              <w:t>)</w:t>
            </w:r>
          </w:sdtContent>
        </w:sdt>
      </w:p>
      <w:p w14:paraId="00B94102" w14:textId="2D63C787" w:rsidR="00E1338C" w:rsidRPr="00667FE1" w:rsidRDefault="00000000" w:rsidP="00667FE1">
        <w:pPr>
          <w:pStyle w:val="Piedepgina"/>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7741AA2D" w14:textId="0675B941" w:rsidR="00E1338C" w:rsidRDefault="00000000" w:rsidP="00423A7E">
        <w:pPr>
          <w:pStyle w:val="Piedepgina"/>
          <w:pBdr>
            <w:top w:val="single" w:sz="4" w:space="1" w:color="D9D9D9" w:themeColor="background1" w:themeShade="D9"/>
          </w:pBdr>
          <w:tabs>
            <w:tab w:val="clear" w:pos="9026"/>
            <w:tab w:val="right" w:pos="8789"/>
          </w:tabs>
          <w:ind w:left="-540"/>
        </w:pPr>
        <w:sdt>
          <w:sdtPr>
            <w:id w:val="-1718660388"/>
            <w:docPartObj>
              <w:docPartGallery w:val="Page Numbers (Bottom of Page)"/>
              <w:docPartUnique/>
            </w:docPartObj>
          </w:sdtPr>
          <w:sdtEndPr>
            <w:rPr>
              <w:color w:val="7F7F7F" w:themeColor="background1" w:themeShade="7F"/>
              <w:spacing w:val="60"/>
              <w:szCs w:val="18"/>
            </w:rPr>
          </w:sdtEndPr>
          <w:sdtContent>
            <w:r w:rsidR="00E1338C" w:rsidRPr="00E840EC">
              <w:rPr>
                <w:color w:val="00907C"/>
                <w:sz w:val="36"/>
                <w:szCs w:val="36"/>
              </w:rPr>
              <w:fldChar w:fldCharType="begin"/>
            </w:r>
            <w:r w:rsidR="00E1338C" w:rsidRPr="00E840EC">
              <w:rPr>
                <w:color w:val="00907C"/>
                <w:sz w:val="36"/>
                <w:szCs w:val="36"/>
              </w:rPr>
              <w:instrText xml:space="preserve"> PAGE   \* MERGEFORMAT </w:instrText>
            </w:r>
            <w:r w:rsidR="00E1338C" w:rsidRPr="00E840EC">
              <w:rPr>
                <w:color w:val="00907C"/>
                <w:sz w:val="36"/>
                <w:szCs w:val="36"/>
              </w:rPr>
              <w:fldChar w:fldCharType="separate"/>
            </w:r>
            <w:r w:rsidR="00366127" w:rsidRPr="00E840EC">
              <w:rPr>
                <w:noProof/>
                <w:color w:val="00907C"/>
                <w:sz w:val="36"/>
                <w:szCs w:val="36"/>
              </w:rPr>
              <w:t>5</w:t>
            </w:r>
            <w:r w:rsidR="00E1338C" w:rsidRPr="00E840EC">
              <w:rPr>
                <w:color w:val="00907C"/>
                <w:sz w:val="36"/>
                <w:szCs w:val="36"/>
              </w:rPr>
              <w:fldChar w:fldCharType="end"/>
            </w:r>
          </w:sdtContent>
        </w:sdt>
        <w:r w:rsidR="00E1338C" w:rsidRPr="00E840EC">
          <w:rPr>
            <w:color w:val="00907C"/>
            <w:sz w:val="36"/>
            <w:szCs w:val="36"/>
          </w:rPr>
          <w:t xml:space="preserve">   </w:t>
        </w:r>
        <w:r w:rsidR="00667FE1" w:rsidRPr="00E840EC">
          <w:rPr>
            <w:color w:val="00907C"/>
            <w:szCs w:val="18"/>
          </w:rPr>
          <w:t xml:space="preserve">  </w:t>
        </w:r>
        <w:r w:rsidR="007A3345">
          <w:rPr>
            <w:color w:val="00907C"/>
            <w:szCs w:val="18"/>
          </w:rPr>
          <w:t xml:space="preserve">Preferred by Nature </w:t>
        </w:r>
        <w:r w:rsidR="00423A7E">
          <w:rPr>
            <w:color w:val="00907C"/>
            <w:szCs w:val="18"/>
          </w:rPr>
          <w:t>Guide for outsourcing FSC production</w:t>
        </w:r>
        <w:r w:rsidR="00667FE1" w:rsidRPr="00E840EC">
          <w:rPr>
            <w:color w:val="00907C"/>
            <w:sz w:val="20"/>
            <w:szCs w:val="20"/>
          </w:rPr>
          <w:t xml:space="preserve"> | Version </w:t>
        </w:r>
        <w:r w:rsidR="00695772" w:rsidRPr="00E840EC">
          <w:rPr>
            <w:color w:val="00907C"/>
            <w:sz w:val="20"/>
            <w:szCs w:val="20"/>
          </w:rPr>
          <w:t xml:space="preserve">Date </w:t>
        </w:r>
        <w:r w:rsidR="000156EE">
          <w:rPr>
            <w:color w:val="00907C"/>
            <w:sz w:val="20"/>
            <w:szCs w:val="20"/>
          </w:rPr>
          <w:t>13Dec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E7F7" w14:textId="77777777" w:rsidR="00E1338C" w:rsidRDefault="00E1338C"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6368" behindDoc="0" locked="0" layoutInCell="0" allowOverlap="1" wp14:anchorId="2EBB5C9F" wp14:editId="3142CAC8">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4C651EBB" w14:textId="77777777" w:rsidR="00E1338C" w:rsidRPr="00BB67C0" w:rsidRDefault="00E1338C" w:rsidP="003A1534">
                          <w:pPr>
                            <w:jc w:val="right"/>
                            <w:rPr>
                              <w:rStyle w:val="Nmerodepgina"/>
                              <w:rFonts w:eastAsia="Calibri"/>
                              <w:sz w:val="24"/>
                              <w:szCs w:val="24"/>
                            </w:rPr>
                          </w:pPr>
                          <w:r>
                            <w:fldChar w:fldCharType="begin"/>
                          </w:r>
                          <w:r>
                            <w:instrText xml:space="preserve"> PAGE    \* MERGEFORMAT </w:instrText>
                          </w:r>
                          <w:r>
                            <w:fldChar w:fldCharType="separate"/>
                          </w:r>
                          <w:r w:rsidRPr="00D7381E">
                            <w:rPr>
                              <w:rStyle w:val="Nmerodepgina"/>
                              <w:rFonts w:eastAsia="Calibri"/>
                              <w:b/>
                              <w:noProof/>
                              <w:color w:val="FFFFFF"/>
                              <w:szCs w:val="24"/>
                            </w:rPr>
                            <w:t>40</w:t>
                          </w:r>
                          <w:r>
                            <w:rPr>
                              <w:rStyle w:val="Nmerodepgina"/>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B5C9F" id="Oval 66" o:spid="_x0000_s1038"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C651EBB" w14:textId="77777777" w:rsidR="00E1338C" w:rsidRPr="00BB67C0" w:rsidRDefault="00E1338C" w:rsidP="003A1534">
                    <w:pPr>
                      <w:jc w:val="right"/>
                      <w:rPr>
                        <w:rStyle w:val="Nmerodepgina"/>
                        <w:rFonts w:eastAsia="Calibri"/>
                        <w:sz w:val="24"/>
                        <w:szCs w:val="24"/>
                      </w:rPr>
                    </w:pPr>
                    <w:r>
                      <w:fldChar w:fldCharType="begin"/>
                    </w:r>
                    <w:r>
                      <w:instrText xml:space="preserve"> PAGE    \* MERGEFORMAT </w:instrText>
                    </w:r>
                    <w:r>
                      <w:fldChar w:fldCharType="separate"/>
                    </w:r>
                    <w:r w:rsidRPr="00D7381E">
                      <w:rPr>
                        <w:rStyle w:val="Nmerodepgina"/>
                        <w:rFonts w:eastAsia="Calibri"/>
                        <w:b/>
                        <w:noProof/>
                        <w:color w:val="FFFFFF"/>
                        <w:szCs w:val="24"/>
                      </w:rPr>
                      <w:t>40</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11909618" wp14:editId="6A6A30E5">
              <wp:extent cx="7132320" cy="8890"/>
              <wp:effectExtent l="0" t="0" r="0" b="0"/>
              <wp:docPr id="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99280"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" fillcolor="#5d9732" stroked="f">
              <v:fill color2="#5d9732" rotate="t" angle="90" focus="100%" type="gradient"/>
              <w10:anchorlock/>
            </v:rect>
          </w:pict>
        </mc:Fallback>
      </mc:AlternateContent>
    </w:r>
    <w:r w:rsidRPr="00917C45">
      <w:rPr>
        <w:rFonts w:ascii="MS Reference Sans Serif" w:hAnsi="MS Reference Sans Serif"/>
        <w:sz w:val="20"/>
        <w:szCs w:val="20"/>
        <w:lang w:val="en-GB"/>
      </w:rPr>
      <w:t xml:space="preserve"> </w:t>
    </w:r>
  </w:p>
  <w:p w14:paraId="2939D935" w14:textId="77777777" w:rsidR="00E1338C" w:rsidRPr="00917C45" w:rsidRDefault="00E1338C"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M&amp;I Business plan | Month 20XX</w:t>
    </w:r>
  </w:p>
  <w:p w14:paraId="2B4E7E01" w14:textId="77777777" w:rsidR="00E1338C" w:rsidRPr="00727F9E" w:rsidRDefault="00E1338C" w:rsidP="003A1534">
    <w:pPr>
      <w:pStyle w:val="Piedepgina"/>
      <w:rPr>
        <w:szCs w:val="20"/>
      </w:rPr>
    </w:pPr>
  </w:p>
  <w:p w14:paraId="7D44A53B" w14:textId="77777777" w:rsidR="00E1338C" w:rsidRPr="003A1534" w:rsidRDefault="00E1338C" w:rsidP="003A1534">
    <w:pPr>
      <w:pStyle w:val="Piedepgina"/>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31568"/>
      <w:docPartObj>
        <w:docPartGallery w:val="Page Numbers (Bottom of Page)"/>
        <w:docPartUnique/>
      </w:docPartObj>
    </w:sdtPr>
    <w:sdtEndPr>
      <w:rPr>
        <w:noProof/>
      </w:rPr>
    </w:sdtEndPr>
    <w:sdtContent>
      <w:p w14:paraId="70BED343" w14:textId="77777777" w:rsidR="004417D4" w:rsidRPr="00230DD3" w:rsidRDefault="00000000" w:rsidP="004417D4">
        <w:pPr>
          <w:pStyle w:val="Piedepgina"/>
          <w:pBdr>
            <w:top w:val="single" w:sz="4" w:space="1" w:color="D9D9D9" w:themeColor="background1" w:themeShade="D9"/>
          </w:pBdr>
          <w:tabs>
            <w:tab w:val="clear" w:pos="9026"/>
            <w:tab w:val="right" w:pos="8789"/>
          </w:tabs>
          <w:ind w:left="-540"/>
          <w:rPr>
            <w:color w:val="4D917B"/>
            <w:szCs w:val="18"/>
          </w:rPr>
        </w:pPr>
        <w:sdt>
          <w:sdtPr>
            <w:id w:val="-1644042139"/>
            <w:docPartObj>
              <w:docPartGallery w:val="Page Numbers (Bottom of Page)"/>
              <w:docPartUnique/>
            </w:docPartObj>
          </w:sdtPr>
          <w:sdtEndPr>
            <w:rPr>
              <w:color w:val="7F7F7F" w:themeColor="background1" w:themeShade="7F"/>
              <w:spacing w:val="60"/>
              <w:szCs w:val="18"/>
            </w:rPr>
          </w:sdtEndPr>
          <w:sdtContent>
            <w:r w:rsidR="004417D4" w:rsidRPr="00E840EC">
              <w:rPr>
                <w:color w:val="00907C"/>
                <w:sz w:val="36"/>
                <w:szCs w:val="36"/>
              </w:rPr>
              <w:fldChar w:fldCharType="begin"/>
            </w:r>
            <w:r w:rsidR="004417D4" w:rsidRPr="00E840EC">
              <w:rPr>
                <w:color w:val="00907C"/>
                <w:sz w:val="36"/>
                <w:szCs w:val="36"/>
              </w:rPr>
              <w:instrText xml:space="preserve"> PAGE   \* MERGEFORMAT </w:instrText>
            </w:r>
            <w:r w:rsidR="004417D4" w:rsidRPr="00E840EC">
              <w:rPr>
                <w:color w:val="00907C"/>
                <w:sz w:val="36"/>
                <w:szCs w:val="36"/>
              </w:rPr>
              <w:fldChar w:fldCharType="separate"/>
            </w:r>
            <w:r w:rsidR="004417D4">
              <w:rPr>
                <w:color w:val="00907C"/>
                <w:sz w:val="36"/>
                <w:szCs w:val="36"/>
              </w:rPr>
              <w:t>2</w:t>
            </w:r>
            <w:r w:rsidR="004417D4" w:rsidRPr="00E840EC">
              <w:rPr>
                <w:color w:val="00907C"/>
                <w:sz w:val="36"/>
                <w:szCs w:val="36"/>
              </w:rPr>
              <w:fldChar w:fldCharType="end"/>
            </w:r>
          </w:sdtContent>
        </w:sdt>
        <w:r w:rsidR="004417D4" w:rsidRPr="00E840EC">
          <w:rPr>
            <w:color w:val="00907C"/>
            <w:sz w:val="36"/>
            <w:szCs w:val="36"/>
          </w:rPr>
          <w:t xml:space="preserve">   </w:t>
        </w:r>
        <w:r w:rsidR="004417D4" w:rsidRPr="00E840EC">
          <w:rPr>
            <w:color w:val="00907C"/>
            <w:szCs w:val="18"/>
          </w:rPr>
          <w:t xml:space="preserve">  </w:t>
        </w:r>
        <w:r w:rsidR="004417D4" w:rsidRPr="00E840EC">
          <w:rPr>
            <w:color w:val="00907C"/>
            <w:sz w:val="20"/>
            <w:szCs w:val="20"/>
          </w:rPr>
          <w:t>Document Title | Version Date (</w:t>
        </w:r>
        <w:proofErr w:type="spellStart"/>
        <w:r w:rsidR="004417D4" w:rsidRPr="00E840EC">
          <w:rPr>
            <w:color w:val="00907C"/>
            <w:sz w:val="20"/>
            <w:szCs w:val="20"/>
          </w:rPr>
          <w:t>DdMmYyyy</w:t>
        </w:r>
        <w:proofErr w:type="spellEnd"/>
        <w:r w:rsidR="004417D4" w:rsidRPr="00E840EC">
          <w:rPr>
            <w:color w:val="00907C"/>
            <w:sz w:val="20"/>
            <w:szCs w:val="20"/>
          </w:rPr>
          <w:t>)</w:t>
        </w:r>
      </w:p>
      <w:p w14:paraId="63BB95AB" w14:textId="77777777" w:rsidR="004417D4" w:rsidRDefault="00000000" w:rsidP="004417D4">
        <w:pPr>
          <w:pStyle w:val="Piedepgina"/>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E1338C" w:rsidRPr="00727F9E" w:rsidRDefault="00E1338C"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4159AF70" w14:textId="77777777" w:rsidR="00E1338C" w:rsidRPr="00BB67C0" w:rsidRDefault="00E1338C"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9"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E1338C" w:rsidRPr="00BB67C0" w:rsidRDefault="00E1338C"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inline>
          </w:drawing>
        </mc:Choice>
        <mc:Fallback>
          <w:pict>
            <v:shapetype w14:anchorId="65684D49"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A48BA" w14:textId="77777777" w:rsidR="0044446F" w:rsidRDefault="0044446F" w:rsidP="00727F9E">
      <w:pPr>
        <w:spacing w:after="0"/>
      </w:pPr>
      <w:r>
        <w:separator/>
      </w:r>
    </w:p>
  </w:footnote>
  <w:footnote w:type="continuationSeparator" w:id="0">
    <w:p w14:paraId="5F46F6C9" w14:textId="77777777" w:rsidR="0044446F" w:rsidRDefault="0044446F" w:rsidP="00727F9E">
      <w:pPr>
        <w:spacing w:after="0"/>
      </w:pPr>
      <w:r>
        <w:continuationSeparator/>
      </w:r>
    </w:p>
  </w:footnote>
  <w:footnote w:type="continuationNotice" w:id="1">
    <w:p w14:paraId="19E025B7" w14:textId="77777777" w:rsidR="0044446F" w:rsidRDefault="0044446F">
      <w:pPr>
        <w:spacing w:before="0" w:after="0"/>
      </w:pPr>
    </w:p>
  </w:footnote>
  <w:footnote w:id="2">
    <w:p w14:paraId="04876D38" w14:textId="106968FC" w:rsidR="008F09EA" w:rsidRPr="008F09EA" w:rsidRDefault="008F09EA">
      <w:pPr>
        <w:pStyle w:val="Textonotapie"/>
        <w:rPr>
          <w:lang w:val="en-US"/>
        </w:rPr>
      </w:pPr>
      <w:r>
        <w:rPr>
          <w:rStyle w:val="Refdenotaalpie"/>
        </w:rPr>
        <w:footnoteRef/>
      </w:r>
      <w:r>
        <w:t xml:space="preserve"> </w:t>
      </w:r>
      <w:r w:rsidR="00351548">
        <w:t>Depending on the organization and the level of detail provided in the self-assess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7D2F24E1" w:rsidR="00E1338C" w:rsidRDefault="00E840EC">
    <w:pPr>
      <w:pStyle w:val="Encabezado"/>
    </w:pPr>
    <w:r>
      <w:rPr>
        <w:noProof/>
      </w:rPr>
      <w:drawing>
        <wp:anchor distT="0" distB="0" distL="114300" distR="114300" simplePos="0" relativeHeight="251719680" behindDoc="0" locked="0" layoutInCell="1" allowOverlap="1" wp14:anchorId="14A6D742" wp14:editId="4023C320">
          <wp:simplePos x="0" y="0"/>
          <wp:positionH relativeFrom="margin">
            <wp:posOffset>-604520</wp:posOffset>
          </wp:positionH>
          <wp:positionV relativeFrom="margin">
            <wp:posOffset>-943206</wp:posOffset>
          </wp:positionV>
          <wp:extent cx="1519555" cy="858520"/>
          <wp:effectExtent l="0" t="0" r="0" b="0"/>
          <wp:wrapSquare wrapText="bothSides"/>
          <wp:docPr id="15" name="Picture 1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30570" w:rsidRDefault="00A30570">
    <w:pPr>
      <w:pStyle w:val="Encabezado"/>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304"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6BAA0DF0"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" strokecolor="#91b11b"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77777777" w:rsidR="00E1338C" w:rsidRDefault="00E1338C">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3EA6CEF4" w:rsidR="00E1338C" w:rsidRDefault="004417D4" w:rsidP="003A1534">
    <w:pPr>
      <w:pStyle w:val="Encabezado"/>
    </w:pPr>
    <w:r>
      <w:rPr>
        <w:noProof/>
      </w:rPr>
      <w:drawing>
        <wp:anchor distT="0" distB="0" distL="114300" distR="114300" simplePos="0" relativeHeight="251721728" behindDoc="0" locked="0" layoutInCell="1" allowOverlap="1" wp14:anchorId="205E48B9" wp14:editId="5A064E18">
          <wp:simplePos x="0" y="0"/>
          <wp:positionH relativeFrom="margin">
            <wp:posOffset>-609600</wp:posOffset>
          </wp:positionH>
          <wp:positionV relativeFrom="margin">
            <wp:posOffset>-968375</wp:posOffset>
          </wp:positionV>
          <wp:extent cx="1519555" cy="858520"/>
          <wp:effectExtent l="0" t="0" r="0" b="0"/>
          <wp:wrapSquare wrapText="bothSides"/>
          <wp:docPr id="20" name="Picture 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p w14:paraId="0AC394FF" w14:textId="77777777" w:rsidR="00E1338C" w:rsidRDefault="00E1338C">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E1338C" w:rsidRDefault="00E1338C">
    <w:pPr>
      <w:pStyle w:val="Encabezado"/>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30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6A84E2"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979"/>
    <w:multiLevelType w:val="hybridMultilevel"/>
    <w:tmpl w:val="7F3828A2"/>
    <w:lvl w:ilvl="0" w:tplc="08090017">
      <w:start w:val="1"/>
      <w:numFmt w:val="lowerLetter"/>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 w15:restartNumberingAfterBreak="0">
    <w:nsid w:val="04C53C4B"/>
    <w:multiLevelType w:val="multilevel"/>
    <w:tmpl w:val="AB684EA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Ttulo4"/>
      <w:isLgl/>
      <w:lvlText w:val="%1.%2.%3.%4"/>
      <w:lvlJc w:val="left"/>
      <w:pPr>
        <w:ind w:left="1080" w:hanging="1080"/>
      </w:pPr>
      <w:rPr>
        <w:rFonts w:hint="default"/>
      </w:rPr>
    </w:lvl>
    <w:lvl w:ilvl="4">
      <w:start w:val="1"/>
      <w:numFmt w:val="decimal"/>
      <w:pStyle w:val="Ttulo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161C53"/>
    <w:multiLevelType w:val="hybridMultilevel"/>
    <w:tmpl w:val="9156F234"/>
    <w:lvl w:ilvl="0" w:tplc="08090001">
      <w:start w:val="1"/>
      <w:numFmt w:val="bullet"/>
      <w:lvlText w:val=""/>
      <w:lvlJc w:val="left"/>
      <w:pPr>
        <w:tabs>
          <w:tab w:val="num" w:pos="720"/>
        </w:tabs>
        <w:ind w:left="720" w:hanging="360"/>
      </w:pPr>
      <w:rPr>
        <w:rFonts w:ascii="Symbol" w:hAnsi="Symbol" w:hint="default"/>
      </w:rPr>
    </w:lvl>
    <w:lvl w:ilvl="1" w:tplc="912A7644" w:tentative="1">
      <w:start w:val="1"/>
      <w:numFmt w:val="bullet"/>
      <w:lvlText w:val="•"/>
      <w:lvlJc w:val="left"/>
      <w:pPr>
        <w:tabs>
          <w:tab w:val="num" w:pos="1440"/>
        </w:tabs>
        <w:ind w:left="1440" w:hanging="360"/>
      </w:pPr>
      <w:rPr>
        <w:rFonts w:ascii="Times New Roman" w:hAnsi="Times New Roman" w:hint="default"/>
      </w:rPr>
    </w:lvl>
    <w:lvl w:ilvl="2" w:tplc="84D20ADE" w:tentative="1">
      <w:start w:val="1"/>
      <w:numFmt w:val="bullet"/>
      <w:lvlText w:val="•"/>
      <w:lvlJc w:val="left"/>
      <w:pPr>
        <w:tabs>
          <w:tab w:val="num" w:pos="2160"/>
        </w:tabs>
        <w:ind w:left="2160" w:hanging="360"/>
      </w:pPr>
      <w:rPr>
        <w:rFonts w:ascii="Times New Roman" w:hAnsi="Times New Roman" w:hint="default"/>
      </w:rPr>
    </w:lvl>
    <w:lvl w:ilvl="3" w:tplc="36384FCE" w:tentative="1">
      <w:start w:val="1"/>
      <w:numFmt w:val="bullet"/>
      <w:lvlText w:val="•"/>
      <w:lvlJc w:val="left"/>
      <w:pPr>
        <w:tabs>
          <w:tab w:val="num" w:pos="2880"/>
        </w:tabs>
        <w:ind w:left="2880" w:hanging="360"/>
      </w:pPr>
      <w:rPr>
        <w:rFonts w:ascii="Times New Roman" w:hAnsi="Times New Roman" w:hint="default"/>
      </w:rPr>
    </w:lvl>
    <w:lvl w:ilvl="4" w:tplc="122A558C" w:tentative="1">
      <w:start w:val="1"/>
      <w:numFmt w:val="bullet"/>
      <w:lvlText w:val="•"/>
      <w:lvlJc w:val="left"/>
      <w:pPr>
        <w:tabs>
          <w:tab w:val="num" w:pos="3600"/>
        </w:tabs>
        <w:ind w:left="3600" w:hanging="360"/>
      </w:pPr>
      <w:rPr>
        <w:rFonts w:ascii="Times New Roman" w:hAnsi="Times New Roman" w:hint="default"/>
      </w:rPr>
    </w:lvl>
    <w:lvl w:ilvl="5" w:tplc="42DC71C4" w:tentative="1">
      <w:start w:val="1"/>
      <w:numFmt w:val="bullet"/>
      <w:lvlText w:val="•"/>
      <w:lvlJc w:val="left"/>
      <w:pPr>
        <w:tabs>
          <w:tab w:val="num" w:pos="4320"/>
        </w:tabs>
        <w:ind w:left="4320" w:hanging="360"/>
      </w:pPr>
      <w:rPr>
        <w:rFonts w:ascii="Times New Roman" w:hAnsi="Times New Roman" w:hint="default"/>
      </w:rPr>
    </w:lvl>
    <w:lvl w:ilvl="6" w:tplc="F4B686F4" w:tentative="1">
      <w:start w:val="1"/>
      <w:numFmt w:val="bullet"/>
      <w:lvlText w:val="•"/>
      <w:lvlJc w:val="left"/>
      <w:pPr>
        <w:tabs>
          <w:tab w:val="num" w:pos="5040"/>
        </w:tabs>
        <w:ind w:left="5040" w:hanging="360"/>
      </w:pPr>
      <w:rPr>
        <w:rFonts w:ascii="Times New Roman" w:hAnsi="Times New Roman" w:hint="default"/>
      </w:rPr>
    </w:lvl>
    <w:lvl w:ilvl="7" w:tplc="DE76F618" w:tentative="1">
      <w:start w:val="1"/>
      <w:numFmt w:val="bullet"/>
      <w:lvlText w:val="•"/>
      <w:lvlJc w:val="left"/>
      <w:pPr>
        <w:tabs>
          <w:tab w:val="num" w:pos="5760"/>
        </w:tabs>
        <w:ind w:left="5760" w:hanging="360"/>
      </w:pPr>
      <w:rPr>
        <w:rFonts w:ascii="Times New Roman" w:hAnsi="Times New Roman" w:hint="default"/>
      </w:rPr>
    </w:lvl>
    <w:lvl w:ilvl="8" w:tplc="A286841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8C1E4A"/>
    <w:multiLevelType w:val="hybridMultilevel"/>
    <w:tmpl w:val="6226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E809E8"/>
    <w:multiLevelType w:val="hybridMultilevel"/>
    <w:tmpl w:val="6DB42FBA"/>
    <w:lvl w:ilvl="0" w:tplc="373C5D8C">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F50221"/>
    <w:multiLevelType w:val="singleLevel"/>
    <w:tmpl w:val="5316F87A"/>
    <w:lvl w:ilvl="0">
      <w:start w:val="1"/>
      <w:numFmt w:val="upperRoman"/>
      <w:pStyle w:val="Style1"/>
      <w:lvlText w:val="%1."/>
      <w:lvlJc w:val="left"/>
      <w:pPr>
        <w:tabs>
          <w:tab w:val="num" w:pos="720"/>
        </w:tabs>
        <w:ind w:left="720" w:hanging="720"/>
      </w:pPr>
      <w:rPr>
        <w:rFonts w:ascii="Times New Roman" w:hAnsi="Times New Roman" w:hint="default"/>
        <w:b/>
        <w:i w:val="0"/>
        <w:sz w:val="24"/>
      </w:rPr>
    </w:lvl>
  </w:abstractNum>
  <w:abstractNum w:abstractNumId="6" w15:restartNumberingAfterBreak="0">
    <w:nsid w:val="2096605D"/>
    <w:multiLevelType w:val="hybridMultilevel"/>
    <w:tmpl w:val="7114A26E"/>
    <w:lvl w:ilvl="0" w:tplc="08090015">
      <w:start w:val="1"/>
      <w:numFmt w:val="upperLetter"/>
      <w:lvlText w:val="%1."/>
      <w:lvlJc w:val="left"/>
      <w:pPr>
        <w:ind w:left="360" w:hanging="360"/>
      </w:pPr>
      <w:rPr>
        <w:rFonts w:hint="default"/>
        <w:b w:val="0"/>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7" w15:restartNumberingAfterBreak="0">
    <w:nsid w:val="29986CC2"/>
    <w:multiLevelType w:val="hybridMultilevel"/>
    <w:tmpl w:val="0654FFC0"/>
    <w:lvl w:ilvl="0" w:tplc="0809000F">
      <w:start w:val="1"/>
      <w:numFmt w:val="decimal"/>
      <w:lvlText w:val="%1."/>
      <w:lvlJc w:val="left"/>
      <w:pPr>
        <w:ind w:left="720" w:hanging="360"/>
      </w:pPr>
      <w:rPr>
        <w:rFonts w:hint="default"/>
      </w:rPr>
    </w:lvl>
    <w:lvl w:ilvl="1" w:tplc="18BAF55A">
      <w:start w:val="1"/>
      <w:numFmt w:val="decimal"/>
      <w:lvlText w:val="%2."/>
      <w:lvlJc w:val="left"/>
      <w:pPr>
        <w:ind w:left="1440" w:hanging="360"/>
      </w:pPr>
      <w:rPr>
        <w:rFonts w:ascii="MS Reference Sans Serif" w:eastAsia="Times New Roman" w:hAnsi="MS Reference Sans Serif" w:cs="Tahom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4450EC"/>
    <w:multiLevelType w:val="hybridMultilevel"/>
    <w:tmpl w:val="85126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E25460"/>
    <w:multiLevelType w:val="hybridMultilevel"/>
    <w:tmpl w:val="70FAB4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8A73B5"/>
    <w:multiLevelType w:val="multilevel"/>
    <w:tmpl w:val="B3822228"/>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10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68264184"/>
    <w:multiLevelType w:val="hybridMultilevel"/>
    <w:tmpl w:val="3A2A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252C66"/>
    <w:multiLevelType w:val="hybridMultilevel"/>
    <w:tmpl w:val="1E38C2BE"/>
    <w:lvl w:ilvl="0" w:tplc="7FC2C152">
      <w:start w:val="1"/>
      <w:numFmt w:val="decimal"/>
      <w:lvlText w:val="%1."/>
      <w:lvlJc w:val="left"/>
      <w:pPr>
        <w:ind w:left="360" w:hanging="360"/>
      </w:pPr>
      <w:rPr>
        <w:rFonts w:ascii="MS Reference Sans Serif" w:eastAsiaTheme="minorHAnsi" w:hAnsi="MS Reference Sans Serif" w:cstheme="minorBid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16cid:durableId="933443335">
    <w:abstractNumId w:val="15"/>
  </w:num>
  <w:num w:numId="2" w16cid:durableId="922228892">
    <w:abstractNumId w:val="12"/>
  </w:num>
  <w:num w:numId="3" w16cid:durableId="1811289733">
    <w:abstractNumId w:val="11"/>
  </w:num>
  <w:num w:numId="4" w16cid:durableId="515578791">
    <w:abstractNumId w:val="1"/>
  </w:num>
  <w:num w:numId="5" w16cid:durableId="1336033527">
    <w:abstractNumId w:val="10"/>
  </w:num>
  <w:num w:numId="6" w16cid:durableId="1229219769">
    <w:abstractNumId w:val="8"/>
  </w:num>
  <w:num w:numId="7" w16cid:durableId="792747129">
    <w:abstractNumId w:val="3"/>
  </w:num>
  <w:num w:numId="8" w16cid:durableId="115831277">
    <w:abstractNumId w:val="5"/>
  </w:num>
  <w:num w:numId="9" w16cid:durableId="363333248">
    <w:abstractNumId w:val="4"/>
  </w:num>
  <w:num w:numId="10" w16cid:durableId="1776167781">
    <w:abstractNumId w:val="6"/>
  </w:num>
  <w:num w:numId="11" w16cid:durableId="634067092">
    <w:abstractNumId w:val="14"/>
  </w:num>
  <w:num w:numId="12" w16cid:durableId="912740518">
    <w:abstractNumId w:val="7"/>
  </w:num>
  <w:num w:numId="13" w16cid:durableId="1524587615">
    <w:abstractNumId w:val="2"/>
  </w:num>
  <w:num w:numId="14" w16cid:durableId="1638149723">
    <w:abstractNumId w:val="0"/>
  </w:num>
  <w:num w:numId="15" w16cid:durableId="1032221283">
    <w:abstractNumId w:val="9"/>
  </w:num>
  <w:num w:numId="16" w16cid:durableId="106431220">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ZiCzNLc3MDczMLEyUdpeDU4uLM/DyQAsNaAByHR/osAAAA"/>
  </w:docVars>
  <w:rsids>
    <w:rsidRoot w:val="00192F1B"/>
    <w:rsid w:val="00000F10"/>
    <w:rsid w:val="00000F6E"/>
    <w:rsid w:val="0000162C"/>
    <w:rsid w:val="00001B48"/>
    <w:rsid w:val="0000231B"/>
    <w:rsid w:val="00003669"/>
    <w:rsid w:val="00003B5D"/>
    <w:rsid w:val="00004C66"/>
    <w:rsid w:val="00005AEF"/>
    <w:rsid w:val="00005C43"/>
    <w:rsid w:val="0000688B"/>
    <w:rsid w:val="00006E58"/>
    <w:rsid w:val="00006FF2"/>
    <w:rsid w:val="0001103C"/>
    <w:rsid w:val="00011095"/>
    <w:rsid w:val="0001113C"/>
    <w:rsid w:val="00011BEF"/>
    <w:rsid w:val="00011CA9"/>
    <w:rsid w:val="000122F3"/>
    <w:rsid w:val="00012A2A"/>
    <w:rsid w:val="00013E30"/>
    <w:rsid w:val="00014AFF"/>
    <w:rsid w:val="000156EE"/>
    <w:rsid w:val="00015D71"/>
    <w:rsid w:val="00016A41"/>
    <w:rsid w:val="00016CDF"/>
    <w:rsid w:val="00016D64"/>
    <w:rsid w:val="00017417"/>
    <w:rsid w:val="0002072C"/>
    <w:rsid w:val="00020943"/>
    <w:rsid w:val="00021852"/>
    <w:rsid w:val="000224F2"/>
    <w:rsid w:val="000227C1"/>
    <w:rsid w:val="00022895"/>
    <w:rsid w:val="00022B13"/>
    <w:rsid w:val="00022BC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3242"/>
    <w:rsid w:val="000446DF"/>
    <w:rsid w:val="0004489D"/>
    <w:rsid w:val="000448EE"/>
    <w:rsid w:val="0004630A"/>
    <w:rsid w:val="00046E9D"/>
    <w:rsid w:val="00047E6C"/>
    <w:rsid w:val="00047EF5"/>
    <w:rsid w:val="00050ED5"/>
    <w:rsid w:val="000512FF"/>
    <w:rsid w:val="00051BDE"/>
    <w:rsid w:val="00051F25"/>
    <w:rsid w:val="000520DA"/>
    <w:rsid w:val="00052756"/>
    <w:rsid w:val="00052BC0"/>
    <w:rsid w:val="00053244"/>
    <w:rsid w:val="00053A5B"/>
    <w:rsid w:val="000542C0"/>
    <w:rsid w:val="00054547"/>
    <w:rsid w:val="00054FAE"/>
    <w:rsid w:val="00055087"/>
    <w:rsid w:val="00056486"/>
    <w:rsid w:val="0005687A"/>
    <w:rsid w:val="00056F59"/>
    <w:rsid w:val="000570B7"/>
    <w:rsid w:val="00057740"/>
    <w:rsid w:val="00057A06"/>
    <w:rsid w:val="00057DF4"/>
    <w:rsid w:val="00057EAF"/>
    <w:rsid w:val="00060B11"/>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0D89"/>
    <w:rsid w:val="000711F0"/>
    <w:rsid w:val="000719D3"/>
    <w:rsid w:val="00071B9E"/>
    <w:rsid w:val="00071FE4"/>
    <w:rsid w:val="00072561"/>
    <w:rsid w:val="00072A72"/>
    <w:rsid w:val="00072D91"/>
    <w:rsid w:val="00072FE5"/>
    <w:rsid w:val="000735D8"/>
    <w:rsid w:val="000742CF"/>
    <w:rsid w:val="0007442E"/>
    <w:rsid w:val="00074837"/>
    <w:rsid w:val="0007607E"/>
    <w:rsid w:val="00076A33"/>
    <w:rsid w:val="00076C52"/>
    <w:rsid w:val="00077288"/>
    <w:rsid w:val="000802EE"/>
    <w:rsid w:val="0008134D"/>
    <w:rsid w:val="00081A4E"/>
    <w:rsid w:val="000843E2"/>
    <w:rsid w:val="0008551B"/>
    <w:rsid w:val="00085561"/>
    <w:rsid w:val="00085915"/>
    <w:rsid w:val="00085C72"/>
    <w:rsid w:val="000877E0"/>
    <w:rsid w:val="00090B3D"/>
    <w:rsid w:val="00091BA2"/>
    <w:rsid w:val="00092753"/>
    <w:rsid w:val="000935E8"/>
    <w:rsid w:val="00093AD5"/>
    <w:rsid w:val="00093DAA"/>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A6727"/>
    <w:rsid w:val="000B0978"/>
    <w:rsid w:val="000B1FCA"/>
    <w:rsid w:val="000B22C3"/>
    <w:rsid w:val="000B38A0"/>
    <w:rsid w:val="000B4E60"/>
    <w:rsid w:val="000B5B70"/>
    <w:rsid w:val="000B61CE"/>
    <w:rsid w:val="000B6A83"/>
    <w:rsid w:val="000B780A"/>
    <w:rsid w:val="000B7F10"/>
    <w:rsid w:val="000B7FBE"/>
    <w:rsid w:val="000C1239"/>
    <w:rsid w:val="000C1B0A"/>
    <w:rsid w:val="000C28E3"/>
    <w:rsid w:val="000C2908"/>
    <w:rsid w:val="000C2E39"/>
    <w:rsid w:val="000C3210"/>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57FA"/>
    <w:rsid w:val="000D613A"/>
    <w:rsid w:val="000D7334"/>
    <w:rsid w:val="000E0982"/>
    <w:rsid w:val="000E0B61"/>
    <w:rsid w:val="000E2471"/>
    <w:rsid w:val="000E31B4"/>
    <w:rsid w:val="000E5829"/>
    <w:rsid w:val="000E5AA3"/>
    <w:rsid w:val="000E65B8"/>
    <w:rsid w:val="000E6B61"/>
    <w:rsid w:val="000E7759"/>
    <w:rsid w:val="000E7981"/>
    <w:rsid w:val="000E7B8E"/>
    <w:rsid w:val="000F0A68"/>
    <w:rsid w:val="000F0DDC"/>
    <w:rsid w:val="000F146F"/>
    <w:rsid w:val="000F1638"/>
    <w:rsid w:val="000F1859"/>
    <w:rsid w:val="000F18F0"/>
    <w:rsid w:val="000F1B2D"/>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20C"/>
    <w:rsid w:val="00104572"/>
    <w:rsid w:val="00104D84"/>
    <w:rsid w:val="0010576F"/>
    <w:rsid w:val="00105E9E"/>
    <w:rsid w:val="00107051"/>
    <w:rsid w:val="0011035F"/>
    <w:rsid w:val="00110ADE"/>
    <w:rsid w:val="00111410"/>
    <w:rsid w:val="001118F7"/>
    <w:rsid w:val="00112445"/>
    <w:rsid w:val="00113E71"/>
    <w:rsid w:val="001146CA"/>
    <w:rsid w:val="0011495A"/>
    <w:rsid w:val="00116234"/>
    <w:rsid w:val="001169D3"/>
    <w:rsid w:val="00116AF0"/>
    <w:rsid w:val="001172C9"/>
    <w:rsid w:val="0011778A"/>
    <w:rsid w:val="0012017C"/>
    <w:rsid w:val="00120212"/>
    <w:rsid w:val="0012033C"/>
    <w:rsid w:val="0012081C"/>
    <w:rsid w:val="00120D9B"/>
    <w:rsid w:val="001215EB"/>
    <w:rsid w:val="00121F24"/>
    <w:rsid w:val="00122289"/>
    <w:rsid w:val="00122C3D"/>
    <w:rsid w:val="00122FC6"/>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C61"/>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6E"/>
    <w:rsid w:val="0014739B"/>
    <w:rsid w:val="00147563"/>
    <w:rsid w:val="00151C03"/>
    <w:rsid w:val="00151CA5"/>
    <w:rsid w:val="00152872"/>
    <w:rsid w:val="00152C45"/>
    <w:rsid w:val="001532C0"/>
    <w:rsid w:val="0015432C"/>
    <w:rsid w:val="00154BCF"/>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0D9"/>
    <w:rsid w:val="0016571F"/>
    <w:rsid w:val="00166065"/>
    <w:rsid w:val="00166690"/>
    <w:rsid w:val="00166DAF"/>
    <w:rsid w:val="00166E05"/>
    <w:rsid w:val="001707A8"/>
    <w:rsid w:val="0017137C"/>
    <w:rsid w:val="001713D1"/>
    <w:rsid w:val="0017288C"/>
    <w:rsid w:val="001728B5"/>
    <w:rsid w:val="0017310C"/>
    <w:rsid w:val="001739D2"/>
    <w:rsid w:val="00173C54"/>
    <w:rsid w:val="001747ED"/>
    <w:rsid w:val="00174F41"/>
    <w:rsid w:val="00175688"/>
    <w:rsid w:val="0017598D"/>
    <w:rsid w:val="00176102"/>
    <w:rsid w:val="00176DAA"/>
    <w:rsid w:val="00176E8A"/>
    <w:rsid w:val="00177043"/>
    <w:rsid w:val="0017713B"/>
    <w:rsid w:val="00177226"/>
    <w:rsid w:val="0017755A"/>
    <w:rsid w:val="00177AD8"/>
    <w:rsid w:val="00177D87"/>
    <w:rsid w:val="001812B4"/>
    <w:rsid w:val="00184C53"/>
    <w:rsid w:val="0018513C"/>
    <w:rsid w:val="0018620A"/>
    <w:rsid w:val="0018668D"/>
    <w:rsid w:val="00187103"/>
    <w:rsid w:val="001873CA"/>
    <w:rsid w:val="0018787B"/>
    <w:rsid w:val="00190C45"/>
    <w:rsid w:val="00190E41"/>
    <w:rsid w:val="00191021"/>
    <w:rsid w:val="001911C4"/>
    <w:rsid w:val="00191D9F"/>
    <w:rsid w:val="001922AE"/>
    <w:rsid w:val="00192D03"/>
    <w:rsid w:val="00192F1B"/>
    <w:rsid w:val="0019361C"/>
    <w:rsid w:val="00193AB5"/>
    <w:rsid w:val="0019485D"/>
    <w:rsid w:val="00194F66"/>
    <w:rsid w:val="00195C73"/>
    <w:rsid w:val="0019741E"/>
    <w:rsid w:val="001A07B9"/>
    <w:rsid w:val="001A0A79"/>
    <w:rsid w:val="001A0FA1"/>
    <w:rsid w:val="001A1068"/>
    <w:rsid w:val="001A1B3F"/>
    <w:rsid w:val="001A21ED"/>
    <w:rsid w:val="001A276F"/>
    <w:rsid w:val="001A2C21"/>
    <w:rsid w:val="001A3B7B"/>
    <w:rsid w:val="001A3D51"/>
    <w:rsid w:val="001A3F5F"/>
    <w:rsid w:val="001A4DCC"/>
    <w:rsid w:val="001A4E13"/>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7D3"/>
    <w:rsid w:val="001C380C"/>
    <w:rsid w:val="001C3CF2"/>
    <w:rsid w:val="001C4A63"/>
    <w:rsid w:val="001C4C63"/>
    <w:rsid w:val="001C4EFF"/>
    <w:rsid w:val="001C5E5F"/>
    <w:rsid w:val="001C64B9"/>
    <w:rsid w:val="001C74D2"/>
    <w:rsid w:val="001D0159"/>
    <w:rsid w:val="001D1202"/>
    <w:rsid w:val="001D1520"/>
    <w:rsid w:val="001D1C85"/>
    <w:rsid w:val="001D2083"/>
    <w:rsid w:val="001D2247"/>
    <w:rsid w:val="001D2307"/>
    <w:rsid w:val="001D245F"/>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45"/>
    <w:rsid w:val="001E58E2"/>
    <w:rsid w:val="001E6B93"/>
    <w:rsid w:val="001E6D22"/>
    <w:rsid w:val="001E6E3E"/>
    <w:rsid w:val="001E7194"/>
    <w:rsid w:val="001F1751"/>
    <w:rsid w:val="001F1F8D"/>
    <w:rsid w:val="001F2D12"/>
    <w:rsid w:val="001F2E04"/>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CD4"/>
    <w:rsid w:val="00206E12"/>
    <w:rsid w:val="00206FC3"/>
    <w:rsid w:val="00207716"/>
    <w:rsid w:val="002107D5"/>
    <w:rsid w:val="00210E20"/>
    <w:rsid w:val="00212519"/>
    <w:rsid w:val="0021294E"/>
    <w:rsid w:val="00212E51"/>
    <w:rsid w:val="00213570"/>
    <w:rsid w:val="00213761"/>
    <w:rsid w:val="00213A04"/>
    <w:rsid w:val="00214A16"/>
    <w:rsid w:val="00214B54"/>
    <w:rsid w:val="00214B64"/>
    <w:rsid w:val="0021570E"/>
    <w:rsid w:val="0021595A"/>
    <w:rsid w:val="00216C33"/>
    <w:rsid w:val="00217071"/>
    <w:rsid w:val="00217489"/>
    <w:rsid w:val="00217732"/>
    <w:rsid w:val="002177C1"/>
    <w:rsid w:val="00220548"/>
    <w:rsid w:val="0022085D"/>
    <w:rsid w:val="00220885"/>
    <w:rsid w:val="00221A2E"/>
    <w:rsid w:val="00221E71"/>
    <w:rsid w:val="00222C7C"/>
    <w:rsid w:val="00222EB1"/>
    <w:rsid w:val="002231CD"/>
    <w:rsid w:val="00223397"/>
    <w:rsid w:val="00223590"/>
    <w:rsid w:val="00224E8B"/>
    <w:rsid w:val="00225A4B"/>
    <w:rsid w:val="002267A2"/>
    <w:rsid w:val="00226BE0"/>
    <w:rsid w:val="00227D3C"/>
    <w:rsid w:val="00227F78"/>
    <w:rsid w:val="00230C34"/>
    <w:rsid w:val="00231BFB"/>
    <w:rsid w:val="00232567"/>
    <w:rsid w:val="00232C9B"/>
    <w:rsid w:val="0023308C"/>
    <w:rsid w:val="0023356F"/>
    <w:rsid w:val="0023380D"/>
    <w:rsid w:val="00235901"/>
    <w:rsid w:val="00235EDE"/>
    <w:rsid w:val="00236009"/>
    <w:rsid w:val="002360F9"/>
    <w:rsid w:val="0023637A"/>
    <w:rsid w:val="0023640F"/>
    <w:rsid w:val="002368F1"/>
    <w:rsid w:val="0023738F"/>
    <w:rsid w:val="002404D7"/>
    <w:rsid w:val="002408A1"/>
    <w:rsid w:val="00241CB5"/>
    <w:rsid w:val="0024221A"/>
    <w:rsid w:val="0024277E"/>
    <w:rsid w:val="002427FE"/>
    <w:rsid w:val="00242D39"/>
    <w:rsid w:val="00242D98"/>
    <w:rsid w:val="0024387F"/>
    <w:rsid w:val="00243ADD"/>
    <w:rsid w:val="00243BAA"/>
    <w:rsid w:val="00243D92"/>
    <w:rsid w:val="00243FC7"/>
    <w:rsid w:val="00244B14"/>
    <w:rsid w:val="00244D42"/>
    <w:rsid w:val="00245123"/>
    <w:rsid w:val="00245B52"/>
    <w:rsid w:val="00245F90"/>
    <w:rsid w:val="002461DB"/>
    <w:rsid w:val="00247618"/>
    <w:rsid w:val="002478C6"/>
    <w:rsid w:val="00247A1E"/>
    <w:rsid w:val="00250633"/>
    <w:rsid w:val="00250A85"/>
    <w:rsid w:val="0025116A"/>
    <w:rsid w:val="00252076"/>
    <w:rsid w:val="00252500"/>
    <w:rsid w:val="0025262B"/>
    <w:rsid w:val="002529B6"/>
    <w:rsid w:val="00252B77"/>
    <w:rsid w:val="00253952"/>
    <w:rsid w:val="00253F13"/>
    <w:rsid w:val="00255D3F"/>
    <w:rsid w:val="00257718"/>
    <w:rsid w:val="00257ED7"/>
    <w:rsid w:val="00260200"/>
    <w:rsid w:val="002605DD"/>
    <w:rsid w:val="00262701"/>
    <w:rsid w:val="002628F5"/>
    <w:rsid w:val="00262EAB"/>
    <w:rsid w:val="002643CF"/>
    <w:rsid w:val="00264621"/>
    <w:rsid w:val="00264675"/>
    <w:rsid w:val="00264D26"/>
    <w:rsid w:val="00264F13"/>
    <w:rsid w:val="00264FB1"/>
    <w:rsid w:val="002654F3"/>
    <w:rsid w:val="00265CA8"/>
    <w:rsid w:val="002663C8"/>
    <w:rsid w:val="00266761"/>
    <w:rsid w:val="00266D72"/>
    <w:rsid w:val="002676CE"/>
    <w:rsid w:val="002679F2"/>
    <w:rsid w:val="00270980"/>
    <w:rsid w:val="00270DE3"/>
    <w:rsid w:val="0027160C"/>
    <w:rsid w:val="00271AA1"/>
    <w:rsid w:val="00271D48"/>
    <w:rsid w:val="00272B7D"/>
    <w:rsid w:val="002740C1"/>
    <w:rsid w:val="00274A96"/>
    <w:rsid w:val="00274DE8"/>
    <w:rsid w:val="0027564A"/>
    <w:rsid w:val="00275CE8"/>
    <w:rsid w:val="0027617E"/>
    <w:rsid w:val="002768BE"/>
    <w:rsid w:val="0027737C"/>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1FF9"/>
    <w:rsid w:val="00292F92"/>
    <w:rsid w:val="00293D38"/>
    <w:rsid w:val="00295038"/>
    <w:rsid w:val="00297E38"/>
    <w:rsid w:val="002A069F"/>
    <w:rsid w:val="002A0BC1"/>
    <w:rsid w:val="002A10EB"/>
    <w:rsid w:val="002A1F3F"/>
    <w:rsid w:val="002A2654"/>
    <w:rsid w:val="002A36A7"/>
    <w:rsid w:val="002A38FE"/>
    <w:rsid w:val="002A4107"/>
    <w:rsid w:val="002A41EB"/>
    <w:rsid w:val="002A4ADD"/>
    <w:rsid w:val="002A4BBD"/>
    <w:rsid w:val="002A4E5A"/>
    <w:rsid w:val="002A565B"/>
    <w:rsid w:val="002A5825"/>
    <w:rsid w:val="002A5908"/>
    <w:rsid w:val="002A5B30"/>
    <w:rsid w:val="002A6CB5"/>
    <w:rsid w:val="002A72FB"/>
    <w:rsid w:val="002B0202"/>
    <w:rsid w:val="002B06A7"/>
    <w:rsid w:val="002B0714"/>
    <w:rsid w:val="002B15CD"/>
    <w:rsid w:val="002B1EA8"/>
    <w:rsid w:val="002B2327"/>
    <w:rsid w:val="002B2431"/>
    <w:rsid w:val="002B28ED"/>
    <w:rsid w:val="002B31F0"/>
    <w:rsid w:val="002B3696"/>
    <w:rsid w:val="002B467E"/>
    <w:rsid w:val="002B4CE2"/>
    <w:rsid w:val="002B57E4"/>
    <w:rsid w:val="002B59D3"/>
    <w:rsid w:val="002B66EC"/>
    <w:rsid w:val="002B7D84"/>
    <w:rsid w:val="002C0018"/>
    <w:rsid w:val="002C041F"/>
    <w:rsid w:val="002C05C6"/>
    <w:rsid w:val="002C1501"/>
    <w:rsid w:val="002C1D0B"/>
    <w:rsid w:val="002C2027"/>
    <w:rsid w:val="002C2840"/>
    <w:rsid w:val="002C35B6"/>
    <w:rsid w:val="002C381F"/>
    <w:rsid w:val="002C3B88"/>
    <w:rsid w:val="002C41DC"/>
    <w:rsid w:val="002C562B"/>
    <w:rsid w:val="002C56E0"/>
    <w:rsid w:val="002C6593"/>
    <w:rsid w:val="002C6E5D"/>
    <w:rsid w:val="002C7310"/>
    <w:rsid w:val="002D1653"/>
    <w:rsid w:val="002D2039"/>
    <w:rsid w:val="002D37BC"/>
    <w:rsid w:val="002D3ABF"/>
    <w:rsid w:val="002D3E29"/>
    <w:rsid w:val="002D4410"/>
    <w:rsid w:val="002D459A"/>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4C8"/>
    <w:rsid w:val="002E5823"/>
    <w:rsid w:val="002E5F55"/>
    <w:rsid w:val="002E6507"/>
    <w:rsid w:val="002E72D0"/>
    <w:rsid w:val="002F028F"/>
    <w:rsid w:val="002F19D0"/>
    <w:rsid w:val="002F1D32"/>
    <w:rsid w:val="002F23A7"/>
    <w:rsid w:val="002F3378"/>
    <w:rsid w:val="002F3495"/>
    <w:rsid w:val="002F41D8"/>
    <w:rsid w:val="002F481F"/>
    <w:rsid w:val="002F516B"/>
    <w:rsid w:val="002F5686"/>
    <w:rsid w:val="002F5954"/>
    <w:rsid w:val="002F736B"/>
    <w:rsid w:val="002F7794"/>
    <w:rsid w:val="002F7A2D"/>
    <w:rsid w:val="002F7C13"/>
    <w:rsid w:val="0030029D"/>
    <w:rsid w:val="0030197E"/>
    <w:rsid w:val="00301F3A"/>
    <w:rsid w:val="00301F74"/>
    <w:rsid w:val="00302268"/>
    <w:rsid w:val="00303672"/>
    <w:rsid w:val="003036A4"/>
    <w:rsid w:val="00303705"/>
    <w:rsid w:val="00303B15"/>
    <w:rsid w:val="003044D3"/>
    <w:rsid w:val="00305267"/>
    <w:rsid w:val="00305946"/>
    <w:rsid w:val="00305E99"/>
    <w:rsid w:val="00305F2A"/>
    <w:rsid w:val="00306A82"/>
    <w:rsid w:val="003075A5"/>
    <w:rsid w:val="003079CC"/>
    <w:rsid w:val="00307B14"/>
    <w:rsid w:val="00307CED"/>
    <w:rsid w:val="00307F13"/>
    <w:rsid w:val="00310107"/>
    <w:rsid w:val="00310B17"/>
    <w:rsid w:val="00310C18"/>
    <w:rsid w:val="00310DF3"/>
    <w:rsid w:val="00311F2F"/>
    <w:rsid w:val="00314245"/>
    <w:rsid w:val="0031511D"/>
    <w:rsid w:val="003157CB"/>
    <w:rsid w:val="00316303"/>
    <w:rsid w:val="00316FF7"/>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45E"/>
    <w:rsid w:val="003335C8"/>
    <w:rsid w:val="00333A8C"/>
    <w:rsid w:val="00334155"/>
    <w:rsid w:val="0033577D"/>
    <w:rsid w:val="003357BE"/>
    <w:rsid w:val="003358B9"/>
    <w:rsid w:val="0033592B"/>
    <w:rsid w:val="00335E44"/>
    <w:rsid w:val="00336551"/>
    <w:rsid w:val="00336A95"/>
    <w:rsid w:val="0033758E"/>
    <w:rsid w:val="003377F1"/>
    <w:rsid w:val="003410DB"/>
    <w:rsid w:val="003429C1"/>
    <w:rsid w:val="003436E2"/>
    <w:rsid w:val="00344A8C"/>
    <w:rsid w:val="00344D6E"/>
    <w:rsid w:val="00344D9D"/>
    <w:rsid w:val="00345B71"/>
    <w:rsid w:val="00346825"/>
    <w:rsid w:val="0034731F"/>
    <w:rsid w:val="00347D7E"/>
    <w:rsid w:val="00351086"/>
    <w:rsid w:val="00351548"/>
    <w:rsid w:val="0035295A"/>
    <w:rsid w:val="00352B6B"/>
    <w:rsid w:val="0035357B"/>
    <w:rsid w:val="00354443"/>
    <w:rsid w:val="003547C4"/>
    <w:rsid w:val="00355916"/>
    <w:rsid w:val="003577A5"/>
    <w:rsid w:val="00357A5C"/>
    <w:rsid w:val="003601EA"/>
    <w:rsid w:val="00362BFE"/>
    <w:rsid w:val="00362FE9"/>
    <w:rsid w:val="00363456"/>
    <w:rsid w:val="003646CC"/>
    <w:rsid w:val="00364EAA"/>
    <w:rsid w:val="00365033"/>
    <w:rsid w:val="00366127"/>
    <w:rsid w:val="00366D76"/>
    <w:rsid w:val="003671F8"/>
    <w:rsid w:val="003706D3"/>
    <w:rsid w:val="00370AED"/>
    <w:rsid w:val="00371808"/>
    <w:rsid w:val="00373693"/>
    <w:rsid w:val="00375166"/>
    <w:rsid w:val="003769C4"/>
    <w:rsid w:val="00376A05"/>
    <w:rsid w:val="00376B4F"/>
    <w:rsid w:val="00376EB0"/>
    <w:rsid w:val="00377598"/>
    <w:rsid w:val="003805CD"/>
    <w:rsid w:val="00380FA6"/>
    <w:rsid w:val="00381966"/>
    <w:rsid w:val="00382196"/>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2D"/>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287"/>
    <w:rsid w:val="003A4325"/>
    <w:rsid w:val="003A4611"/>
    <w:rsid w:val="003A5547"/>
    <w:rsid w:val="003A6BEE"/>
    <w:rsid w:val="003A6DF2"/>
    <w:rsid w:val="003B0B95"/>
    <w:rsid w:val="003B1999"/>
    <w:rsid w:val="003B2D1C"/>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7DF"/>
    <w:rsid w:val="003D197B"/>
    <w:rsid w:val="003D1AB2"/>
    <w:rsid w:val="003D1D44"/>
    <w:rsid w:val="003D1F7D"/>
    <w:rsid w:val="003D1FE7"/>
    <w:rsid w:val="003D2C22"/>
    <w:rsid w:val="003D5BF3"/>
    <w:rsid w:val="003D5BFE"/>
    <w:rsid w:val="003D68C5"/>
    <w:rsid w:val="003D68C8"/>
    <w:rsid w:val="003D69E3"/>
    <w:rsid w:val="003D6A9E"/>
    <w:rsid w:val="003D6E7B"/>
    <w:rsid w:val="003D717D"/>
    <w:rsid w:val="003D7D1C"/>
    <w:rsid w:val="003E2CEC"/>
    <w:rsid w:val="003E3147"/>
    <w:rsid w:val="003E4117"/>
    <w:rsid w:val="003E466A"/>
    <w:rsid w:val="003E4A6E"/>
    <w:rsid w:val="003E4D99"/>
    <w:rsid w:val="003E59FC"/>
    <w:rsid w:val="003E6931"/>
    <w:rsid w:val="003E6FA5"/>
    <w:rsid w:val="003E72D8"/>
    <w:rsid w:val="003E761F"/>
    <w:rsid w:val="003F05CB"/>
    <w:rsid w:val="003F08B5"/>
    <w:rsid w:val="003F0A95"/>
    <w:rsid w:val="003F0D73"/>
    <w:rsid w:val="003F1687"/>
    <w:rsid w:val="003F1AA0"/>
    <w:rsid w:val="003F2733"/>
    <w:rsid w:val="003F29A4"/>
    <w:rsid w:val="003F29B5"/>
    <w:rsid w:val="003F3654"/>
    <w:rsid w:val="003F3E33"/>
    <w:rsid w:val="003F474E"/>
    <w:rsid w:val="003F658F"/>
    <w:rsid w:val="004001F6"/>
    <w:rsid w:val="00400260"/>
    <w:rsid w:val="00400779"/>
    <w:rsid w:val="004014F1"/>
    <w:rsid w:val="004020F7"/>
    <w:rsid w:val="004027A7"/>
    <w:rsid w:val="004029D7"/>
    <w:rsid w:val="004030A8"/>
    <w:rsid w:val="00404B39"/>
    <w:rsid w:val="0040508E"/>
    <w:rsid w:val="00407AC0"/>
    <w:rsid w:val="00410282"/>
    <w:rsid w:val="00410B70"/>
    <w:rsid w:val="0041118C"/>
    <w:rsid w:val="00412059"/>
    <w:rsid w:val="0041461B"/>
    <w:rsid w:val="004146BF"/>
    <w:rsid w:val="00414DEA"/>
    <w:rsid w:val="00414EAC"/>
    <w:rsid w:val="004159AE"/>
    <w:rsid w:val="00416164"/>
    <w:rsid w:val="00416258"/>
    <w:rsid w:val="00417B4A"/>
    <w:rsid w:val="00417EA3"/>
    <w:rsid w:val="00420F9C"/>
    <w:rsid w:val="0042105B"/>
    <w:rsid w:val="00421B0A"/>
    <w:rsid w:val="00422189"/>
    <w:rsid w:val="004221E4"/>
    <w:rsid w:val="00422210"/>
    <w:rsid w:val="00422459"/>
    <w:rsid w:val="00422ADE"/>
    <w:rsid w:val="004233AF"/>
    <w:rsid w:val="0042398E"/>
    <w:rsid w:val="00423A7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2CC"/>
    <w:rsid w:val="00432990"/>
    <w:rsid w:val="00432F65"/>
    <w:rsid w:val="00432FBF"/>
    <w:rsid w:val="00435441"/>
    <w:rsid w:val="00435944"/>
    <w:rsid w:val="00435ED4"/>
    <w:rsid w:val="004362D0"/>
    <w:rsid w:val="00436538"/>
    <w:rsid w:val="004367FC"/>
    <w:rsid w:val="004401F9"/>
    <w:rsid w:val="00441647"/>
    <w:rsid w:val="00441667"/>
    <w:rsid w:val="004417D4"/>
    <w:rsid w:val="00441932"/>
    <w:rsid w:val="00443528"/>
    <w:rsid w:val="0044355C"/>
    <w:rsid w:val="00443765"/>
    <w:rsid w:val="0044397F"/>
    <w:rsid w:val="00444049"/>
    <w:rsid w:val="0044446F"/>
    <w:rsid w:val="004447E9"/>
    <w:rsid w:val="0044583E"/>
    <w:rsid w:val="00445954"/>
    <w:rsid w:val="00447398"/>
    <w:rsid w:val="004478FB"/>
    <w:rsid w:val="00447D7E"/>
    <w:rsid w:val="00447F43"/>
    <w:rsid w:val="00450288"/>
    <w:rsid w:val="00450420"/>
    <w:rsid w:val="004515B8"/>
    <w:rsid w:val="0045320E"/>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46D"/>
    <w:rsid w:val="00460F5B"/>
    <w:rsid w:val="004610EB"/>
    <w:rsid w:val="004617AD"/>
    <w:rsid w:val="00463085"/>
    <w:rsid w:val="0046458C"/>
    <w:rsid w:val="004657D4"/>
    <w:rsid w:val="00465F49"/>
    <w:rsid w:val="004660B9"/>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530"/>
    <w:rsid w:val="004807B6"/>
    <w:rsid w:val="00480D23"/>
    <w:rsid w:val="00480E52"/>
    <w:rsid w:val="00481111"/>
    <w:rsid w:val="00481304"/>
    <w:rsid w:val="00481426"/>
    <w:rsid w:val="00482E9B"/>
    <w:rsid w:val="00483CA0"/>
    <w:rsid w:val="004847EA"/>
    <w:rsid w:val="00484C03"/>
    <w:rsid w:val="00484DAB"/>
    <w:rsid w:val="00484F23"/>
    <w:rsid w:val="00486454"/>
    <w:rsid w:val="00486942"/>
    <w:rsid w:val="00487192"/>
    <w:rsid w:val="004872C8"/>
    <w:rsid w:val="004900AD"/>
    <w:rsid w:val="00491E58"/>
    <w:rsid w:val="0049294B"/>
    <w:rsid w:val="00492C96"/>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994"/>
    <w:rsid w:val="004A3A98"/>
    <w:rsid w:val="004A3C4C"/>
    <w:rsid w:val="004A3FA2"/>
    <w:rsid w:val="004A42FD"/>
    <w:rsid w:val="004A4B2D"/>
    <w:rsid w:val="004A4D95"/>
    <w:rsid w:val="004A71D4"/>
    <w:rsid w:val="004A7263"/>
    <w:rsid w:val="004A741E"/>
    <w:rsid w:val="004B0494"/>
    <w:rsid w:val="004B0C69"/>
    <w:rsid w:val="004B1219"/>
    <w:rsid w:val="004B1451"/>
    <w:rsid w:val="004B1EE4"/>
    <w:rsid w:val="004B25CB"/>
    <w:rsid w:val="004B2665"/>
    <w:rsid w:val="004B272A"/>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DA3"/>
    <w:rsid w:val="004C192E"/>
    <w:rsid w:val="004C1DFE"/>
    <w:rsid w:val="004C39A7"/>
    <w:rsid w:val="004C3D2C"/>
    <w:rsid w:val="004C41E0"/>
    <w:rsid w:val="004C4471"/>
    <w:rsid w:val="004C44C2"/>
    <w:rsid w:val="004C47E4"/>
    <w:rsid w:val="004C493E"/>
    <w:rsid w:val="004C50ED"/>
    <w:rsid w:val="004C5710"/>
    <w:rsid w:val="004C7185"/>
    <w:rsid w:val="004D02EE"/>
    <w:rsid w:val="004D0508"/>
    <w:rsid w:val="004D0652"/>
    <w:rsid w:val="004D2348"/>
    <w:rsid w:val="004D25BC"/>
    <w:rsid w:val="004D2E51"/>
    <w:rsid w:val="004D2FF5"/>
    <w:rsid w:val="004D392C"/>
    <w:rsid w:val="004D4A92"/>
    <w:rsid w:val="004D4BFA"/>
    <w:rsid w:val="004D4E70"/>
    <w:rsid w:val="004D5537"/>
    <w:rsid w:val="004D57D2"/>
    <w:rsid w:val="004D6829"/>
    <w:rsid w:val="004D6C86"/>
    <w:rsid w:val="004D6FD4"/>
    <w:rsid w:val="004E08AA"/>
    <w:rsid w:val="004E0D26"/>
    <w:rsid w:val="004E1D9C"/>
    <w:rsid w:val="004E3518"/>
    <w:rsid w:val="004E4616"/>
    <w:rsid w:val="004E4889"/>
    <w:rsid w:val="004E4B43"/>
    <w:rsid w:val="004E5CB0"/>
    <w:rsid w:val="004E62AB"/>
    <w:rsid w:val="004E6516"/>
    <w:rsid w:val="004F07A2"/>
    <w:rsid w:val="004F0DF8"/>
    <w:rsid w:val="004F1FE5"/>
    <w:rsid w:val="004F2116"/>
    <w:rsid w:val="004F2A51"/>
    <w:rsid w:val="004F2B87"/>
    <w:rsid w:val="004F3E9A"/>
    <w:rsid w:val="004F422E"/>
    <w:rsid w:val="004F4D9C"/>
    <w:rsid w:val="004F4F1A"/>
    <w:rsid w:val="004F525C"/>
    <w:rsid w:val="004F6412"/>
    <w:rsid w:val="004F6796"/>
    <w:rsid w:val="004F77D1"/>
    <w:rsid w:val="005003A1"/>
    <w:rsid w:val="00501362"/>
    <w:rsid w:val="00501B83"/>
    <w:rsid w:val="005023FF"/>
    <w:rsid w:val="005026A4"/>
    <w:rsid w:val="00502A56"/>
    <w:rsid w:val="0050389A"/>
    <w:rsid w:val="00503A2B"/>
    <w:rsid w:val="005044E0"/>
    <w:rsid w:val="00505B0E"/>
    <w:rsid w:val="00506338"/>
    <w:rsid w:val="00506404"/>
    <w:rsid w:val="00506629"/>
    <w:rsid w:val="00506D22"/>
    <w:rsid w:val="00506F52"/>
    <w:rsid w:val="00507E53"/>
    <w:rsid w:val="00507FB4"/>
    <w:rsid w:val="0051022C"/>
    <w:rsid w:val="0051121F"/>
    <w:rsid w:val="005115FF"/>
    <w:rsid w:val="0051170C"/>
    <w:rsid w:val="00511BEF"/>
    <w:rsid w:val="00512913"/>
    <w:rsid w:val="00512F2F"/>
    <w:rsid w:val="00513665"/>
    <w:rsid w:val="005137BC"/>
    <w:rsid w:val="00515C30"/>
    <w:rsid w:val="005161B9"/>
    <w:rsid w:val="00516951"/>
    <w:rsid w:val="00516C46"/>
    <w:rsid w:val="00517608"/>
    <w:rsid w:val="005202C1"/>
    <w:rsid w:val="00520342"/>
    <w:rsid w:val="0052065E"/>
    <w:rsid w:val="005207AB"/>
    <w:rsid w:val="005207E9"/>
    <w:rsid w:val="005209B6"/>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818"/>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6289"/>
    <w:rsid w:val="00537582"/>
    <w:rsid w:val="00537BC7"/>
    <w:rsid w:val="005402D7"/>
    <w:rsid w:val="00540BFF"/>
    <w:rsid w:val="005410F3"/>
    <w:rsid w:val="0054159F"/>
    <w:rsid w:val="00543831"/>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001"/>
    <w:rsid w:val="00557813"/>
    <w:rsid w:val="00557CDD"/>
    <w:rsid w:val="00560124"/>
    <w:rsid w:val="00560AC6"/>
    <w:rsid w:val="00560D5F"/>
    <w:rsid w:val="00562121"/>
    <w:rsid w:val="00563EC1"/>
    <w:rsid w:val="0056414C"/>
    <w:rsid w:val="00564159"/>
    <w:rsid w:val="0056456B"/>
    <w:rsid w:val="005651AC"/>
    <w:rsid w:val="005656DA"/>
    <w:rsid w:val="00566F6F"/>
    <w:rsid w:val="00567005"/>
    <w:rsid w:val="00567208"/>
    <w:rsid w:val="00567426"/>
    <w:rsid w:val="005707D7"/>
    <w:rsid w:val="00570C09"/>
    <w:rsid w:val="00572223"/>
    <w:rsid w:val="00572468"/>
    <w:rsid w:val="00573151"/>
    <w:rsid w:val="00573774"/>
    <w:rsid w:val="00573E38"/>
    <w:rsid w:val="005740BA"/>
    <w:rsid w:val="00574478"/>
    <w:rsid w:val="0057502E"/>
    <w:rsid w:val="0057528D"/>
    <w:rsid w:val="00575A7E"/>
    <w:rsid w:val="005761D1"/>
    <w:rsid w:val="005761FD"/>
    <w:rsid w:val="005763F4"/>
    <w:rsid w:val="005768A6"/>
    <w:rsid w:val="00576BF8"/>
    <w:rsid w:val="00576EDB"/>
    <w:rsid w:val="0057737A"/>
    <w:rsid w:val="00577CDA"/>
    <w:rsid w:val="00577F58"/>
    <w:rsid w:val="00580AFF"/>
    <w:rsid w:val="00581CEF"/>
    <w:rsid w:val="00581E2C"/>
    <w:rsid w:val="0058239C"/>
    <w:rsid w:val="00582822"/>
    <w:rsid w:val="00583A13"/>
    <w:rsid w:val="00584158"/>
    <w:rsid w:val="005841DB"/>
    <w:rsid w:val="0058517B"/>
    <w:rsid w:val="00585468"/>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461"/>
    <w:rsid w:val="005A2554"/>
    <w:rsid w:val="005A34CA"/>
    <w:rsid w:val="005A3ECB"/>
    <w:rsid w:val="005A41B1"/>
    <w:rsid w:val="005A4F51"/>
    <w:rsid w:val="005A59BD"/>
    <w:rsid w:val="005A5DCC"/>
    <w:rsid w:val="005A75A6"/>
    <w:rsid w:val="005B0196"/>
    <w:rsid w:val="005B121E"/>
    <w:rsid w:val="005B2021"/>
    <w:rsid w:val="005B2272"/>
    <w:rsid w:val="005B2878"/>
    <w:rsid w:val="005B2E25"/>
    <w:rsid w:val="005B3492"/>
    <w:rsid w:val="005B3B1A"/>
    <w:rsid w:val="005B407D"/>
    <w:rsid w:val="005B5513"/>
    <w:rsid w:val="005B5B78"/>
    <w:rsid w:val="005B7155"/>
    <w:rsid w:val="005B7392"/>
    <w:rsid w:val="005B7A89"/>
    <w:rsid w:val="005C203C"/>
    <w:rsid w:val="005C2968"/>
    <w:rsid w:val="005C2ABD"/>
    <w:rsid w:val="005C3A38"/>
    <w:rsid w:val="005C3CE9"/>
    <w:rsid w:val="005C48B1"/>
    <w:rsid w:val="005C4C89"/>
    <w:rsid w:val="005C66BD"/>
    <w:rsid w:val="005C6BE5"/>
    <w:rsid w:val="005C6E9A"/>
    <w:rsid w:val="005C7AA1"/>
    <w:rsid w:val="005C7C9F"/>
    <w:rsid w:val="005D13D2"/>
    <w:rsid w:val="005D24F5"/>
    <w:rsid w:val="005D3A2C"/>
    <w:rsid w:val="005D3AA7"/>
    <w:rsid w:val="005D3FF3"/>
    <w:rsid w:val="005D4263"/>
    <w:rsid w:val="005D55E4"/>
    <w:rsid w:val="005D6228"/>
    <w:rsid w:val="005D6ADF"/>
    <w:rsid w:val="005D6EED"/>
    <w:rsid w:val="005D7BD4"/>
    <w:rsid w:val="005E0A4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0C8"/>
    <w:rsid w:val="005F29CD"/>
    <w:rsid w:val="005F3149"/>
    <w:rsid w:val="005F3C6B"/>
    <w:rsid w:val="005F44EA"/>
    <w:rsid w:val="005F4FC7"/>
    <w:rsid w:val="005F562D"/>
    <w:rsid w:val="005F5DE4"/>
    <w:rsid w:val="005F6994"/>
    <w:rsid w:val="005F69B7"/>
    <w:rsid w:val="005F7659"/>
    <w:rsid w:val="005F7D76"/>
    <w:rsid w:val="00600120"/>
    <w:rsid w:val="00600C68"/>
    <w:rsid w:val="006016A3"/>
    <w:rsid w:val="006017C6"/>
    <w:rsid w:val="00601F0F"/>
    <w:rsid w:val="00603131"/>
    <w:rsid w:val="0060314F"/>
    <w:rsid w:val="00604AC5"/>
    <w:rsid w:val="006057AA"/>
    <w:rsid w:val="006058E3"/>
    <w:rsid w:val="00605D41"/>
    <w:rsid w:val="006061A0"/>
    <w:rsid w:val="006069CF"/>
    <w:rsid w:val="00606DFD"/>
    <w:rsid w:val="00606F22"/>
    <w:rsid w:val="00607A4B"/>
    <w:rsid w:val="00607C9E"/>
    <w:rsid w:val="0061052C"/>
    <w:rsid w:val="00610AEA"/>
    <w:rsid w:val="006115A9"/>
    <w:rsid w:val="00613202"/>
    <w:rsid w:val="00613714"/>
    <w:rsid w:val="0061432D"/>
    <w:rsid w:val="00614D68"/>
    <w:rsid w:val="0061542E"/>
    <w:rsid w:val="00615B2A"/>
    <w:rsid w:val="0061652C"/>
    <w:rsid w:val="00616E61"/>
    <w:rsid w:val="006176BD"/>
    <w:rsid w:val="00617BC4"/>
    <w:rsid w:val="00617FF4"/>
    <w:rsid w:val="00621A20"/>
    <w:rsid w:val="00621FE5"/>
    <w:rsid w:val="0062239D"/>
    <w:rsid w:val="00622FC3"/>
    <w:rsid w:val="00623B7B"/>
    <w:rsid w:val="00624B99"/>
    <w:rsid w:val="00625E54"/>
    <w:rsid w:val="00626713"/>
    <w:rsid w:val="0062676E"/>
    <w:rsid w:val="00627350"/>
    <w:rsid w:val="006304D6"/>
    <w:rsid w:val="00630659"/>
    <w:rsid w:val="00630A69"/>
    <w:rsid w:val="00632D17"/>
    <w:rsid w:val="00632D35"/>
    <w:rsid w:val="0063317F"/>
    <w:rsid w:val="006336C6"/>
    <w:rsid w:val="006341F8"/>
    <w:rsid w:val="00634C04"/>
    <w:rsid w:val="00634DEC"/>
    <w:rsid w:val="00634F6D"/>
    <w:rsid w:val="006353AD"/>
    <w:rsid w:val="00635C64"/>
    <w:rsid w:val="006367A7"/>
    <w:rsid w:val="00636A51"/>
    <w:rsid w:val="00637012"/>
    <w:rsid w:val="006371A1"/>
    <w:rsid w:val="006371E2"/>
    <w:rsid w:val="00637549"/>
    <w:rsid w:val="006407E3"/>
    <w:rsid w:val="00640F4C"/>
    <w:rsid w:val="006410A0"/>
    <w:rsid w:val="00641394"/>
    <w:rsid w:val="00641BE5"/>
    <w:rsid w:val="0064401B"/>
    <w:rsid w:val="006445A0"/>
    <w:rsid w:val="00644B5E"/>
    <w:rsid w:val="00645D08"/>
    <w:rsid w:val="00646431"/>
    <w:rsid w:val="006464FE"/>
    <w:rsid w:val="00646743"/>
    <w:rsid w:val="00646AB9"/>
    <w:rsid w:val="00646B33"/>
    <w:rsid w:val="00646F8A"/>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772"/>
    <w:rsid w:val="00695B33"/>
    <w:rsid w:val="00696D67"/>
    <w:rsid w:val="00696E04"/>
    <w:rsid w:val="0069766E"/>
    <w:rsid w:val="0069766F"/>
    <w:rsid w:val="00697CD2"/>
    <w:rsid w:val="006A002C"/>
    <w:rsid w:val="006A0CAD"/>
    <w:rsid w:val="006A33F7"/>
    <w:rsid w:val="006A37D3"/>
    <w:rsid w:val="006A3B3F"/>
    <w:rsid w:val="006A3DB2"/>
    <w:rsid w:val="006A4B22"/>
    <w:rsid w:val="006A4CC1"/>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410"/>
    <w:rsid w:val="006B5B93"/>
    <w:rsid w:val="006B764A"/>
    <w:rsid w:val="006B7C60"/>
    <w:rsid w:val="006B7D9B"/>
    <w:rsid w:val="006C0531"/>
    <w:rsid w:val="006C0D7F"/>
    <w:rsid w:val="006C1E98"/>
    <w:rsid w:val="006C325D"/>
    <w:rsid w:val="006C393A"/>
    <w:rsid w:val="006C46B6"/>
    <w:rsid w:val="006C48F2"/>
    <w:rsid w:val="006C504E"/>
    <w:rsid w:val="006C567B"/>
    <w:rsid w:val="006C5E01"/>
    <w:rsid w:val="006C6767"/>
    <w:rsid w:val="006C79C3"/>
    <w:rsid w:val="006D04B7"/>
    <w:rsid w:val="006D0E51"/>
    <w:rsid w:val="006D1255"/>
    <w:rsid w:val="006D2014"/>
    <w:rsid w:val="006D2170"/>
    <w:rsid w:val="006D2907"/>
    <w:rsid w:val="006D2CE0"/>
    <w:rsid w:val="006D4690"/>
    <w:rsid w:val="006D4751"/>
    <w:rsid w:val="006D48C9"/>
    <w:rsid w:val="006D57E4"/>
    <w:rsid w:val="006D5856"/>
    <w:rsid w:val="006D5BEC"/>
    <w:rsid w:val="006D613F"/>
    <w:rsid w:val="006D657B"/>
    <w:rsid w:val="006D69DE"/>
    <w:rsid w:val="006D6DF9"/>
    <w:rsid w:val="006D73DE"/>
    <w:rsid w:val="006D7F0F"/>
    <w:rsid w:val="006E0A85"/>
    <w:rsid w:val="006E1528"/>
    <w:rsid w:val="006E1539"/>
    <w:rsid w:val="006E16F1"/>
    <w:rsid w:val="006E2DFE"/>
    <w:rsid w:val="006E32F5"/>
    <w:rsid w:val="006E3367"/>
    <w:rsid w:val="006E3E50"/>
    <w:rsid w:val="006E4030"/>
    <w:rsid w:val="006E5ACB"/>
    <w:rsid w:val="006E5D61"/>
    <w:rsid w:val="006E5F88"/>
    <w:rsid w:val="006E612F"/>
    <w:rsid w:val="006E61B8"/>
    <w:rsid w:val="006E6341"/>
    <w:rsid w:val="006E6A3E"/>
    <w:rsid w:val="006E6AF4"/>
    <w:rsid w:val="006E7CF4"/>
    <w:rsid w:val="006F0086"/>
    <w:rsid w:val="006F0DE4"/>
    <w:rsid w:val="006F2567"/>
    <w:rsid w:val="006F2847"/>
    <w:rsid w:val="006F2A02"/>
    <w:rsid w:val="006F2BB7"/>
    <w:rsid w:val="006F3C15"/>
    <w:rsid w:val="006F3DA0"/>
    <w:rsid w:val="006F4D3F"/>
    <w:rsid w:val="006F5649"/>
    <w:rsid w:val="006F58D2"/>
    <w:rsid w:val="006F5A2C"/>
    <w:rsid w:val="006F5CF0"/>
    <w:rsid w:val="006F6B63"/>
    <w:rsid w:val="006F7604"/>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438"/>
    <w:rsid w:val="007169F5"/>
    <w:rsid w:val="00720D8B"/>
    <w:rsid w:val="0072148C"/>
    <w:rsid w:val="007221DE"/>
    <w:rsid w:val="0072303B"/>
    <w:rsid w:val="00723300"/>
    <w:rsid w:val="00723C3C"/>
    <w:rsid w:val="00723DC3"/>
    <w:rsid w:val="00723E2E"/>
    <w:rsid w:val="00724754"/>
    <w:rsid w:val="0072542A"/>
    <w:rsid w:val="007255ED"/>
    <w:rsid w:val="0072622E"/>
    <w:rsid w:val="007272B0"/>
    <w:rsid w:val="00727F9E"/>
    <w:rsid w:val="00730909"/>
    <w:rsid w:val="00730A05"/>
    <w:rsid w:val="007311CD"/>
    <w:rsid w:val="00731523"/>
    <w:rsid w:val="007315F4"/>
    <w:rsid w:val="007316CB"/>
    <w:rsid w:val="00732942"/>
    <w:rsid w:val="00732B7F"/>
    <w:rsid w:val="007341C1"/>
    <w:rsid w:val="00735004"/>
    <w:rsid w:val="00735185"/>
    <w:rsid w:val="00735A38"/>
    <w:rsid w:val="00735A88"/>
    <w:rsid w:val="00736488"/>
    <w:rsid w:val="00736D78"/>
    <w:rsid w:val="00737DDB"/>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407"/>
    <w:rsid w:val="007538B9"/>
    <w:rsid w:val="00753C8C"/>
    <w:rsid w:val="00754905"/>
    <w:rsid w:val="00755408"/>
    <w:rsid w:val="00755C56"/>
    <w:rsid w:val="00755F24"/>
    <w:rsid w:val="00756B1F"/>
    <w:rsid w:val="00757A17"/>
    <w:rsid w:val="0076007E"/>
    <w:rsid w:val="00760A46"/>
    <w:rsid w:val="00760AFC"/>
    <w:rsid w:val="007617A6"/>
    <w:rsid w:val="0076184C"/>
    <w:rsid w:val="00761D07"/>
    <w:rsid w:val="00764422"/>
    <w:rsid w:val="00765345"/>
    <w:rsid w:val="00766854"/>
    <w:rsid w:val="00766D0D"/>
    <w:rsid w:val="007675C8"/>
    <w:rsid w:val="007709F4"/>
    <w:rsid w:val="00770CA1"/>
    <w:rsid w:val="007721DB"/>
    <w:rsid w:val="00772258"/>
    <w:rsid w:val="00772866"/>
    <w:rsid w:val="00772C4E"/>
    <w:rsid w:val="007750AC"/>
    <w:rsid w:val="00776176"/>
    <w:rsid w:val="00776882"/>
    <w:rsid w:val="00776B50"/>
    <w:rsid w:val="007773E5"/>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8E5"/>
    <w:rsid w:val="007A2AA1"/>
    <w:rsid w:val="007A3345"/>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558"/>
    <w:rsid w:val="007B6659"/>
    <w:rsid w:val="007B6A98"/>
    <w:rsid w:val="007B6F1A"/>
    <w:rsid w:val="007B7278"/>
    <w:rsid w:val="007B7369"/>
    <w:rsid w:val="007C012C"/>
    <w:rsid w:val="007C081F"/>
    <w:rsid w:val="007C0ACE"/>
    <w:rsid w:val="007C1C83"/>
    <w:rsid w:val="007C1F25"/>
    <w:rsid w:val="007C2582"/>
    <w:rsid w:val="007C2D4F"/>
    <w:rsid w:val="007C356B"/>
    <w:rsid w:val="007C3B79"/>
    <w:rsid w:val="007C4148"/>
    <w:rsid w:val="007C4CB5"/>
    <w:rsid w:val="007C627F"/>
    <w:rsid w:val="007C73CD"/>
    <w:rsid w:val="007D012F"/>
    <w:rsid w:val="007D11CA"/>
    <w:rsid w:val="007D1478"/>
    <w:rsid w:val="007D25A0"/>
    <w:rsid w:val="007D2BF1"/>
    <w:rsid w:val="007D33A1"/>
    <w:rsid w:val="007D42E7"/>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218"/>
    <w:rsid w:val="007E35DF"/>
    <w:rsid w:val="007E39BB"/>
    <w:rsid w:val="007E3BCD"/>
    <w:rsid w:val="007E4177"/>
    <w:rsid w:val="007E5400"/>
    <w:rsid w:val="007E56A2"/>
    <w:rsid w:val="007E56AB"/>
    <w:rsid w:val="007E5985"/>
    <w:rsid w:val="007E5D79"/>
    <w:rsid w:val="007E5F65"/>
    <w:rsid w:val="007E60BE"/>
    <w:rsid w:val="007E6264"/>
    <w:rsid w:val="007E630E"/>
    <w:rsid w:val="007E6C20"/>
    <w:rsid w:val="007E7457"/>
    <w:rsid w:val="007F136E"/>
    <w:rsid w:val="007F17C6"/>
    <w:rsid w:val="007F1A5B"/>
    <w:rsid w:val="007F2294"/>
    <w:rsid w:val="007F2CF2"/>
    <w:rsid w:val="007F33B5"/>
    <w:rsid w:val="007F3CC3"/>
    <w:rsid w:val="007F3CF8"/>
    <w:rsid w:val="007F4394"/>
    <w:rsid w:val="007F4B1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72"/>
    <w:rsid w:val="00807294"/>
    <w:rsid w:val="00807D8A"/>
    <w:rsid w:val="00810C60"/>
    <w:rsid w:val="00811F53"/>
    <w:rsid w:val="0081266E"/>
    <w:rsid w:val="00812DC0"/>
    <w:rsid w:val="008139DD"/>
    <w:rsid w:val="00813CA7"/>
    <w:rsid w:val="00813E8D"/>
    <w:rsid w:val="008145C5"/>
    <w:rsid w:val="00815C0F"/>
    <w:rsid w:val="00815F39"/>
    <w:rsid w:val="00815FBE"/>
    <w:rsid w:val="0081629B"/>
    <w:rsid w:val="00816414"/>
    <w:rsid w:val="00816AC9"/>
    <w:rsid w:val="00817665"/>
    <w:rsid w:val="008214EA"/>
    <w:rsid w:val="008215EC"/>
    <w:rsid w:val="00823C95"/>
    <w:rsid w:val="00824FD3"/>
    <w:rsid w:val="00825BA7"/>
    <w:rsid w:val="00825C30"/>
    <w:rsid w:val="00825F1B"/>
    <w:rsid w:val="00827700"/>
    <w:rsid w:val="00827BD2"/>
    <w:rsid w:val="0083000B"/>
    <w:rsid w:val="00830629"/>
    <w:rsid w:val="008306F0"/>
    <w:rsid w:val="00830BFD"/>
    <w:rsid w:val="00830CA0"/>
    <w:rsid w:val="00831F05"/>
    <w:rsid w:val="00832851"/>
    <w:rsid w:val="00832B8F"/>
    <w:rsid w:val="00833440"/>
    <w:rsid w:val="00833C69"/>
    <w:rsid w:val="00833CEB"/>
    <w:rsid w:val="00835020"/>
    <w:rsid w:val="00835683"/>
    <w:rsid w:val="00836C42"/>
    <w:rsid w:val="0083780D"/>
    <w:rsid w:val="00837B7A"/>
    <w:rsid w:val="00837D86"/>
    <w:rsid w:val="00841080"/>
    <w:rsid w:val="008411B9"/>
    <w:rsid w:val="008413DD"/>
    <w:rsid w:val="008416A9"/>
    <w:rsid w:val="00841917"/>
    <w:rsid w:val="00842D3D"/>
    <w:rsid w:val="008430BB"/>
    <w:rsid w:val="008435F1"/>
    <w:rsid w:val="00843853"/>
    <w:rsid w:val="00844370"/>
    <w:rsid w:val="00844F7F"/>
    <w:rsid w:val="0084559D"/>
    <w:rsid w:val="00851105"/>
    <w:rsid w:val="00851111"/>
    <w:rsid w:val="008513B0"/>
    <w:rsid w:val="00851A48"/>
    <w:rsid w:val="008524E6"/>
    <w:rsid w:val="00852799"/>
    <w:rsid w:val="00852C8C"/>
    <w:rsid w:val="008532A4"/>
    <w:rsid w:val="00853497"/>
    <w:rsid w:val="00853647"/>
    <w:rsid w:val="00853C06"/>
    <w:rsid w:val="00853DE0"/>
    <w:rsid w:val="00854D27"/>
    <w:rsid w:val="00855D76"/>
    <w:rsid w:val="00856032"/>
    <w:rsid w:val="0085643C"/>
    <w:rsid w:val="008571FC"/>
    <w:rsid w:val="00857D36"/>
    <w:rsid w:val="008610F1"/>
    <w:rsid w:val="008625A5"/>
    <w:rsid w:val="00862B55"/>
    <w:rsid w:val="0086322E"/>
    <w:rsid w:val="00863C5D"/>
    <w:rsid w:val="00864372"/>
    <w:rsid w:val="0086488A"/>
    <w:rsid w:val="008651DA"/>
    <w:rsid w:val="008655F4"/>
    <w:rsid w:val="00865AF1"/>
    <w:rsid w:val="00865D1C"/>
    <w:rsid w:val="00865F08"/>
    <w:rsid w:val="0086765E"/>
    <w:rsid w:val="008676BB"/>
    <w:rsid w:val="00867803"/>
    <w:rsid w:val="00867C8B"/>
    <w:rsid w:val="00872987"/>
    <w:rsid w:val="00872A5F"/>
    <w:rsid w:val="00872E10"/>
    <w:rsid w:val="00873BA4"/>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077"/>
    <w:rsid w:val="00886327"/>
    <w:rsid w:val="00886344"/>
    <w:rsid w:val="008868F2"/>
    <w:rsid w:val="00887101"/>
    <w:rsid w:val="0089011F"/>
    <w:rsid w:val="00890131"/>
    <w:rsid w:val="008904B8"/>
    <w:rsid w:val="0089215A"/>
    <w:rsid w:val="00892204"/>
    <w:rsid w:val="008923C1"/>
    <w:rsid w:val="008927A6"/>
    <w:rsid w:val="00893A75"/>
    <w:rsid w:val="0089407C"/>
    <w:rsid w:val="00894711"/>
    <w:rsid w:val="00895435"/>
    <w:rsid w:val="00895B78"/>
    <w:rsid w:val="00895E1C"/>
    <w:rsid w:val="008963D9"/>
    <w:rsid w:val="008967C3"/>
    <w:rsid w:val="008967D8"/>
    <w:rsid w:val="00896C42"/>
    <w:rsid w:val="00897008"/>
    <w:rsid w:val="00897551"/>
    <w:rsid w:val="00897F32"/>
    <w:rsid w:val="008A043A"/>
    <w:rsid w:val="008A0D2E"/>
    <w:rsid w:val="008A1051"/>
    <w:rsid w:val="008A16A8"/>
    <w:rsid w:val="008A1897"/>
    <w:rsid w:val="008A1C32"/>
    <w:rsid w:val="008A221B"/>
    <w:rsid w:val="008A233D"/>
    <w:rsid w:val="008A4F9E"/>
    <w:rsid w:val="008A5900"/>
    <w:rsid w:val="008A6550"/>
    <w:rsid w:val="008A6F6C"/>
    <w:rsid w:val="008A7189"/>
    <w:rsid w:val="008A7891"/>
    <w:rsid w:val="008A7BA6"/>
    <w:rsid w:val="008A7F33"/>
    <w:rsid w:val="008B00C7"/>
    <w:rsid w:val="008B048C"/>
    <w:rsid w:val="008B08E1"/>
    <w:rsid w:val="008B1D02"/>
    <w:rsid w:val="008B1DA2"/>
    <w:rsid w:val="008B233D"/>
    <w:rsid w:val="008B2A7C"/>
    <w:rsid w:val="008B4191"/>
    <w:rsid w:val="008B47BB"/>
    <w:rsid w:val="008B4BAC"/>
    <w:rsid w:val="008B5F52"/>
    <w:rsid w:val="008B6129"/>
    <w:rsid w:val="008C23BA"/>
    <w:rsid w:val="008C2826"/>
    <w:rsid w:val="008C285C"/>
    <w:rsid w:val="008C3684"/>
    <w:rsid w:val="008C38E3"/>
    <w:rsid w:val="008C3A94"/>
    <w:rsid w:val="008C47FB"/>
    <w:rsid w:val="008C4C56"/>
    <w:rsid w:val="008C4D5E"/>
    <w:rsid w:val="008C4EAA"/>
    <w:rsid w:val="008C654F"/>
    <w:rsid w:val="008C682A"/>
    <w:rsid w:val="008C71FD"/>
    <w:rsid w:val="008C7629"/>
    <w:rsid w:val="008D0954"/>
    <w:rsid w:val="008D0FAB"/>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2B7"/>
    <w:rsid w:val="008E44BE"/>
    <w:rsid w:val="008E4C76"/>
    <w:rsid w:val="008E4CE9"/>
    <w:rsid w:val="008E51DD"/>
    <w:rsid w:val="008E56D1"/>
    <w:rsid w:val="008E5B7A"/>
    <w:rsid w:val="008E5CC9"/>
    <w:rsid w:val="008E6006"/>
    <w:rsid w:val="008E6243"/>
    <w:rsid w:val="008E65B4"/>
    <w:rsid w:val="008E69A1"/>
    <w:rsid w:val="008E71EE"/>
    <w:rsid w:val="008E7765"/>
    <w:rsid w:val="008F09EA"/>
    <w:rsid w:val="008F2182"/>
    <w:rsid w:val="008F2F05"/>
    <w:rsid w:val="008F533C"/>
    <w:rsid w:val="008F55B9"/>
    <w:rsid w:val="008F5623"/>
    <w:rsid w:val="008F6490"/>
    <w:rsid w:val="008F7CC9"/>
    <w:rsid w:val="009004F0"/>
    <w:rsid w:val="009018A1"/>
    <w:rsid w:val="00901E9B"/>
    <w:rsid w:val="00901F21"/>
    <w:rsid w:val="0090265F"/>
    <w:rsid w:val="00902BDE"/>
    <w:rsid w:val="00903603"/>
    <w:rsid w:val="009037A0"/>
    <w:rsid w:val="00903CDE"/>
    <w:rsid w:val="00903E77"/>
    <w:rsid w:val="009042C8"/>
    <w:rsid w:val="00904355"/>
    <w:rsid w:val="0090437F"/>
    <w:rsid w:val="00904698"/>
    <w:rsid w:val="00904CB2"/>
    <w:rsid w:val="00904D12"/>
    <w:rsid w:val="00904FA6"/>
    <w:rsid w:val="00905464"/>
    <w:rsid w:val="009067CF"/>
    <w:rsid w:val="00906AC6"/>
    <w:rsid w:val="00906ECA"/>
    <w:rsid w:val="00907653"/>
    <w:rsid w:val="009078B9"/>
    <w:rsid w:val="009104B2"/>
    <w:rsid w:val="00911A85"/>
    <w:rsid w:val="00911D91"/>
    <w:rsid w:val="0091328D"/>
    <w:rsid w:val="00913C28"/>
    <w:rsid w:val="00915688"/>
    <w:rsid w:val="0091582C"/>
    <w:rsid w:val="00915D1B"/>
    <w:rsid w:val="00916591"/>
    <w:rsid w:val="009165BD"/>
    <w:rsid w:val="009170C9"/>
    <w:rsid w:val="0092004C"/>
    <w:rsid w:val="0092110D"/>
    <w:rsid w:val="00921580"/>
    <w:rsid w:val="00921A81"/>
    <w:rsid w:val="00922701"/>
    <w:rsid w:val="009228EB"/>
    <w:rsid w:val="00922C71"/>
    <w:rsid w:val="00922CEF"/>
    <w:rsid w:val="009234A8"/>
    <w:rsid w:val="009238B2"/>
    <w:rsid w:val="00925E9D"/>
    <w:rsid w:val="009274C6"/>
    <w:rsid w:val="00927CDB"/>
    <w:rsid w:val="009305F6"/>
    <w:rsid w:val="009310AD"/>
    <w:rsid w:val="00932AB3"/>
    <w:rsid w:val="00933511"/>
    <w:rsid w:val="00934AE2"/>
    <w:rsid w:val="00935A70"/>
    <w:rsid w:val="00935CD7"/>
    <w:rsid w:val="00936968"/>
    <w:rsid w:val="00936CAF"/>
    <w:rsid w:val="00937118"/>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219"/>
    <w:rsid w:val="00947382"/>
    <w:rsid w:val="009479BC"/>
    <w:rsid w:val="009479C3"/>
    <w:rsid w:val="00950EFD"/>
    <w:rsid w:val="00951415"/>
    <w:rsid w:val="00951B01"/>
    <w:rsid w:val="00951F9E"/>
    <w:rsid w:val="009522B1"/>
    <w:rsid w:val="009522DB"/>
    <w:rsid w:val="00952A3D"/>
    <w:rsid w:val="00952D16"/>
    <w:rsid w:val="00953C31"/>
    <w:rsid w:val="0095456D"/>
    <w:rsid w:val="00954FDB"/>
    <w:rsid w:val="00956E6F"/>
    <w:rsid w:val="009573DD"/>
    <w:rsid w:val="009574CE"/>
    <w:rsid w:val="009578D2"/>
    <w:rsid w:val="00957BD2"/>
    <w:rsid w:val="00957C73"/>
    <w:rsid w:val="00960396"/>
    <w:rsid w:val="00960587"/>
    <w:rsid w:val="00961170"/>
    <w:rsid w:val="00961C44"/>
    <w:rsid w:val="00962740"/>
    <w:rsid w:val="009627C1"/>
    <w:rsid w:val="0096376C"/>
    <w:rsid w:val="0096409F"/>
    <w:rsid w:val="009645DE"/>
    <w:rsid w:val="00964AF0"/>
    <w:rsid w:val="00965009"/>
    <w:rsid w:val="0096504C"/>
    <w:rsid w:val="00965107"/>
    <w:rsid w:val="00965ECD"/>
    <w:rsid w:val="00966822"/>
    <w:rsid w:val="0096751D"/>
    <w:rsid w:val="00967C0F"/>
    <w:rsid w:val="009712BE"/>
    <w:rsid w:val="00971D52"/>
    <w:rsid w:val="009723A1"/>
    <w:rsid w:val="00972A7B"/>
    <w:rsid w:val="00973281"/>
    <w:rsid w:val="00973636"/>
    <w:rsid w:val="00973670"/>
    <w:rsid w:val="00973BD0"/>
    <w:rsid w:val="00973FFC"/>
    <w:rsid w:val="0097526D"/>
    <w:rsid w:val="0097531D"/>
    <w:rsid w:val="00975439"/>
    <w:rsid w:val="00975AB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90543"/>
    <w:rsid w:val="00990E2D"/>
    <w:rsid w:val="0099168D"/>
    <w:rsid w:val="00991D26"/>
    <w:rsid w:val="00992514"/>
    <w:rsid w:val="009925D7"/>
    <w:rsid w:val="0099340A"/>
    <w:rsid w:val="009936D3"/>
    <w:rsid w:val="0099397B"/>
    <w:rsid w:val="00994730"/>
    <w:rsid w:val="00995234"/>
    <w:rsid w:val="009957EE"/>
    <w:rsid w:val="00995BC5"/>
    <w:rsid w:val="009964A2"/>
    <w:rsid w:val="00996E3C"/>
    <w:rsid w:val="00997D19"/>
    <w:rsid w:val="009A0372"/>
    <w:rsid w:val="009A0931"/>
    <w:rsid w:val="009A1742"/>
    <w:rsid w:val="009A1CA4"/>
    <w:rsid w:val="009A1F15"/>
    <w:rsid w:val="009A26E9"/>
    <w:rsid w:val="009A2E95"/>
    <w:rsid w:val="009A36C0"/>
    <w:rsid w:val="009A3B22"/>
    <w:rsid w:val="009A3C4A"/>
    <w:rsid w:val="009A4673"/>
    <w:rsid w:val="009A48C5"/>
    <w:rsid w:val="009A547D"/>
    <w:rsid w:val="009A5702"/>
    <w:rsid w:val="009A5AF2"/>
    <w:rsid w:val="009A6595"/>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DBF"/>
    <w:rsid w:val="009C2E82"/>
    <w:rsid w:val="009C35C9"/>
    <w:rsid w:val="009C4915"/>
    <w:rsid w:val="009C5D31"/>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184"/>
    <w:rsid w:val="009E4481"/>
    <w:rsid w:val="009E45D7"/>
    <w:rsid w:val="009E45E2"/>
    <w:rsid w:val="009E480E"/>
    <w:rsid w:val="009E5394"/>
    <w:rsid w:val="009E5453"/>
    <w:rsid w:val="009E6435"/>
    <w:rsid w:val="009E65D5"/>
    <w:rsid w:val="009E6642"/>
    <w:rsid w:val="009E66B8"/>
    <w:rsid w:val="009E73E5"/>
    <w:rsid w:val="009E78E0"/>
    <w:rsid w:val="009F0001"/>
    <w:rsid w:val="009F01EE"/>
    <w:rsid w:val="009F1731"/>
    <w:rsid w:val="009F19E9"/>
    <w:rsid w:val="009F28CB"/>
    <w:rsid w:val="009F3A23"/>
    <w:rsid w:val="009F3C25"/>
    <w:rsid w:val="009F476B"/>
    <w:rsid w:val="009F564E"/>
    <w:rsid w:val="009F6B40"/>
    <w:rsid w:val="009F7E17"/>
    <w:rsid w:val="00A01408"/>
    <w:rsid w:val="00A02307"/>
    <w:rsid w:val="00A02DB0"/>
    <w:rsid w:val="00A035D7"/>
    <w:rsid w:val="00A0364F"/>
    <w:rsid w:val="00A037E7"/>
    <w:rsid w:val="00A077CD"/>
    <w:rsid w:val="00A07A97"/>
    <w:rsid w:val="00A07FE8"/>
    <w:rsid w:val="00A10290"/>
    <w:rsid w:val="00A11128"/>
    <w:rsid w:val="00A12499"/>
    <w:rsid w:val="00A124C8"/>
    <w:rsid w:val="00A12907"/>
    <w:rsid w:val="00A1367F"/>
    <w:rsid w:val="00A144DB"/>
    <w:rsid w:val="00A145C1"/>
    <w:rsid w:val="00A14BA8"/>
    <w:rsid w:val="00A209B1"/>
    <w:rsid w:val="00A21EBD"/>
    <w:rsid w:val="00A243AA"/>
    <w:rsid w:val="00A24F04"/>
    <w:rsid w:val="00A24F49"/>
    <w:rsid w:val="00A25FD3"/>
    <w:rsid w:val="00A27621"/>
    <w:rsid w:val="00A30570"/>
    <w:rsid w:val="00A32AFD"/>
    <w:rsid w:val="00A32D7E"/>
    <w:rsid w:val="00A33040"/>
    <w:rsid w:val="00A33506"/>
    <w:rsid w:val="00A339FE"/>
    <w:rsid w:val="00A34323"/>
    <w:rsid w:val="00A34BCB"/>
    <w:rsid w:val="00A34D6D"/>
    <w:rsid w:val="00A36A04"/>
    <w:rsid w:val="00A36BAD"/>
    <w:rsid w:val="00A40547"/>
    <w:rsid w:val="00A4115C"/>
    <w:rsid w:val="00A43FC6"/>
    <w:rsid w:val="00A44520"/>
    <w:rsid w:val="00A45742"/>
    <w:rsid w:val="00A461A4"/>
    <w:rsid w:val="00A46446"/>
    <w:rsid w:val="00A46466"/>
    <w:rsid w:val="00A46743"/>
    <w:rsid w:val="00A467D4"/>
    <w:rsid w:val="00A46893"/>
    <w:rsid w:val="00A51087"/>
    <w:rsid w:val="00A515AA"/>
    <w:rsid w:val="00A527D9"/>
    <w:rsid w:val="00A53574"/>
    <w:rsid w:val="00A53816"/>
    <w:rsid w:val="00A53D3C"/>
    <w:rsid w:val="00A5468E"/>
    <w:rsid w:val="00A547BA"/>
    <w:rsid w:val="00A54DED"/>
    <w:rsid w:val="00A5512F"/>
    <w:rsid w:val="00A55BC3"/>
    <w:rsid w:val="00A56C32"/>
    <w:rsid w:val="00A6070F"/>
    <w:rsid w:val="00A614F7"/>
    <w:rsid w:val="00A6219D"/>
    <w:rsid w:val="00A626E7"/>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173"/>
    <w:rsid w:val="00A73C2E"/>
    <w:rsid w:val="00A73E2F"/>
    <w:rsid w:val="00A73FB5"/>
    <w:rsid w:val="00A745E0"/>
    <w:rsid w:val="00A748B2"/>
    <w:rsid w:val="00A74FD9"/>
    <w:rsid w:val="00A7530A"/>
    <w:rsid w:val="00A76566"/>
    <w:rsid w:val="00A76DD8"/>
    <w:rsid w:val="00A7747E"/>
    <w:rsid w:val="00A80B9B"/>
    <w:rsid w:val="00A80D3B"/>
    <w:rsid w:val="00A80F61"/>
    <w:rsid w:val="00A81340"/>
    <w:rsid w:val="00A81C58"/>
    <w:rsid w:val="00A827B7"/>
    <w:rsid w:val="00A82ADC"/>
    <w:rsid w:val="00A837BC"/>
    <w:rsid w:val="00A838D9"/>
    <w:rsid w:val="00A83B0D"/>
    <w:rsid w:val="00A83D31"/>
    <w:rsid w:val="00A842AA"/>
    <w:rsid w:val="00A844E0"/>
    <w:rsid w:val="00A86D84"/>
    <w:rsid w:val="00A90AB8"/>
    <w:rsid w:val="00A915E5"/>
    <w:rsid w:val="00A932FD"/>
    <w:rsid w:val="00A935E0"/>
    <w:rsid w:val="00A93C9B"/>
    <w:rsid w:val="00A94C36"/>
    <w:rsid w:val="00A94C50"/>
    <w:rsid w:val="00A94CBD"/>
    <w:rsid w:val="00A94EB6"/>
    <w:rsid w:val="00A95087"/>
    <w:rsid w:val="00A953A2"/>
    <w:rsid w:val="00A95D72"/>
    <w:rsid w:val="00A95DAC"/>
    <w:rsid w:val="00A95DE8"/>
    <w:rsid w:val="00A96CF6"/>
    <w:rsid w:val="00A97000"/>
    <w:rsid w:val="00AA0E14"/>
    <w:rsid w:val="00AA2AEE"/>
    <w:rsid w:val="00AA38A4"/>
    <w:rsid w:val="00AA498C"/>
    <w:rsid w:val="00AA4F27"/>
    <w:rsid w:val="00AA5A53"/>
    <w:rsid w:val="00AA6127"/>
    <w:rsid w:val="00AA6422"/>
    <w:rsid w:val="00AA65BB"/>
    <w:rsid w:val="00AB0746"/>
    <w:rsid w:val="00AB0AD8"/>
    <w:rsid w:val="00AB1019"/>
    <w:rsid w:val="00AB12BA"/>
    <w:rsid w:val="00AB13B7"/>
    <w:rsid w:val="00AB1E71"/>
    <w:rsid w:val="00AB1FBB"/>
    <w:rsid w:val="00AB1FE5"/>
    <w:rsid w:val="00AB2581"/>
    <w:rsid w:val="00AB2CC9"/>
    <w:rsid w:val="00AB4101"/>
    <w:rsid w:val="00AB46DF"/>
    <w:rsid w:val="00AB48F1"/>
    <w:rsid w:val="00AB4AB1"/>
    <w:rsid w:val="00AB53A3"/>
    <w:rsid w:val="00AB6F05"/>
    <w:rsid w:val="00AB7257"/>
    <w:rsid w:val="00AB7317"/>
    <w:rsid w:val="00AC014C"/>
    <w:rsid w:val="00AC08E2"/>
    <w:rsid w:val="00AC09F0"/>
    <w:rsid w:val="00AC151B"/>
    <w:rsid w:val="00AC1F77"/>
    <w:rsid w:val="00AC292B"/>
    <w:rsid w:val="00AC33FC"/>
    <w:rsid w:val="00AC3BFC"/>
    <w:rsid w:val="00AC3CBE"/>
    <w:rsid w:val="00AC3D63"/>
    <w:rsid w:val="00AC472B"/>
    <w:rsid w:val="00AC4B0F"/>
    <w:rsid w:val="00AC4C52"/>
    <w:rsid w:val="00AC514C"/>
    <w:rsid w:val="00AC5FAC"/>
    <w:rsid w:val="00AC6216"/>
    <w:rsid w:val="00AC6260"/>
    <w:rsid w:val="00AC69ED"/>
    <w:rsid w:val="00AC71B7"/>
    <w:rsid w:val="00AC7A03"/>
    <w:rsid w:val="00AC7AED"/>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94A"/>
    <w:rsid w:val="00AE2BC2"/>
    <w:rsid w:val="00AE4070"/>
    <w:rsid w:val="00AE50D1"/>
    <w:rsid w:val="00AE51C8"/>
    <w:rsid w:val="00AE545D"/>
    <w:rsid w:val="00AE55C5"/>
    <w:rsid w:val="00AE5754"/>
    <w:rsid w:val="00AE625A"/>
    <w:rsid w:val="00AE6B3C"/>
    <w:rsid w:val="00AE78E7"/>
    <w:rsid w:val="00AE7962"/>
    <w:rsid w:val="00AE7AA1"/>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13DB"/>
    <w:rsid w:val="00B017C5"/>
    <w:rsid w:val="00B02A9C"/>
    <w:rsid w:val="00B03022"/>
    <w:rsid w:val="00B03411"/>
    <w:rsid w:val="00B039A8"/>
    <w:rsid w:val="00B03B55"/>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3E46"/>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9FA"/>
    <w:rsid w:val="00B25AE5"/>
    <w:rsid w:val="00B25DB6"/>
    <w:rsid w:val="00B2650C"/>
    <w:rsid w:val="00B272FD"/>
    <w:rsid w:val="00B3128B"/>
    <w:rsid w:val="00B32076"/>
    <w:rsid w:val="00B32866"/>
    <w:rsid w:val="00B35329"/>
    <w:rsid w:val="00B354E2"/>
    <w:rsid w:val="00B359D1"/>
    <w:rsid w:val="00B35CEE"/>
    <w:rsid w:val="00B36B38"/>
    <w:rsid w:val="00B36C10"/>
    <w:rsid w:val="00B40959"/>
    <w:rsid w:val="00B414E6"/>
    <w:rsid w:val="00B41A7E"/>
    <w:rsid w:val="00B41E20"/>
    <w:rsid w:val="00B42710"/>
    <w:rsid w:val="00B42952"/>
    <w:rsid w:val="00B43199"/>
    <w:rsid w:val="00B435BE"/>
    <w:rsid w:val="00B43DEF"/>
    <w:rsid w:val="00B4494F"/>
    <w:rsid w:val="00B4504A"/>
    <w:rsid w:val="00B45AE1"/>
    <w:rsid w:val="00B45C63"/>
    <w:rsid w:val="00B46B2C"/>
    <w:rsid w:val="00B476D9"/>
    <w:rsid w:val="00B477D4"/>
    <w:rsid w:val="00B50139"/>
    <w:rsid w:val="00B502B1"/>
    <w:rsid w:val="00B517ED"/>
    <w:rsid w:val="00B52188"/>
    <w:rsid w:val="00B528CB"/>
    <w:rsid w:val="00B532E0"/>
    <w:rsid w:val="00B53792"/>
    <w:rsid w:val="00B53CD9"/>
    <w:rsid w:val="00B5440C"/>
    <w:rsid w:val="00B5471F"/>
    <w:rsid w:val="00B566BB"/>
    <w:rsid w:val="00B5674D"/>
    <w:rsid w:val="00B56810"/>
    <w:rsid w:val="00B56837"/>
    <w:rsid w:val="00B569AB"/>
    <w:rsid w:val="00B57B35"/>
    <w:rsid w:val="00B57C3E"/>
    <w:rsid w:val="00B57CCE"/>
    <w:rsid w:val="00B6223B"/>
    <w:rsid w:val="00B627F9"/>
    <w:rsid w:val="00B62B26"/>
    <w:rsid w:val="00B633F3"/>
    <w:rsid w:val="00B63A12"/>
    <w:rsid w:val="00B6478F"/>
    <w:rsid w:val="00B648C9"/>
    <w:rsid w:val="00B670AF"/>
    <w:rsid w:val="00B67B69"/>
    <w:rsid w:val="00B70830"/>
    <w:rsid w:val="00B70AC6"/>
    <w:rsid w:val="00B70B76"/>
    <w:rsid w:val="00B70D95"/>
    <w:rsid w:val="00B71427"/>
    <w:rsid w:val="00B7188D"/>
    <w:rsid w:val="00B7222F"/>
    <w:rsid w:val="00B72B1E"/>
    <w:rsid w:val="00B72B9E"/>
    <w:rsid w:val="00B73133"/>
    <w:rsid w:val="00B736D7"/>
    <w:rsid w:val="00B771AB"/>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434"/>
    <w:rsid w:val="00B85488"/>
    <w:rsid w:val="00B855A4"/>
    <w:rsid w:val="00B86924"/>
    <w:rsid w:val="00B86CE6"/>
    <w:rsid w:val="00B8778C"/>
    <w:rsid w:val="00B87D1A"/>
    <w:rsid w:val="00B87D8C"/>
    <w:rsid w:val="00B87E3A"/>
    <w:rsid w:val="00B87F46"/>
    <w:rsid w:val="00B9043F"/>
    <w:rsid w:val="00B90848"/>
    <w:rsid w:val="00B90910"/>
    <w:rsid w:val="00B90CC3"/>
    <w:rsid w:val="00B91363"/>
    <w:rsid w:val="00B91BEB"/>
    <w:rsid w:val="00B91F1A"/>
    <w:rsid w:val="00B922C9"/>
    <w:rsid w:val="00B942B2"/>
    <w:rsid w:val="00B95529"/>
    <w:rsid w:val="00B95762"/>
    <w:rsid w:val="00B95A94"/>
    <w:rsid w:val="00B96AEA"/>
    <w:rsid w:val="00B96E4C"/>
    <w:rsid w:val="00B977EA"/>
    <w:rsid w:val="00B97ABE"/>
    <w:rsid w:val="00B97B06"/>
    <w:rsid w:val="00BA0142"/>
    <w:rsid w:val="00BA0898"/>
    <w:rsid w:val="00BA0B32"/>
    <w:rsid w:val="00BA19D3"/>
    <w:rsid w:val="00BA2826"/>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5F2"/>
    <w:rsid w:val="00BC1A7C"/>
    <w:rsid w:val="00BC2CE4"/>
    <w:rsid w:val="00BC2DBB"/>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B2"/>
    <w:rsid w:val="00BD71E0"/>
    <w:rsid w:val="00BD7D37"/>
    <w:rsid w:val="00BE01CD"/>
    <w:rsid w:val="00BE0B12"/>
    <w:rsid w:val="00BE0D69"/>
    <w:rsid w:val="00BE14ED"/>
    <w:rsid w:val="00BE1F23"/>
    <w:rsid w:val="00BE2177"/>
    <w:rsid w:val="00BE253E"/>
    <w:rsid w:val="00BE41BD"/>
    <w:rsid w:val="00BE46D4"/>
    <w:rsid w:val="00BE4BF3"/>
    <w:rsid w:val="00BE4DA9"/>
    <w:rsid w:val="00BE59C9"/>
    <w:rsid w:val="00BE5DF1"/>
    <w:rsid w:val="00BE5E2D"/>
    <w:rsid w:val="00BE645F"/>
    <w:rsid w:val="00BE714B"/>
    <w:rsid w:val="00BE73B8"/>
    <w:rsid w:val="00BE7A40"/>
    <w:rsid w:val="00BE7BD8"/>
    <w:rsid w:val="00BF006A"/>
    <w:rsid w:val="00BF0BCE"/>
    <w:rsid w:val="00BF11AC"/>
    <w:rsid w:val="00BF1504"/>
    <w:rsid w:val="00BF217E"/>
    <w:rsid w:val="00BF21F8"/>
    <w:rsid w:val="00BF22FF"/>
    <w:rsid w:val="00BF2371"/>
    <w:rsid w:val="00BF3F92"/>
    <w:rsid w:val="00BF4099"/>
    <w:rsid w:val="00BF4441"/>
    <w:rsid w:val="00BF4F92"/>
    <w:rsid w:val="00BF51E9"/>
    <w:rsid w:val="00BF70C9"/>
    <w:rsid w:val="00BF79B1"/>
    <w:rsid w:val="00BF7DE7"/>
    <w:rsid w:val="00C000C7"/>
    <w:rsid w:val="00C002E5"/>
    <w:rsid w:val="00C0052F"/>
    <w:rsid w:val="00C00AB3"/>
    <w:rsid w:val="00C01018"/>
    <w:rsid w:val="00C0122C"/>
    <w:rsid w:val="00C01266"/>
    <w:rsid w:val="00C0163E"/>
    <w:rsid w:val="00C019C6"/>
    <w:rsid w:val="00C026F5"/>
    <w:rsid w:val="00C02D7F"/>
    <w:rsid w:val="00C030F3"/>
    <w:rsid w:val="00C035D4"/>
    <w:rsid w:val="00C03EEF"/>
    <w:rsid w:val="00C04694"/>
    <w:rsid w:val="00C04A39"/>
    <w:rsid w:val="00C05249"/>
    <w:rsid w:val="00C053C1"/>
    <w:rsid w:val="00C05B40"/>
    <w:rsid w:val="00C05FF4"/>
    <w:rsid w:val="00C0631B"/>
    <w:rsid w:val="00C068A6"/>
    <w:rsid w:val="00C0721E"/>
    <w:rsid w:val="00C075D9"/>
    <w:rsid w:val="00C07F77"/>
    <w:rsid w:val="00C12E5C"/>
    <w:rsid w:val="00C1445C"/>
    <w:rsid w:val="00C14646"/>
    <w:rsid w:val="00C14656"/>
    <w:rsid w:val="00C14C59"/>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5307"/>
    <w:rsid w:val="00C35ACC"/>
    <w:rsid w:val="00C36855"/>
    <w:rsid w:val="00C36C33"/>
    <w:rsid w:val="00C36FE6"/>
    <w:rsid w:val="00C3731A"/>
    <w:rsid w:val="00C3781B"/>
    <w:rsid w:val="00C37C42"/>
    <w:rsid w:val="00C37F08"/>
    <w:rsid w:val="00C4004D"/>
    <w:rsid w:val="00C408D3"/>
    <w:rsid w:val="00C408EB"/>
    <w:rsid w:val="00C41AA6"/>
    <w:rsid w:val="00C427B4"/>
    <w:rsid w:val="00C427C6"/>
    <w:rsid w:val="00C43A3E"/>
    <w:rsid w:val="00C43A93"/>
    <w:rsid w:val="00C44971"/>
    <w:rsid w:val="00C44C7E"/>
    <w:rsid w:val="00C45611"/>
    <w:rsid w:val="00C45827"/>
    <w:rsid w:val="00C45D6B"/>
    <w:rsid w:val="00C45F61"/>
    <w:rsid w:val="00C46685"/>
    <w:rsid w:val="00C4724C"/>
    <w:rsid w:val="00C50D29"/>
    <w:rsid w:val="00C50E94"/>
    <w:rsid w:val="00C5242C"/>
    <w:rsid w:val="00C52637"/>
    <w:rsid w:val="00C52649"/>
    <w:rsid w:val="00C52724"/>
    <w:rsid w:val="00C5299E"/>
    <w:rsid w:val="00C538E0"/>
    <w:rsid w:val="00C53FF4"/>
    <w:rsid w:val="00C54246"/>
    <w:rsid w:val="00C54950"/>
    <w:rsid w:val="00C54AE1"/>
    <w:rsid w:val="00C54E5D"/>
    <w:rsid w:val="00C555D2"/>
    <w:rsid w:val="00C5562A"/>
    <w:rsid w:val="00C57783"/>
    <w:rsid w:val="00C579E4"/>
    <w:rsid w:val="00C57C82"/>
    <w:rsid w:val="00C60250"/>
    <w:rsid w:val="00C60DC9"/>
    <w:rsid w:val="00C61927"/>
    <w:rsid w:val="00C6224E"/>
    <w:rsid w:val="00C62540"/>
    <w:rsid w:val="00C627F6"/>
    <w:rsid w:val="00C62D6A"/>
    <w:rsid w:val="00C63163"/>
    <w:rsid w:val="00C632D6"/>
    <w:rsid w:val="00C64CC6"/>
    <w:rsid w:val="00C65172"/>
    <w:rsid w:val="00C654A5"/>
    <w:rsid w:val="00C655DF"/>
    <w:rsid w:val="00C66631"/>
    <w:rsid w:val="00C66AF8"/>
    <w:rsid w:val="00C66C4C"/>
    <w:rsid w:val="00C7223D"/>
    <w:rsid w:val="00C72266"/>
    <w:rsid w:val="00C7289B"/>
    <w:rsid w:val="00C72DDE"/>
    <w:rsid w:val="00C730A7"/>
    <w:rsid w:val="00C735DE"/>
    <w:rsid w:val="00C74551"/>
    <w:rsid w:val="00C75515"/>
    <w:rsid w:val="00C75B9E"/>
    <w:rsid w:val="00C75FFB"/>
    <w:rsid w:val="00C76CF9"/>
    <w:rsid w:val="00C7770B"/>
    <w:rsid w:val="00C77ADB"/>
    <w:rsid w:val="00C77BFA"/>
    <w:rsid w:val="00C80490"/>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5F6"/>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124"/>
    <w:rsid w:val="00CB282B"/>
    <w:rsid w:val="00CB34FC"/>
    <w:rsid w:val="00CB62ED"/>
    <w:rsid w:val="00CB68AE"/>
    <w:rsid w:val="00CB7948"/>
    <w:rsid w:val="00CC327E"/>
    <w:rsid w:val="00CC3490"/>
    <w:rsid w:val="00CC3ADE"/>
    <w:rsid w:val="00CC3BE8"/>
    <w:rsid w:val="00CC442C"/>
    <w:rsid w:val="00CC45DC"/>
    <w:rsid w:val="00CC4952"/>
    <w:rsid w:val="00CC525B"/>
    <w:rsid w:val="00CC664F"/>
    <w:rsid w:val="00CC7307"/>
    <w:rsid w:val="00CC7595"/>
    <w:rsid w:val="00CC7BA3"/>
    <w:rsid w:val="00CC7BAB"/>
    <w:rsid w:val="00CC7DB1"/>
    <w:rsid w:val="00CD0175"/>
    <w:rsid w:val="00CD047C"/>
    <w:rsid w:val="00CD047D"/>
    <w:rsid w:val="00CD0748"/>
    <w:rsid w:val="00CD09AA"/>
    <w:rsid w:val="00CD1DBB"/>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514"/>
    <w:rsid w:val="00CE4E92"/>
    <w:rsid w:val="00CE4FEF"/>
    <w:rsid w:val="00CE587C"/>
    <w:rsid w:val="00CE6B80"/>
    <w:rsid w:val="00CE6CA2"/>
    <w:rsid w:val="00CE7A80"/>
    <w:rsid w:val="00CF0B3D"/>
    <w:rsid w:val="00CF0C5E"/>
    <w:rsid w:val="00CF19DD"/>
    <w:rsid w:val="00CF261B"/>
    <w:rsid w:val="00CF2944"/>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102"/>
    <w:rsid w:val="00D05C09"/>
    <w:rsid w:val="00D060E4"/>
    <w:rsid w:val="00D06E4B"/>
    <w:rsid w:val="00D070F1"/>
    <w:rsid w:val="00D079A9"/>
    <w:rsid w:val="00D07F89"/>
    <w:rsid w:val="00D105EA"/>
    <w:rsid w:val="00D10B44"/>
    <w:rsid w:val="00D11526"/>
    <w:rsid w:val="00D124F2"/>
    <w:rsid w:val="00D129EC"/>
    <w:rsid w:val="00D12D75"/>
    <w:rsid w:val="00D14B2D"/>
    <w:rsid w:val="00D15556"/>
    <w:rsid w:val="00D1573C"/>
    <w:rsid w:val="00D15866"/>
    <w:rsid w:val="00D15D27"/>
    <w:rsid w:val="00D1711B"/>
    <w:rsid w:val="00D20727"/>
    <w:rsid w:val="00D20E91"/>
    <w:rsid w:val="00D21790"/>
    <w:rsid w:val="00D21B1B"/>
    <w:rsid w:val="00D2205A"/>
    <w:rsid w:val="00D227D0"/>
    <w:rsid w:val="00D23E6A"/>
    <w:rsid w:val="00D24B73"/>
    <w:rsid w:val="00D26177"/>
    <w:rsid w:val="00D26ACE"/>
    <w:rsid w:val="00D2757F"/>
    <w:rsid w:val="00D2763A"/>
    <w:rsid w:val="00D27D53"/>
    <w:rsid w:val="00D3016E"/>
    <w:rsid w:val="00D30BA0"/>
    <w:rsid w:val="00D30DB0"/>
    <w:rsid w:val="00D311A1"/>
    <w:rsid w:val="00D31880"/>
    <w:rsid w:val="00D31A64"/>
    <w:rsid w:val="00D31F01"/>
    <w:rsid w:val="00D32248"/>
    <w:rsid w:val="00D32AA0"/>
    <w:rsid w:val="00D32BC6"/>
    <w:rsid w:val="00D32FDA"/>
    <w:rsid w:val="00D3363D"/>
    <w:rsid w:val="00D3371C"/>
    <w:rsid w:val="00D35788"/>
    <w:rsid w:val="00D35ABF"/>
    <w:rsid w:val="00D35D1B"/>
    <w:rsid w:val="00D3684C"/>
    <w:rsid w:val="00D379D7"/>
    <w:rsid w:val="00D42DE3"/>
    <w:rsid w:val="00D433C7"/>
    <w:rsid w:val="00D43578"/>
    <w:rsid w:val="00D43913"/>
    <w:rsid w:val="00D43977"/>
    <w:rsid w:val="00D43A8E"/>
    <w:rsid w:val="00D44E5D"/>
    <w:rsid w:val="00D47386"/>
    <w:rsid w:val="00D473CE"/>
    <w:rsid w:val="00D474C9"/>
    <w:rsid w:val="00D479DE"/>
    <w:rsid w:val="00D47B05"/>
    <w:rsid w:val="00D5067E"/>
    <w:rsid w:val="00D511CD"/>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215C"/>
    <w:rsid w:val="00D63B91"/>
    <w:rsid w:val="00D658AD"/>
    <w:rsid w:val="00D6641C"/>
    <w:rsid w:val="00D66E23"/>
    <w:rsid w:val="00D67038"/>
    <w:rsid w:val="00D67883"/>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1B1"/>
    <w:rsid w:val="00D76839"/>
    <w:rsid w:val="00D76D7A"/>
    <w:rsid w:val="00D779F6"/>
    <w:rsid w:val="00D8000E"/>
    <w:rsid w:val="00D804E9"/>
    <w:rsid w:val="00D808D0"/>
    <w:rsid w:val="00D814F0"/>
    <w:rsid w:val="00D8157D"/>
    <w:rsid w:val="00D82EB9"/>
    <w:rsid w:val="00D83F90"/>
    <w:rsid w:val="00D84F9E"/>
    <w:rsid w:val="00D8707B"/>
    <w:rsid w:val="00D87410"/>
    <w:rsid w:val="00D87A20"/>
    <w:rsid w:val="00D9015C"/>
    <w:rsid w:val="00D90718"/>
    <w:rsid w:val="00D9145B"/>
    <w:rsid w:val="00D92002"/>
    <w:rsid w:val="00D92DE9"/>
    <w:rsid w:val="00D942CB"/>
    <w:rsid w:val="00D94472"/>
    <w:rsid w:val="00D94FFE"/>
    <w:rsid w:val="00D95005"/>
    <w:rsid w:val="00D96983"/>
    <w:rsid w:val="00D96FB6"/>
    <w:rsid w:val="00D973A9"/>
    <w:rsid w:val="00D974FB"/>
    <w:rsid w:val="00D97787"/>
    <w:rsid w:val="00D97B79"/>
    <w:rsid w:val="00D97E12"/>
    <w:rsid w:val="00DA0027"/>
    <w:rsid w:val="00DA06E7"/>
    <w:rsid w:val="00DA0A4F"/>
    <w:rsid w:val="00DA2D49"/>
    <w:rsid w:val="00DA390D"/>
    <w:rsid w:val="00DA4411"/>
    <w:rsid w:val="00DA482A"/>
    <w:rsid w:val="00DA499D"/>
    <w:rsid w:val="00DA4E23"/>
    <w:rsid w:val="00DA5CAC"/>
    <w:rsid w:val="00DA6040"/>
    <w:rsid w:val="00DA62EC"/>
    <w:rsid w:val="00DA6591"/>
    <w:rsid w:val="00DA6798"/>
    <w:rsid w:val="00DA6E7E"/>
    <w:rsid w:val="00DA7562"/>
    <w:rsid w:val="00DA7A0E"/>
    <w:rsid w:val="00DA7C0A"/>
    <w:rsid w:val="00DB03E5"/>
    <w:rsid w:val="00DB1827"/>
    <w:rsid w:val="00DB1DA0"/>
    <w:rsid w:val="00DB26AF"/>
    <w:rsid w:val="00DB27FA"/>
    <w:rsid w:val="00DB28F1"/>
    <w:rsid w:val="00DB2DF5"/>
    <w:rsid w:val="00DB326C"/>
    <w:rsid w:val="00DB346F"/>
    <w:rsid w:val="00DB3589"/>
    <w:rsid w:val="00DB40EE"/>
    <w:rsid w:val="00DB447B"/>
    <w:rsid w:val="00DB44F0"/>
    <w:rsid w:val="00DB4D2F"/>
    <w:rsid w:val="00DB54AF"/>
    <w:rsid w:val="00DB55E1"/>
    <w:rsid w:val="00DB637C"/>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05F"/>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1E3"/>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1920"/>
    <w:rsid w:val="00E01BB4"/>
    <w:rsid w:val="00E01D73"/>
    <w:rsid w:val="00E02866"/>
    <w:rsid w:val="00E02EA7"/>
    <w:rsid w:val="00E02FE6"/>
    <w:rsid w:val="00E038B7"/>
    <w:rsid w:val="00E0470A"/>
    <w:rsid w:val="00E04973"/>
    <w:rsid w:val="00E058D3"/>
    <w:rsid w:val="00E060A8"/>
    <w:rsid w:val="00E062C4"/>
    <w:rsid w:val="00E06345"/>
    <w:rsid w:val="00E06EAE"/>
    <w:rsid w:val="00E0746A"/>
    <w:rsid w:val="00E10474"/>
    <w:rsid w:val="00E1105F"/>
    <w:rsid w:val="00E1108F"/>
    <w:rsid w:val="00E11BBE"/>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56"/>
    <w:rsid w:val="00E326DD"/>
    <w:rsid w:val="00E3408D"/>
    <w:rsid w:val="00E3452C"/>
    <w:rsid w:val="00E35366"/>
    <w:rsid w:val="00E357FA"/>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C18"/>
    <w:rsid w:val="00E51D39"/>
    <w:rsid w:val="00E5231C"/>
    <w:rsid w:val="00E523FB"/>
    <w:rsid w:val="00E54F41"/>
    <w:rsid w:val="00E559D1"/>
    <w:rsid w:val="00E56488"/>
    <w:rsid w:val="00E56673"/>
    <w:rsid w:val="00E56C7B"/>
    <w:rsid w:val="00E575B4"/>
    <w:rsid w:val="00E57779"/>
    <w:rsid w:val="00E60C21"/>
    <w:rsid w:val="00E611E0"/>
    <w:rsid w:val="00E616E1"/>
    <w:rsid w:val="00E61721"/>
    <w:rsid w:val="00E61CF9"/>
    <w:rsid w:val="00E636F7"/>
    <w:rsid w:val="00E63DD1"/>
    <w:rsid w:val="00E63E84"/>
    <w:rsid w:val="00E64726"/>
    <w:rsid w:val="00E652FF"/>
    <w:rsid w:val="00E65A79"/>
    <w:rsid w:val="00E6664D"/>
    <w:rsid w:val="00E6679C"/>
    <w:rsid w:val="00E66DF8"/>
    <w:rsid w:val="00E672C3"/>
    <w:rsid w:val="00E673A0"/>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394"/>
    <w:rsid w:val="00E80BDA"/>
    <w:rsid w:val="00E80F70"/>
    <w:rsid w:val="00E8199B"/>
    <w:rsid w:val="00E819E9"/>
    <w:rsid w:val="00E82526"/>
    <w:rsid w:val="00E82A7B"/>
    <w:rsid w:val="00E840E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E48"/>
    <w:rsid w:val="00E97D5B"/>
    <w:rsid w:val="00E97E71"/>
    <w:rsid w:val="00E97F78"/>
    <w:rsid w:val="00EA0015"/>
    <w:rsid w:val="00EA1115"/>
    <w:rsid w:val="00EA1538"/>
    <w:rsid w:val="00EA3112"/>
    <w:rsid w:val="00EA417C"/>
    <w:rsid w:val="00EA669F"/>
    <w:rsid w:val="00EA7194"/>
    <w:rsid w:val="00EA7331"/>
    <w:rsid w:val="00EA7441"/>
    <w:rsid w:val="00EB04CB"/>
    <w:rsid w:val="00EB2AE5"/>
    <w:rsid w:val="00EB3BDD"/>
    <w:rsid w:val="00EB4433"/>
    <w:rsid w:val="00EB492F"/>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6B0"/>
    <w:rsid w:val="00EC5815"/>
    <w:rsid w:val="00EC5822"/>
    <w:rsid w:val="00EC5E44"/>
    <w:rsid w:val="00EC6353"/>
    <w:rsid w:val="00EC7324"/>
    <w:rsid w:val="00ED05EF"/>
    <w:rsid w:val="00ED1355"/>
    <w:rsid w:val="00ED199D"/>
    <w:rsid w:val="00ED1C6B"/>
    <w:rsid w:val="00ED2978"/>
    <w:rsid w:val="00ED4005"/>
    <w:rsid w:val="00ED4CE9"/>
    <w:rsid w:val="00ED53E8"/>
    <w:rsid w:val="00ED7851"/>
    <w:rsid w:val="00EE21ED"/>
    <w:rsid w:val="00EE23C3"/>
    <w:rsid w:val="00EE2D4E"/>
    <w:rsid w:val="00EE3671"/>
    <w:rsid w:val="00EE3B20"/>
    <w:rsid w:val="00EE473A"/>
    <w:rsid w:val="00EE5B8E"/>
    <w:rsid w:val="00EE5CD2"/>
    <w:rsid w:val="00EE5D59"/>
    <w:rsid w:val="00EE5D7D"/>
    <w:rsid w:val="00EE672B"/>
    <w:rsid w:val="00EE6800"/>
    <w:rsid w:val="00EE6932"/>
    <w:rsid w:val="00EE6F1A"/>
    <w:rsid w:val="00EE7436"/>
    <w:rsid w:val="00EF0ECE"/>
    <w:rsid w:val="00EF10FA"/>
    <w:rsid w:val="00EF285E"/>
    <w:rsid w:val="00EF289D"/>
    <w:rsid w:val="00EF2B31"/>
    <w:rsid w:val="00EF3A68"/>
    <w:rsid w:val="00EF4245"/>
    <w:rsid w:val="00EF46E8"/>
    <w:rsid w:val="00EF4833"/>
    <w:rsid w:val="00EF5243"/>
    <w:rsid w:val="00EF57D3"/>
    <w:rsid w:val="00EF6415"/>
    <w:rsid w:val="00EF7439"/>
    <w:rsid w:val="00EF7C71"/>
    <w:rsid w:val="00F009E9"/>
    <w:rsid w:val="00F02355"/>
    <w:rsid w:val="00F02A13"/>
    <w:rsid w:val="00F02D57"/>
    <w:rsid w:val="00F03CFB"/>
    <w:rsid w:val="00F0419D"/>
    <w:rsid w:val="00F04223"/>
    <w:rsid w:val="00F04BD1"/>
    <w:rsid w:val="00F0524D"/>
    <w:rsid w:val="00F05F81"/>
    <w:rsid w:val="00F06038"/>
    <w:rsid w:val="00F06BAE"/>
    <w:rsid w:val="00F06DF5"/>
    <w:rsid w:val="00F076A5"/>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240"/>
    <w:rsid w:val="00F27B6A"/>
    <w:rsid w:val="00F27C05"/>
    <w:rsid w:val="00F27CD2"/>
    <w:rsid w:val="00F309EE"/>
    <w:rsid w:val="00F30DA6"/>
    <w:rsid w:val="00F3117D"/>
    <w:rsid w:val="00F330ED"/>
    <w:rsid w:val="00F3386A"/>
    <w:rsid w:val="00F33A06"/>
    <w:rsid w:val="00F340EE"/>
    <w:rsid w:val="00F36754"/>
    <w:rsid w:val="00F3796C"/>
    <w:rsid w:val="00F37B22"/>
    <w:rsid w:val="00F410B7"/>
    <w:rsid w:val="00F410EA"/>
    <w:rsid w:val="00F422DE"/>
    <w:rsid w:val="00F4509F"/>
    <w:rsid w:val="00F456A6"/>
    <w:rsid w:val="00F45FF6"/>
    <w:rsid w:val="00F46379"/>
    <w:rsid w:val="00F46EA9"/>
    <w:rsid w:val="00F4734D"/>
    <w:rsid w:val="00F47A19"/>
    <w:rsid w:val="00F5046B"/>
    <w:rsid w:val="00F52770"/>
    <w:rsid w:val="00F53980"/>
    <w:rsid w:val="00F53989"/>
    <w:rsid w:val="00F539A5"/>
    <w:rsid w:val="00F53A12"/>
    <w:rsid w:val="00F544DB"/>
    <w:rsid w:val="00F5589D"/>
    <w:rsid w:val="00F55FA8"/>
    <w:rsid w:val="00F5694B"/>
    <w:rsid w:val="00F60F86"/>
    <w:rsid w:val="00F613A6"/>
    <w:rsid w:val="00F61A42"/>
    <w:rsid w:val="00F622F6"/>
    <w:rsid w:val="00F627F4"/>
    <w:rsid w:val="00F630A2"/>
    <w:rsid w:val="00F632E8"/>
    <w:rsid w:val="00F63BBE"/>
    <w:rsid w:val="00F643ED"/>
    <w:rsid w:val="00F64DBB"/>
    <w:rsid w:val="00F64EE7"/>
    <w:rsid w:val="00F64F38"/>
    <w:rsid w:val="00F652CA"/>
    <w:rsid w:val="00F656DC"/>
    <w:rsid w:val="00F67BF8"/>
    <w:rsid w:val="00F702EC"/>
    <w:rsid w:val="00F703AB"/>
    <w:rsid w:val="00F71155"/>
    <w:rsid w:val="00F72420"/>
    <w:rsid w:val="00F727E8"/>
    <w:rsid w:val="00F72B16"/>
    <w:rsid w:val="00F732C7"/>
    <w:rsid w:val="00F733FD"/>
    <w:rsid w:val="00F75768"/>
    <w:rsid w:val="00F77E6D"/>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35FE"/>
    <w:rsid w:val="00F94D8C"/>
    <w:rsid w:val="00F95FAB"/>
    <w:rsid w:val="00F974A0"/>
    <w:rsid w:val="00FA0601"/>
    <w:rsid w:val="00FA0C26"/>
    <w:rsid w:val="00FA1576"/>
    <w:rsid w:val="00FA1607"/>
    <w:rsid w:val="00FA1C08"/>
    <w:rsid w:val="00FA3353"/>
    <w:rsid w:val="00FA3C9E"/>
    <w:rsid w:val="00FA5076"/>
    <w:rsid w:val="00FA5B07"/>
    <w:rsid w:val="00FA5DC5"/>
    <w:rsid w:val="00FA682D"/>
    <w:rsid w:val="00FA6B78"/>
    <w:rsid w:val="00FA77FA"/>
    <w:rsid w:val="00FB03B9"/>
    <w:rsid w:val="00FB11FF"/>
    <w:rsid w:val="00FB13C9"/>
    <w:rsid w:val="00FB1749"/>
    <w:rsid w:val="00FB4A1C"/>
    <w:rsid w:val="00FB4B73"/>
    <w:rsid w:val="00FB52AE"/>
    <w:rsid w:val="00FB5F8E"/>
    <w:rsid w:val="00FB6C3D"/>
    <w:rsid w:val="00FB7B03"/>
    <w:rsid w:val="00FC09F3"/>
    <w:rsid w:val="00FC0B24"/>
    <w:rsid w:val="00FC0B76"/>
    <w:rsid w:val="00FC0B93"/>
    <w:rsid w:val="00FC0D1C"/>
    <w:rsid w:val="00FC0DD7"/>
    <w:rsid w:val="00FC1102"/>
    <w:rsid w:val="00FC137A"/>
    <w:rsid w:val="00FC248F"/>
    <w:rsid w:val="00FC3E79"/>
    <w:rsid w:val="00FC402A"/>
    <w:rsid w:val="00FC451F"/>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290"/>
    <w:rsid w:val="00FD43A4"/>
    <w:rsid w:val="00FD5483"/>
    <w:rsid w:val="00FD5838"/>
    <w:rsid w:val="00FD6744"/>
    <w:rsid w:val="00FD742A"/>
    <w:rsid w:val="00FD75C1"/>
    <w:rsid w:val="00FD78F4"/>
    <w:rsid w:val="00FD7DA6"/>
    <w:rsid w:val="00FE06DE"/>
    <w:rsid w:val="00FE0919"/>
    <w:rsid w:val="00FE13B4"/>
    <w:rsid w:val="00FE1506"/>
    <w:rsid w:val="00FE1850"/>
    <w:rsid w:val="00FE2031"/>
    <w:rsid w:val="00FE2823"/>
    <w:rsid w:val="00FE3AB5"/>
    <w:rsid w:val="00FE3CED"/>
    <w:rsid w:val="00FE44BA"/>
    <w:rsid w:val="00FE54B2"/>
    <w:rsid w:val="00FE5EE5"/>
    <w:rsid w:val="00FE5F7A"/>
    <w:rsid w:val="00FE6AB1"/>
    <w:rsid w:val="00FF0423"/>
    <w:rsid w:val="00FF09E3"/>
    <w:rsid w:val="00FF1734"/>
    <w:rsid w:val="00FF1DDF"/>
    <w:rsid w:val="00FF2420"/>
    <w:rsid w:val="00FF43EE"/>
    <w:rsid w:val="00FF50FB"/>
    <w:rsid w:val="00FF624B"/>
    <w:rsid w:val="00FF626E"/>
    <w:rsid w:val="00FF6279"/>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Ttulo1">
    <w:name w:val="heading 1"/>
    <w:basedOn w:val="Normal"/>
    <w:next w:val="Normal"/>
    <w:link w:val="Ttulo1Car"/>
    <w:autoRedefine/>
    <w:uiPriority w:val="9"/>
    <w:qFormat/>
    <w:rsid w:val="0091582C"/>
    <w:pPr>
      <w:keepNext/>
      <w:keepLines/>
      <w:numPr>
        <w:numId w:val="5"/>
      </w:numPr>
      <w:spacing w:line="276" w:lineRule="auto"/>
      <w:ind w:left="142" w:hanging="142"/>
      <w:jc w:val="left"/>
      <w:outlineLvl w:val="0"/>
    </w:pPr>
    <w:rPr>
      <w:rFonts w:eastAsiaTheme="majorEastAsia" w:cstheme="majorBidi"/>
      <w:b/>
      <w:bCs/>
      <w:color w:val="00907C"/>
      <w:sz w:val="32"/>
      <w:szCs w:val="48"/>
    </w:rPr>
  </w:style>
  <w:style w:type="paragraph" w:styleId="Ttulo2">
    <w:name w:val="heading 2"/>
    <w:basedOn w:val="Normal"/>
    <w:next w:val="Normal"/>
    <w:link w:val="Ttulo2Car"/>
    <w:autoRedefine/>
    <w:uiPriority w:val="9"/>
    <w:unhideWhenUsed/>
    <w:qFormat/>
    <w:rsid w:val="0091582C"/>
    <w:pPr>
      <w:numPr>
        <w:ilvl w:val="1"/>
        <w:numId w:val="5"/>
      </w:numPr>
      <w:spacing w:before="240"/>
      <w:ind w:left="142" w:hanging="142"/>
      <w:jc w:val="left"/>
      <w:outlineLvl w:val="1"/>
    </w:pPr>
    <w:rPr>
      <w:rFonts w:eastAsia="Calibri" w:cs="Times New Roman"/>
      <w:b/>
      <w:color w:val="00907C"/>
      <w:sz w:val="22"/>
      <w:lang w:val="en-US"/>
    </w:rPr>
  </w:style>
  <w:style w:type="paragraph" w:styleId="Ttulo3">
    <w:name w:val="heading 3"/>
    <w:basedOn w:val="Ttulo2"/>
    <w:next w:val="Normal"/>
    <w:link w:val="Ttulo3Car"/>
    <w:autoRedefine/>
    <w:uiPriority w:val="9"/>
    <w:unhideWhenUsed/>
    <w:qFormat/>
    <w:rsid w:val="00823C95"/>
    <w:pPr>
      <w:numPr>
        <w:ilvl w:val="2"/>
      </w:numPr>
      <w:spacing w:before="120"/>
      <w:ind w:left="567" w:hanging="142"/>
      <w:outlineLvl w:val="2"/>
    </w:pPr>
    <w:rPr>
      <w:color w:val="auto"/>
      <w:sz w:val="20"/>
      <w:szCs w:val="20"/>
    </w:rPr>
  </w:style>
  <w:style w:type="paragraph" w:styleId="Ttulo4">
    <w:name w:val="heading 4"/>
    <w:basedOn w:val="Ttulo2"/>
    <w:next w:val="Normal"/>
    <w:link w:val="Ttulo4Car"/>
    <w:autoRedefine/>
    <w:uiPriority w:val="9"/>
    <w:unhideWhenUsed/>
    <w:qFormat/>
    <w:rsid w:val="00A34BCB"/>
    <w:pPr>
      <w:numPr>
        <w:ilvl w:val="3"/>
        <w:numId w:val="4"/>
      </w:numPr>
      <w:outlineLvl w:val="3"/>
    </w:pPr>
    <w:rPr>
      <w:b w:val="0"/>
    </w:rPr>
  </w:style>
  <w:style w:type="paragraph" w:styleId="Ttulo5">
    <w:name w:val="heading 5"/>
    <w:basedOn w:val="Ttulo4"/>
    <w:next w:val="Normal"/>
    <w:link w:val="Ttulo5Car"/>
    <w:uiPriority w:val="9"/>
    <w:unhideWhenUsed/>
    <w:qFormat/>
    <w:rsid w:val="009D79EE"/>
    <w:pPr>
      <w:numPr>
        <w:ilvl w:val="4"/>
      </w:numPr>
      <w:outlineLvl w:val="4"/>
    </w:pPr>
  </w:style>
  <w:style w:type="paragraph" w:styleId="Ttulo6">
    <w:name w:val="heading 6"/>
    <w:basedOn w:val="Normal"/>
    <w:next w:val="Normal"/>
    <w:link w:val="Ttulo6C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727F9E"/>
    <w:pPr>
      <w:tabs>
        <w:tab w:val="center" w:pos="4513"/>
        <w:tab w:val="right" w:pos="9026"/>
      </w:tabs>
      <w:spacing w:after="0"/>
    </w:pPr>
  </w:style>
  <w:style w:type="character" w:customStyle="1" w:styleId="EncabezadoCar">
    <w:name w:val="Encabezado Car"/>
    <w:basedOn w:val="Fuentedeprrafopredeter"/>
    <w:link w:val="Encabezado"/>
    <w:uiPriority w:val="99"/>
    <w:rsid w:val="00727F9E"/>
  </w:style>
  <w:style w:type="paragraph" w:styleId="Piedepgina">
    <w:name w:val="footer"/>
    <w:basedOn w:val="Normal"/>
    <w:link w:val="PiedepginaCar"/>
    <w:uiPriority w:val="99"/>
    <w:unhideWhenUsed/>
    <w:rsid w:val="00727F9E"/>
    <w:pPr>
      <w:tabs>
        <w:tab w:val="center" w:pos="4513"/>
        <w:tab w:val="right" w:pos="9026"/>
      </w:tabs>
      <w:spacing w:after="0"/>
    </w:pPr>
  </w:style>
  <w:style w:type="character" w:customStyle="1" w:styleId="PiedepginaCar">
    <w:name w:val="Pie de página Car"/>
    <w:basedOn w:val="Fuentedeprrafopredeter"/>
    <w:link w:val="Piedepgina"/>
    <w:uiPriority w:val="99"/>
    <w:rsid w:val="00727F9E"/>
  </w:style>
  <w:style w:type="character" w:styleId="Nmerodepgina">
    <w:name w:val="page number"/>
    <w:basedOn w:val="Fuentedeprrafopredeter"/>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tulo">
    <w:name w:val="Title"/>
    <w:basedOn w:val="Normal"/>
    <w:next w:val="Normal"/>
    <w:link w:val="TtuloCar"/>
    <w:uiPriority w:val="10"/>
    <w:qFormat/>
    <w:rsid w:val="00CF6A5C"/>
    <w:pPr>
      <w:spacing w:before="240" w:after="60"/>
      <w:jc w:val="center"/>
      <w:outlineLvl w:val="0"/>
    </w:pPr>
    <w:rPr>
      <w:rFonts w:eastAsia="Times New Roman" w:cs="Times New Roman"/>
      <w:b/>
      <w:bCs/>
      <w:kern w:val="28"/>
      <w:sz w:val="62"/>
      <w:szCs w:val="62"/>
      <w:lang w:val="en-US"/>
    </w:rPr>
  </w:style>
  <w:style w:type="character" w:customStyle="1" w:styleId="TtuloCar">
    <w:name w:val="Título Car"/>
    <w:basedOn w:val="Fuentedeprrafopredeter"/>
    <w:link w:val="Ttulo"/>
    <w:uiPriority w:val="10"/>
    <w:rsid w:val="00CF6A5C"/>
    <w:rPr>
      <w:rFonts w:ascii="MS Reference Sans Serif" w:eastAsia="Times New Roman" w:hAnsi="MS Reference Sans Serif" w:cs="Times New Roman"/>
      <w:b/>
      <w:bCs/>
      <w:kern w:val="28"/>
      <w:sz w:val="62"/>
      <w:szCs w:val="62"/>
      <w:lang w:val="en-US"/>
    </w:rPr>
  </w:style>
  <w:style w:type="paragraph" w:styleId="Textodeglobo">
    <w:name w:val="Balloon Text"/>
    <w:basedOn w:val="Normal"/>
    <w:link w:val="TextodegloboCar"/>
    <w:uiPriority w:val="99"/>
    <w:semiHidden/>
    <w:unhideWhenUsed/>
    <w:rsid w:val="00CF6A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F6A5C"/>
    <w:rPr>
      <w:rFonts w:ascii="Tahoma" w:hAnsi="Tahoma" w:cs="Tahoma"/>
      <w:sz w:val="16"/>
      <w:szCs w:val="16"/>
    </w:rPr>
  </w:style>
  <w:style w:type="character" w:customStyle="1" w:styleId="Heading1Char">
    <w:name w:val="Heading 1 Char"/>
    <w:basedOn w:val="Fuentedeprrafopredeter"/>
    <w:uiPriority w:val="9"/>
    <w:rsid w:val="00F4734D"/>
    <w:rPr>
      <w:rFonts w:ascii="MS Reference Sans Serif" w:eastAsia="Times New Roman" w:hAnsi="MS Reference Sans Serif" w:cs="Tahoma"/>
      <w:b/>
      <w:bCs/>
      <w:kern w:val="32"/>
      <w:sz w:val="24"/>
      <w:szCs w:val="32"/>
      <w:lang w:val="en-US"/>
    </w:rPr>
  </w:style>
  <w:style w:type="character" w:customStyle="1" w:styleId="Ttulo2Car">
    <w:name w:val="Título 2 Car"/>
    <w:basedOn w:val="Fuentedeprrafopredeter"/>
    <w:link w:val="Ttulo2"/>
    <w:uiPriority w:val="9"/>
    <w:rsid w:val="0091582C"/>
    <w:rPr>
      <w:rFonts w:ascii="MS Reference Sans Serif" w:eastAsia="Calibri" w:hAnsi="MS Reference Sans Serif" w:cs="Times New Roman"/>
      <w:b/>
      <w:color w:val="00907C"/>
      <w:lang w:val="en-US"/>
    </w:rPr>
  </w:style>
  <w:style w:type="character" w:customStyle="1" w:styleId="Ttulo3Car">
    <w:name w:val="Título 3 Car"/>
    <w:basedOn w:val="Fuentedeprrafopredeter"/>
    <w:link w:val="Ttulo3"/>
    <w:uiPriority w:val="9"/>
    <w:rsid w:val="00823C95"/>
    <w:rPr>
      <w:rFonts w:ascii="MS Reference Sans Serif" w:eastAsia="Calibri" w:hAnsi="MS Reference Sans Serif" w:cs="Times New Roman"/>
      <w:b/>
      <w:sz w:val="20"/>
      <w:szCs w:val="20"/>
      <w:lang w:val="en-US"/>
    </w:rPr>
  </w:style>
  <w:style w:type="paragraph" w:styleId="TDC1">
    <w:name w:val="toc 1"/>
    <w:basedOn w:val="Normal"/>
    <w:next w:val="Normal"/>
    <w:autoRedefine/>
    <w:uiPriority w:val="39"/>
    <w:unhideWhenUsed/>
    <w:qFormat/>
    <w:rsid w:val="00F410B7"/>
    <w:pPr>
      <w:tabs>
        <w:tab w:val="left" w:pos="360"/>
        <w:tab w:val="right" w:leader="dot" w:pos="9017"/>
      </w:tabs>
    </w:pPr>
    <w:rPr>
      <w:rFonts w:eastAsia="Calibri" w:cs="Tahoma"/>
      <w:lang w:val="en-US"/>
    </w:rPr>
  </w:style>
  <w:style w:type="character" w:styleId="Hipervnculo">
    <w:name w:val="Hyperlink"/>
    <w:basedOn w:val="Fuentedeprrafopredeter"/>
    <w:uiPriority w:val="99"/>
    <w:unhideWhenUsed/>
    <w:rsid w:val="001B50CE"/>
    <w:rPr>
      <w:color w:val="0000FF"/>
      <w:u w:val="single"/>
    </w:rPr>
  </w:style>
  <w:style w:type="paragraph" w:styleId="Prrafodelista">
    <w:name w:val="List Paragraph"/>
    <w:basedOn w:val="Normal"/>
    <w:link w:val="PrrafodelistaCar"/>
    <w:uiPriority w:val="34"/>
    <w:qFormat/>
    <w:rsid w:val="001B50CE"/>
    <w:pPr>
      <w:ind w:left="720"/>
    </w:pPr>
    <w:rPr>
      <w:rFonts w:eastAsia="Calibri" w:cs="Tahoma"/>
      <w:lang w:val="en-US"/>
    </w:rPr>
  </w:style>
  <w:style w:type="table" w:styleId="Tablaconcuadrcula">
    <w:name w:val="Table Grid"/>
    <w:basedOn w:val="Tabla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A0DAA"/>
    <w:rPr>
      <w:sz w:val="16"/>
      <w:szCs w:val="16"/>
    </w:rPr>
  </w:style>
  <w:style w:type="paragraph" w:styleId="Textocomentario">
    <w:name w:val="annotation text"/>
    <w:basedOn w:val="Normal"/>
    <w:link w:val="TextocomentarioCar"/>
    <w:uiPriority w:val="99"/>
    <w:unhideWhenUsed/>
    <w:rsid w:val="000A0DAA"/>
    <w:rPr>
      <w:szCs w:val="20"/>
    </w:rPr>
  </w:style>
  <w:style w:type="character" w:customStyle="1" w:styleId="TextocomentarioCar">
    <w:name w:val="Texto comentario Car"/>
    <w:basedOn w:val="Fuentedeprrafopredeter"/>
    <w:link w:val="Textocomentario"/>
    <w:uiPriority w:val="99"/>
    <w:rsid w:val="000A0DAA"/>
    <w:rPr>
      <w:sz w:val="20"/>
      <w:szCs w:val="20"/>
    </w:rPr>
  </w:style>
  <w:style w:type="paragraph" w:styleId="Asuntodelcomentario">
    <w:name w:val="annotation subject"/>
    <w:basedOn w:val="Textocomentario"/>
    <w:next w:val="Textocomentario"/>
    <w:link w:val="AsuntodelcomentarioCar"/>
    <w:uiPriority w:val="99"/>
    <w:semiHidden/>
    <w:unhideWhenUsed/>
    <w:rsid w:val="000A0DAA"/>
    <w:rPr>
      <w:b/>
      <w:bCs/>
    </w:rPr>
  </w:style>
  <w:style w:type="character" w:customStyle="1" w:styleId="AsuntodelcomentarioCar">
    <w:name w:val="Asunto del comentario Car"/>
    <w:basedOn w:val="TextocomentarioCar"/>
    <w:link w:val="Asuntodelcomentario"/>
    <w:uiPriority w:val="99"/>
    <w:semiHidden/>
    <w:rsid w:val="000A0DAA"/>
    <w:rPr>
      <w:b/>
      <w:bCs/>
      <w:sz w:val="20"/>
      <w:szCs w:val="20"/>
    </w:rPr>
  </w:style>
  <w:style w:type="character" w:customStyle="1" w:styleId="apple-style-span">
    <w:name w:val="apple-style-span"/>
    <w:basedOn w:val="Fuentedeprrafopredeter"/>
    <w:rsid w:val="00F8658D"/>
  </w:style>
  <w:style w:type="character" w:customStyle="1" w:styleId="apple-converted-space">
    <w:name w:val="apple-converted-space"/>
    <w:basedOn w:val="Fuentedeprrafopredeter"/>
    <w:rsid w:val="00F8658D"/>
  </w:style>
  <w:style w:type="character" w:styleId="nfasis">
    <w:name w:val="Emphasis"/>
    <w:basedOn w:val="Fuentedeprrafopredeter"/>
    <w:uiPriority w:val="20"/>
    <w:qFormat/>
    <w:rsid w:val="00481426"/>
    <w:rPr>
      <w:i/>
      <w:iCs/>
    </w:rPr>
  </w:style>
  <w:style w:type="table" w:styleId="Listaclara-nfasis3">
    <w:name w:val="Light List Accent 3"/>
    <w:basedOn w:val="Tabla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Sombreadomedio1-nfasis3">
    <w:name w:val="Medium Shading 1 Accent 3"/>
    <w:basedOn w:val="Tabla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staoscura-nfasis6">
    <w:name w:val="Dark List Accent 6"/>
    <w:basedOn w:val="Tabla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Listaoscura-nfasis3">
    <w:name w:val="Dark List Accent 3"/>
    <w:basedOn w:val="Tabla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Sombreadovistoso-nfasis3">
    <w:name w:val="Colorful Shading Accent 3"/>
    <w:basedOn w:val="Tabla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uadrculamedia3-nfasis5">
    <w:name w:val="Medium Grid 3 Accent 5"/>
    <w:basedOn w:val="Tabla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n">
    <w:name w:val="Revision"/>
    <w:hidden/>
    <w:uiPriority w:val="99"/>
    <w:semiHidden/>
    <w:rsid w:val="006E1528"/>
    <w:pPr>
      <w:spacing w:after="0" w:line="240" w:lineRule="auto"/>
    </w:pPr>
    <w:rPr>
      <w:rFonts w:ascii="MS Reference Sans Serif" w:hAnsi="MS Reference Sans Serif"/>
      <w:sz w:val="18"/>
    </w:rPr>
  </w:style>
  <w:style w:type="paragraph" w:styleId="TDC2">
    <w:name w:val="toc 2"/>
    <w:basedOn w:val="Normal"/>
    <w:next w:val="Normal"/>
    <w:autoRedefine/>
    <w:uiPriority w:val="39"/>
    <w:unhideWhenUsed/>
    <w:qFormat/>
    <w:rsid w:val="0013709C"/>
    <w:pPr>
      <w:spacing w:after="100"/>
      <w:ind w:left="180"/>
    </w:pPr>
  </w:style>
  <w:style w:type="paragraph" w:styleId="TtuloTDC">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nfasisintenso">
    <w:name w:val="Intense Emphasis"/>
    <w:basedOn w:val="Fuentedeprrafopredeter"/>
    <w:uiPriority w:val="21"/>
    <w:qFormat/>
    <w:rsid w:val="0013709C"/>
    <w:rPr>
      <w:b/>
      <w:bCs/>
      <w:i/>
      <w:iCs/>
      <w:color w:val="4F81BD"/>
    </w:rPr>
  </w:style>
  <w:style w:type="character" w:customStyle="1" w:styleId="Ttulo4Car">
    <w:name w:val="Título 4 Car"/>
    <w:basedOn w:val="Fuentedeprrafopredeter"/>
    <w:link w:val="Ttulo4"/>
    <w:uiPriority w:val="9"/>
    <w:rsid w:val="00A34BCB"/>
    <w:rPr>
      <w:rFonts w:ascii="MS Reference Sans Serif" w:eastAsia="Calibri" w:hAnsi="MS Reference Sans Serif" w:cs="Times New Roman"/>
      <w:color w:val="00907C"/>
      <w:lang w:val="en-US"/>
    </w:rPr>
  </w:style>
  <w:style w:type="character" w:customStyle="1" w:styleId="Ttulo5Car">
    <w:name w:val="Título 5 Car"/>
    <w:basedOn w:val="Fuentedeprrafopredeter"/>
    <w:link w:val="Ttulo5"/>
    <w:uiPriority w:val="9"/>
    <w:rsid w:val="009D79EE"/>
    <w:rPr>
      <w:rFonts w:ascii="MS Reference Sans Serif" w:eastAsia="Calibri" w:hAnsi="MS Reference Sans Serif" w:cs="Times New Roman"/>
      <w:color w:val="00907C"/>
      <w:lang w:val="en-US"/>
    </w:rPr>
  </w:style>
  <w:style w:type="character" w:customStyle="1" w:styleId="Ttulo6Car">
    <w:name w:val="Título 6 Car"/>
    <w:basedOn w:val="Fuentedeprrafopredeter"/>
    <w:link w:val="Ttulo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Ttulo7Car">
    <w:name w:val="Título 7 Car"/>
    <w:basedOn w:val="Fuentedeprrafopredeter"/>
    <w:link w:val="Ttulo7"/>
    <w:uiPriority w:val="9"/>
    <w:semiHidden/>
    <w:rsid w:val="00CD6A28"/>
    <w:rPr>
      <w:rFonts w:asciiTheme="majorHAnsi" w:eastAsiaTheme="majorEastAsia" w:hAnsiTheme="majorHAnsi" w:cstheme="majorBidi"/>
      <w:i/>
      <w:iCs/>
      <w:color w:val="404040" w:themeColor="text1" w:themeTint="BF"/>
      <w:sz w:val="18"/>
    </w:rPr>
  </w:style>
  <w:style w:type="character" w:customStyle="1" w:styleId="Ttulo8Car">
    <w:name w:val="Título 8 Car"/>
    <w:basedOn w:val="Fuentedeprrafopredeter"/>
    <w:link w:val="Ttulo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Ttulo9Car">
    <w:name w:val="Título 9 Car"/>
    <w:basedOn w:val="Fuentedeprrafopredeter"/>
    <w:link w:val="Ttulo9"/>
    <w:uiPriority w:val="9"/>
    <w:semiHidden/>
    <w:rsid w:val="00CD6A28"/>
    <w:rPr>
      <w:rFonts w:asciiTheme="majorHAnsi" w:eastAsiaTheme="majorEastAsia" w:hAnsiTheme="majorHAnsi" w:cstheme="majorBidi"/>
      <w:i/>
      <w:iCs/>
      <w:color w:val="404040" w:themeColor="text1" w:themeTint="BF"/>
      <w:sz w:val="18"/>
      <w:szCs w:val="20"/>
    </w:rPr>
  </w:style>
  <w:style w:type="paragraph" w:styleId="TDC3">
    <w:name w:val="toc 3"/>
    <w:basedOn w:val="Normal"/>
    <w:next w:val="Normal"/>
    <w:autoRedefine/>
    <w:uiPriority w:val="39"/>
    <w:unhideWhenUsed/>
    <w:qFormat/>
    <w:rsid w:val="00796407"/>
    <w:pPr>
      <w:spacing w:after="100"/>
      <w:ind w:left="360"/>
    </w:pPr>
  </w:style>
  <w:style w:type="paragraph" w:styleId="Sinespaciado">
    <w:name w:val="No Spacing"/>
    <w:link w:val="SinespaciadoCar"/>
    <w:uiPriority w:val="1"/>
    <w:rsid w:val="00F248AF"/>
    <w:pPr>
      <w:spacing w:after="0" w:line="240" w:lineRule="auto"/>
    </w:pPr>
    <w:rPr>
      <w:rFonts w:ascii="MS Reference Sans Serif" w:eastAsia="Calibri" w:hAnsi="MS Reference Sans Serif" w:cs="Tahoma"/>
      <w:sz w:val="20"/>
      <w:lang w:val="en-US"/>
    </w:rPr>
  </w:style>
  <w:style w:type="character" w:customStyle="1" w:styleId="SinespaciadoCar">
    <w:name w:val="Sin espaciado Car"/>
    <w:basedOn w:val="Fuentedeprrafopredeter"/>
    <w:link w:val="Sinespaciado"/>
    <w:uiPriority w:val="1"/>
    <w:rsid w:val="00F656DC"/>
    <w:rPr>
      <w:rFonts w:ascii="MS Reference Sans Serif" w:eastAsia="Calibri" w:hAnsi="MS Reference Sans Serif" w:cs="Tahoma"/>
      <w:sz w:val="20"/>
      <w:lang w:val="en-US"/>
    </w:rPr>
  </w:style>
  <w:style w:type="paragraph" w:styleId="Textoindependiente">
    <w:name w:val="Body Text"/>
    <w:basedOn w:val="Normal"/>
    <w:link w:val="TextoindependienteCar"/>
    <w:rsid w:val="004B4795"/>
    <w:pPr>
      <w:ind w:right="-144"/>
    </w:pPr>
    <w:rPr>
      <w:rFonts w:ascii="Arial" w:eastAsia="Times New Roman" w:hAnsi="Arial" w:cs="Times New Roman"/>
      <w:sz w:val="22"/>
      <w:szCs w:val="20"/>
    </w:rPr>
  </w:style>
  <w:style w:type="character" w:customStyle="1" w:styleId="TextoindependienteCar">
    <w:name w:val="Texto independiente Car"/>
    <w:basedOn w:val="Fuentedeprrafopredeter"/>
    <w:link w:val="Textoindependiente"/>
    <w:rsid w:val="004B4795"/>
    <w:rPr>
      <w:rFonts w:ascii="Arial" w:eastAsia="Times New Roman" w:hAnsi="Arial" w:cs="Times New Roman"/>
      <w:szCs w:val="20"/>
    </w:rPr>
  </w:style>
  <w:style w:type="paragraph" w:styleId="Textonotapie">
    <w:name w:val="footnote text"/>
    <w:basedOn w:val="Normal"/>
    <w:link w:val="TextonotapieCar"/>
    <w:rsid w:val="004B4795"/>
    <w:rPr>
      <w:rFonts w:ascii="Times New Roman" w:eastAsia="Times New Roman" w:hAnsi="Times New Roman" w:cs="Times New Roman"/>
      <w:szCs w:val="20"/>
    </w:rPr>
  </w:style>
  <w:style w:type="character" w:customStyle="1" w:styleId="TextonotapieCar">
    <w:name w:val="Texto nota pie Car"/>
    <w:basedOn w:val="Fuentedeprrafopredeter"/>
    <w:link w:val="Textonotapie"/>
    <w:rsid w:val="004B4795"/>
    <w:rPr>
      <w:rFonts w:ascii="Times New Roman" w:eastAsia="Times New Roman" w:hAnsi="Times New Roman" w:cs="Times New Roman"/>
      <w:sz w:val="20"/>
      <w:szCs w:val="20"/>
    </w:rPr>
  </w:style>
  <w:style w:type="character" w:styleId="Refdenotaalpie">
    <w:name w:val="footnote reference"/>
    <w:basedOn w:val="Fuentedeprrafopredeter"/>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Fuentedeprrafopredeter"/>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Ttulo1Car">
    <w:name w:val="Título 1 Car"/>
    <w:basedOn w:val="Fuentedeprrafopredeter"/>
    <w:link w:val="Ttulo1"/>
    <w:uiPriority w:val="9"/>
    <w:rsid w:val="0091582C"/>
    <w:rPr>
      <w:rFonts w:ascii="MS Reference Sans Serif" w:eastAsiaTheme="majorEastAsia" w:hAnsi="MS Reference Sans Serif" w:cstheme="majorBidi"/>
      <w:b/>
      <w:bCs/>
      <w:color w:val="00907C"/>
      <w:sz w:val="32"/>
      <w:szCs w:val="48"/>
    </w:rPr>
  </w:style>
  <w:style w:type="table" w:customStyle="1" w:styleId="TableGrid1">
    <w:name w:val="Table Grid1"/>
    <w:basedOn w:val="Tablanormal"/>
    <w:next w:val="Tablaconcuadrcula"/>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Fuentedeprrafopredeter"/>
    <w:link w:val="Instructions"/>
    <w:rsid w:val="009479BC"/>
    <w:rPr>
      <w:rFonts w:ascii="MS Reference Sans Serif" w:eastAsia="Calibri" w:hAnsi="MS Reference Sans Serif" w:cs="Times New Roman"/>
      <w:color w:val="595959" w:themeColor="text1" w:themeTint="A6"/>
      <w:sz w:val="18"/>
      <w:szCs w:val="18"/>
    </w:rPr>
  </w:style>
  <w:style w:type="character" w:styleId="Textoennegrita">
    <w:name w:val="Strong"/>
    <w:basedOn w:val="Fuentedeprrafopredeter"/>
    <w:uiPriority w:val="22"/>
    <w:qFormat/>
    <w:rsid w:val="00AA0E14"/>
    <w:rPr>
      <w:b/>
      <w:bCs/>
    </w:rPr>
  </w:style>
  <w:style w:type="character" w:customStyle="1" w:styleId="Corpsdutexte">
    <w:name w:val="Corps du texte_"/>
    <w:basedOn w:val="Fuentedeprrafopredeter"/>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Hipervnculovisitado">
    <w:name w:val="FollowedHyperlink"/>
    <w:basedOn w:val="Fuentedeprrafopredeter"/>
    <w:uiPriority w:val="99"/>
    <w:semiHidden/>
    <w:unhideWhenUsed/>
    <w:rsid w:val="00387049"/>
    <w:rPr>
      <w:color w:val="800080" w:themeColor="followedHyperlink"/>
      <w:u w:val="single"/>
    </w:rPr>
  </w:style>
  <w:style w:type="paragraph" w:styleId="Sangradetextonormal">
    <w:name w:val="Body Text Indent"/>
    <w:basedOn w:val="Normal"/>
    <w:link w:val="SangradetextonormalCar"/>
    <w:uiPriority w:val="99"/>
    <w:unhideWhenUsed/>
    <w:rsid w:val="00A34323"/>
    <w:pPr>
      <w:ind w:left="283"/>
    </w:pPr>
  </w:style>
  <w:style w:type="character" w:customStyle="1" w:styleId="SangradetextonormalCar">
    <w:name w:val="Sangría de texto normal Car"/>
    <w:basedOn w:val="Fuentedeprrafopredeter"/>
    <w:link w:val="Sangradetextonormal"/>
    <w:uiPriority w:val="99"/>
    <w:rsid w:val="00A34323"/>
    <w:rPr>
      <w:rFonts w:ascii="MS Reference Sans Serif" w:hAnsi="MS Reference Sans Serif"/>
      <w:sz w:val="18"/>
    </w:rPr>
  </w:style>
  <w:style w:type="paragraph" w:styleId="Mapadeldocumento">
    <w:name w:val="Document Map"/>
    <w:basedOn w:val="Normal"/>
    <w:link w:val="MapadeldocumentoCar"/>
    <w:uiPriority w:val="99"/>
    <w:semiHidden/>
    <w:unhideWhenUsed/>
    <w:rsid w:val="00E6679C"/>
    <w:pPr>
      <w:spacing w:before="0" w:after="0"/>
    </w:pPr>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E6679C"/>
    <w:rPr>
      <w:rFonts w:ascii="Lucida Grande" w:hAnsi="Lucida Grande" w:cs="Lucida Grande"/>
      <w:sz w:val="24"/>
      <w:szCs w:val="24"/>
    </w:rPr>
  </w:style>
  <w:style w:type="paragraph" w:customStyle="1" w:styleId="LSNumbersub-para">
    <w:name w:val="LS Number sub-para"/>
    <w:basedOn w:val="Prrafodelista"/>
    <w:qFormat/>
    <w:rsid w:val="00F67BF8"/>
    <w:pPr>
      <w:spacing w:before="0"/>
      <w:ind w:left="826" w:hanging="826"/>
      <w:jc w:val="left"/>
    </w:pPr>
    <w:rPr>
      <w:rFonts w:cs="Times New Roman"/>
      <w:szCs w:val="20"/>
      <w:lang w:val="en-GB"/>
    </w:rPr>
  </w:style>
  <w:style w:type="paragraph" w:customStyle="1" w:styleId="LSnumberedsub-para">
    <w:name w:val="LS numbered sub-para"/>
    <w:basedOn w:val="Prrafodelista"/>
    <w:autoRedefine/>
    <w:qFormat/>
    <w:rsid w:val="00457F25"/>
    <w:pPr>
      <w:spacing w:before="0"/>
      <w:ind w:left="718" w:hanging="718"/>
      <w:jc w:val="left"/>
    </w:pPr>
    <w:rPr>
      <w:rFonts w:cs="Times New Roman"/>
      <w:szCs w:val="20"/>
      <w:lang w:val="en-GB"/>
    </w:rPr>
  </w:style>
  <w:style w:type="character" w:customStyle="1" w:styleId="PrrafodelistaCar">
    <w:name w:val="Párrafo de lista Car"/>
    <w:link w:val="Prrafodelista"/>
    <w:uiPriority w:val="34"/>
    <w:rsid w:val="004030A8"/>
    <w:rPr>
      <w:rFonts w:ascii="MS Reference Sans Serif" w:eastAsia="Calibri" w:hAnsi="MS Reference Sans Serif" w:cs="Tahoma"/>
      <w:sz w:val="18"/>
      <w:lang w:val="en-US"/>
    </w:rPr>
  </w:style>
  <w:style w:type="character" w:styleId="Textodelmarcadordeposicin">
    <w:name w:val="Placeholder Text"/>
    <w:basedOn w:val="Fuentedeprrafopredeter"/>
    <w:uiPriority w:val="99"/>
    <w:semiHidden/>
    <w:rsid w:val="00AC7AED"/>
  </w:style>
  <w:style w:type="character" w:styleId="Mencinsinresolver">
    <w:name w:val="Unresolved Mention"/>
    <w:basedOn w:val="Fuentedeprrafopredeter"/>
    <w:uiPriority w:val="99"/>
    <w:semiHidden/>
    <w:unhideWhenUsed/>
    <w:rsid w:val="0061432D"/>
    <w:rPr>
      <w:color w:val="605E5C"/>
      <w:shd w:val="clear" w:color="auto" w:fill="E1DFDD"/>
    </w:rPr>
  </w:style>
  <w:style w:type="paragraph" w:customStyle="1" w:styleId="Style1">
    <w:name w:val="Style1"/>
    <w:basedOn w:val="Normal"/>
    <w:rsid w:val="00841080"/>
    <w:pPr>
      <w:numPr>
        <w:numId w:val="8"/>
      </w:numPr>
      <w:spacing w:before="0" w:after="0"/>
      <w:jc w:val="left"/>
    </w:pPr>
    <w:rPr>
      <w:rFonts w:ascii="Times New Roman" w:eastAsia="Times New Roman" w:hAnsi="Times New Roman" w:cs="Times New Roman"/>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03178208">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479885377">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39493821">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Eveli%20Pind\Downloads\info.fsc.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mailto:nmjelde@preferredbynature.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file:///C:\Users\Eveli%20Pind\Downloads\info.fsc.org"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referredbynature.or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creativecommons.org/licenses/by/3.0/"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5.jpg"/><Relationship Id="rId27" Type="http://schemas.openxmlformats.org/officeDocument/2006/relationships/header" Target="header4.xml"/><Relationship Id="rId30"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3" ma:contentTypeDescription="Create a new document." ma:contentTypeScope="" ma:versionID="822bac280bbede63daac1209f4b20e4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1a692e92d401a2da3f218f868e224a3c"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3CB648-F33F-4B27-90E0-B24AD65D7ABA}">
  <ds:schemaRefs>
    <ds:schemaRef ds:uri="http://schemas.openxmlformats.org/officeDocument/2006/bibliography"/>
  </ds:schemaRefs>
</ds:datastoreItem>
</file>

<file path=customXml/itemProps2.xml><?xml version="1.0" encoding="utf-8"?>
<ds:datastoreItem xmlns:ds="http://schemas.openxmlformats.org/officeDocument/2006/customXml" ds:itemID="{0B0EA864-5FB0-4FCD-8FE3-B8CCFBC4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0585A-5E67-45CA-BC6D-5D6D95214B53}">
  <ds:schemaRefs>
    <ds:schemaRef ds:uri="http://schemas.openxmlformats.org/officeDocument/2006/bibliography"/>
  </ds:schemaRefs>
</ds:datastoreItem>
</file>

<file path=customXml/itemProps4.xml><?xml version="1.0" encoding="utf-8"?>
<ds:datastoreItem xmlns:ds="http://schemas.openxmlformats.org/officeDocument/2006/customXml" ds:itemID="{7111BCDA-16E6-4068-B766-DD15C76CC370}">
  <ds:schemaRefs>
    <ds:schemaRef ds:uri="http://schemas.microsoft.com/sharepoint/v3/contenttype/forms"/>
  </ds:schemaRefs>
</ds:datastoreItem>
</file>

<file path=customXml/itemProps5.xml><?xml version="1.0" encoding="utf-8"?>
<ds:datastoreItem xmlns:ds="http://schemas.openxmlformats.org/officeDocument/2006/customXml" ds:itemID="{62B70B8C-FA6F-47FB-914C-DFDF970168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41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Karla Lopez Fuentes</cp:lastModifiedBy>
  <cp:revision>6</cp:revision>
  <cp:lastPrinted>2017-02-13T09:13:00Z</cp:lastPrinted>
  <dcterms:created xsi:type="dcterms:W3CDTF">2021-12-13T15:15:00Z</dcterms:created>
  <dcterms:modified xsi:type="dcterms:W3CDTF">2022-10-1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y fmtid="{D5CDD505-2E9C-101B-9397-08002B2CF9AE}" pid="3" name="AuthorIds_UIVersion_1024">
    <vt:lpwstr>14</vt:lpwstr>
  </property>
</Properties>
</file>